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B4B7C" w:rsidRDefault="000B4B7C">
      <w:pPr>
        <w:rPr>
          <w:b/>
        </w:rPr>
      </w:pPr>
      <w:r>
        <w:rPr>
          <w:b/>
        </w:rPr>
        <w:t>Introduction</w:t>
      </w:r>
    </w:p>
    <w:p w:rsidR="000B4B7C" w:rsidRDefault="000B4B7C">
      <w:r w:rsidRPr="000B4B7C">
        <w:t>In our model</w:t>
      </w:r>
      <w:r>
        <w:t xml:space="preserve"> we are trying to use data combined from transparency international (data to do with how corrupt a country is) and Gapminder to predict polity score (how democratic a country is):</w:t>
      </w:r>
    </w:p>
    <w:p w:rsidR="005B1DF8" w:rsidRDefault="005B1DF8" w:rsidP="005B1DF8">
      <w:pPr>
        <w:pStyle w:val="NormalWeb"/>
        <w:shd w:val="clear" w:color="auto" w:fill="FFFFFF"/>
        <w:spacing w:before="225" w:beforeAutospacing="0" w:after="225" w:afterAutospacing="0" w:line="315" w:lineRule="atLeast"/>
        <w:textAlignment w:val="baseline"/>
        <w:rPr>
          <w:rFonts w:ascii="Helvetica" w:hAnsi="Helvetica" w:cs="Helvetica"/>
          <w:color w:val="444444"/>
          <w:sz w:val="21"/>
          <w:szCs w:val="21"/>
        </w:rPr>
      </w:pPr>
      <w:r>
        <w:rPr>
          <w:rFonts w:ascii="Helvetica" w:hAnsi="Helvetica" w:cs="Helvetica"/>
          <w:color w:val="444444"/>
          <w:sz w:val="21"/>
          <w:szCs w:val="21"/>
        </w:rPr>
        <w:t>1.      ‘incomeperperson’ :average income per person</w:t>
      </w:r>
      <w:r w:rsidR="006B282E">
        <w:rPr>
          <w:rFonts w:ascii="Helvetica" w:hAnsi="Helvetica" w:cs="Helvetica"/>
          <w:color w:val="444444"/>
          <w:sz w:val="21"/>
          <w:szCs w:val="21"/>
        </w:rPr>
        <w:t>.</w:t>
      </w:r>
    </w:p>
    <w:p w:rsidR="005B1DF8" w:rsidRDefault="005B1DF8" w:rsidP="005B1DF8">
      <w:pPr>
        <w:pStyle w:val="NormalWeb"/>
        <w:shd w:val="clear" w:color="auto" w:fill="FFFFFF"/>
        <w:spacing w:before="225" w:beforeAutospacing="0" w:after="225" w:afterAutospacing="0" w:line="315" w:lineRule="atLeast"/>
        <w:textAlignment w:val="baseline"/>
        <w:rPr>
          <w:rFonts w:ascii="Helvetica" w:hAnsi="Helvetica" w:cs="Helvetica"/>
          <w:color w:val="444444"/>
          <w:sz w:val="21"/>
          <w:szCs w:val="21"/>
        </w:rPr>
      </w:pPr>
      <w:r>
        <w:rPr>
          <w:rFonts w:ascii="Helvetica" w:hAnsi="Helvetica" w:cs="Helvetica"/>
          <w:color w:val="444444"/>
          <w:sz w:val="21"/>
          <w:szCs w:val="21"/>
        </w:rPr>
        <w:t>2.      'armedforcesrate’ : armed forces rate as a % of population</w:t>
      </w:r>
      <w:r w:rsidR="006B282E">
        <w:rPr>
          <w:rFonts w:ascii="Helvetica" w:hAnsi="Helvetica" w:cs="Helvetica"/>
          <w:color w:val="444444"/>
          <w:sz w:val="21"/>
          <w:szCs w:val="21"/>
        </w:rPr>
        <w:t>.</w:t>
      </w:r>
    </w:p>
    <w:p w:rsidR="005B1DF8" w:rsidRDefault="005B1DF8" w:rsidP="005B1DF8">
      <w:pPr>
        <w:pStyle w:val="NormalWeb"/>
        <w:shd w:val="clear" w:color="auto" w:fill="FFFFFF"/>
        <w:spacing w:before="225" w:beforeAutospacing="0" w:after="225" w:afterAutospacing="0" w:line="315" w:lineRule="atLeast"/>
        <w:textAlignment w:val="baseline"/>
        <w:rPr>
          <w:rFonts w:ascii="Helvetica" w:hAnsi="Helvetica" w:cs="Helvetica"/>
          <w:color w:val="444444"/>
          <w:sz w:val="21"/>
          <w:szCs w:val="21"/>
        </w:rPr>
      </w:pPr>
      <w:r>
        <w:rPr>
          <w:rFonts w:ascii="Helvetica" w:hAnsi="Helvetica" w:cs="Helvetica"/>
          <w:color w:val="444444"/>
          <w:sz w:val="21"/>
          <w:szCs w:val="21"/>
        </w:rPr>
        <w:t>3.      'femaleemployrate’ :female employee rate</w:t>
      </w:r>
      <w:r w:rsidR="006B282E">
        <w:rPr>
          <w:rFonts w:ascii="Helvetica" w:hAnsi="Helvetica" w:cs="Helvetica"/>
          <w:color w:val="444444"/>
          <w:sz w:val="21"/>
          <w:szCs w:val="21"/>
        </w:rPr>
        <w:t>.</w:t>
      </w:r>
    </w:p>
    <w:p w:rsidR="005B1DF8" w:rsidRDefault="005B1DF8" w:rsidP="005B1DF8">
      <w:pPr>
        <w:pStyle w:val="NormalWeb"/>
        <w:shd w:val="clear" w:color="auto" w:fill="FFFFFF"/>
        <w:spacing w:before="225" w:beforeAutospacing="0" w:after="225" w:afterAutospacing="0" w:line="315" w:lineRule="atLeast"/>
        <w:textAlignment w:val="baseline"/>
        <w:rPr>
          <w:rFonts w:ascii="Helvetica" w:hAnsi="Helvetica" w:cs="Helvetica"/>
          <w:color w:val="444444"/>
          <w:sz w:val="21"/>
          <w:szCs w:val="21"/>
        </w:rPr>
      </w:pPr>
      <w:r>
        <w:rPr>
          <w:rFonts w:ascii="Helvetica" w:hAnsi="Helvetica" w:cs="Helvetica"/>
          <w:color w:val="444444"/>
          <w:sz w:val="21"/>
          <w:szCs w:val="21"/>
        </w:rPr>
        <w:t>4.      'internetuserate’: internet use rate</w:t>
      </w:r>
      <w:r w:rsidR="006B282E">
        <w:rPr>
          <w:rFonts w:ascii="Helvetica" w:hAnsi="Helvetica" w:cs="Helvetica"/>
          <w:color w:val="444444"/>
          <w:sz w:val="21"/>
          <w:szCs w:val="21"/>
        </w:rPr>
        <w:t>.</w:t>
      </w:r>
    </w:p>
    <w:p w:rsidR="005B1DF8" w:rsidRDefault="005B1DF8" w:rsidP="005B1DF8">
      <w:pPr>
        <w:pStyle w:val="NormalWeb"/>
        <w:shd w:val="clear" w:color="auto" w:fill="FFFFFF"/>
        <w:spacing w:before="225" w:beforeAutospacing="0" w:after="225" w:afterAutospacing="0" w:line="315" w:lineRule="atLeast"/>
        <w:textAlignment w:val="baseline"/>
        <w:rPr>
          <w:rFonts w:ascii="Helvetica" w:hAnsi="Helvetica" w:cs="Helvetica"/>
          <w:color w:val="444444"/>
          <w:sz w:val="21"/>
          <w:szCs w:val="21"/>
        </w:rPr>
      </w:pPr>
      <w:r>
        <w:rPr>
          <w:rFonts w:ascii="Helvetica" w:hAnsi="Helvetica" w:cs="Helvetica"/>
          <w:color w:val="444444"/>
          <w:sz w:val="21"/>
          <w:szCs w:val="21"/>
        </w:rPr>
        <w:t>5.      'European’ : Is an European country</w:t>
      </w:r>
      <w:r w:rsidR="006B282E">
        <w:rPr>
          <w:rFonts w:ascii="Helvetica" w:hAnsi="Helvetica" w:cs="Helvetica"/>
          <w:color w:val="444444"/>
          <w:sz w:val="21"/>
          <w:szCs w:val="21"/>
        </w:rPr>
        <w:t>.</w:t>
      </w:r>
    </w:p>
    <w:p w:rsidR="005B1DF8" w:rsidRDefault="005B1DF8" w:rsidP="005B1DF8">
      <w:pPr>
        <w:pStyle w:val="NormalWeb"/>
        <w:shd w:val="clear" w:color="auto" w:fill="FFFFFF"/>
        <w:spacing w:before="225" w:beforeAutospacing="0" w:after="225" w:afterAutospacing="0" w:line="315" w:lineRule="atLeast"/>
        <w:textAlignment w:val="baseline"/>
        <w:rPr>
          <w:rFonts w:ascii="Helvetica" w:hAnsi="Helvetica" w:cs="Helvetica"/>
          <w:color w:val="444444"/>
          <w:sz w:val="21"/>
          <w:szCs w:val="21"/>
        </w:rPr>
      </w:pPr>
      <w:r>
        <w:rPr>
          <w:rFonts w:ascii="Helvetica" w:hAnsi="Helvetica" w:cs="Helvetica"/>
          <w:color w:val="444444"/>
          <w:sz w:val="21"/>
          <w:szCs w:val="21"/>
        </w:rPr>
        <w:t>6.      'African’ : Is an African country</w:t>
      </w:r>
      <w:r w:rsidR="006B282E">
        <w:rPr>
          <w:rFonts w:ascii="Helvetica" w:hAnsi="Helvetica" w:cs="Helvetica"/>
          <w:color w:val="444444"/>
          <w:sz w:val="21"/>
          <w:szCs w:val="21"/>
        </w:rPr>
        <w:t>.</w:t>
      </w:r>
    </w:p>
    <w:p w:rsidR="005B1DF8" w:rsidRDefault="005B1DF8" w:rsidP="005B1DF8">
      <w:pPr>
        <w:pStyle w:val="NormalWeb"/>
        <w:shd w:val="clear" w:color="auto" w:fill="FFFFFF"/>
        <w:spacing w:before="225" w:beforeAutospacing="0" w:after="225" w:afterAutospacing="0" w:line="315" w:lineRule="atLeast"/>
        <w:textAlignment w:val="baseline"/>
        <w:rPr>
          <w:rFonts w:ascii="Helvetica" w:hAnsi="Helvetica" w:cs="Helvetica"/>
          <w:color w:val="444444"/>
          <w:sz w:val="21"/>
          <w:szCs w:val="21"/>
        </w:rPr>
      </w:pPr>
      <w:r>
        <w:rPr>
          <w:rFonts w:ascii="Helvetica" w:hAnsi="Helvetica" w:cs="Helvetica"/>
          <w:color w:val="444444"/>
          <w:sz w:val="21"/>
          <w:szCs w:val="21"/>
        </w:rPr>
        <w:t>7.      'Asian’ : Is an Asian country</w:t>
      </w:r>
      <w:r w:rsidR="006B282E">
        <w:rPr>
          <w:rFonts w:ascii="Helvetica" w:hAnsi="Helvetica" w:cs="Helvetica"/>
          <w:color w:val="444444"/>
          <w:sz w:val="21"/>
          <w:szCs w:val="21"/>
        </w:rPr>
        <w:t>.</w:t>
      </w:r>
    </w:p>
    <w:p w:rsidR="005B1DF8" w:rsidRDefault="005B1DF8" w:rsidP="005B1DF8">
      <w:pPr>
        <w:pStyle w:val="NormalWeb"/>
        <w:shd w:val="clear" w:color="auto" w:fill="FFFFFF"/>
        <w:spacing w:before="225" w:beforeAutospacing="0" w:after="225" w:afterAutospacing="0" w:line="315" w:lineRule="atLeast"/>
        <w:textAlignment w:val="baseline"/>
        <w:rPr>
          <w:rFonts w:ascii="Helvetica" w:hAnsi="Helvetica" w:cs="Helvetica"/>
          <w:color w:val="444444"/>
          <w:sz w:val="21"/>
          <w:szCs w:val="21"/>
        </w:rPr>
      </w:pPr>
      <w:r>
        <w:rPr>
          <w:rFonts w:ascii="Helvetica" w:hAnsi="Helvetica" w:cs="Helvetica"/>
          <w:color w:val="444444"/>
          <w:sz w:val="21"/>
          <w:szCs w:val="21"/>
        </w:rPr>
        <w:t>8.      'Mid_East’ : Is a Mid-East country</w:t>
      </w:r>
      <w:r w:rsidR="006B282E">
        <w:rPr>
          <w:rFonts w:ascii="Helvetica" w:hAnsi="Helvetica" w:cs="Helvetica"/>
          <w:color w:val="444444"/>
          <w:sz w:val="21"/>
          <w:szCs w:val="21"/>
        </w:rPr>
        <w:t>.</w:t>
      </w:r>
    </w:p>
    <w:p w:rsidR="005B1DF8" w:rsidRDefault="005B1DF8" w:rsidP="005B1DF8">
      <w:pPr>
        <w:pStyle w:val="NormalWeb"/>
        <w:shd w:val="clear" w:color="auto" w:fill="FFFFFF"/>
        <w:spacing w:before="225" w:beforeAutospacing="0" w:after="225" w:afterAutospacing="0" w:line="315" w:lineRule="atLeast"/>
        <w:textAlignment w:val="baseline"/>
        <w:rPr>
          <w:rFonts w:ascii="Helvetica" w:hAnsi="Helvetica" w:cs="Helvetica"/>
          <w:color w:val="444444"/>
          <w:sz w:val="21"/>
          <w:szCs w:val="21"/>
        </w:rPr>
      </w:pPr>
      <w:r>
        <w:rPr>
          <w:rFonts w:ascii="Helvetica" w:hAnsi="Helvetica" w:cs="Helvetica"/>
          <w:color w:val="444444"/>
          <w:sz w:val="21"/>
          <w:szCs w:val="21"/>
        </w:rPr>
        <w:t>9.      'North_American’ : Is a north American country (includes central America and carribean, basically the CONCACAF countries)</w:t>
      </w:r>
      <w:r w:rsidR="006B282E">
        <w:rPr>
          <w:rFonts w:ascii="Helvetica" w:hAnsi="Helvetica" w:cs="Helvetica"/>
          <w:color w:val="444444"/>
          <w:sz w:val="21"/>
          <w:szCs w:val="21"/>
        </w:rPr>
        <w:t>.</w:t>
      </w:r>
    </w:p>
    <w:p w:rsidR="005B1DF8" w:rsidRDefault="005B1DF8" w:rsidP="005B1DF8">
      <w:pPr>
        <w:pStyle w:val="NormalWeb"/>
        <w:shd w:val="clear" w:color="auto" w:fill="FFFFFF"/>
        <w:spacing w:before="225" w:beforeAutospacing="0" w:after="225" w:afterAutospacing="0" w:line="315" w:lineRule="atLeast"/>
        <w:textAlignment w:val="baseline"/>
        <w:rPr>
          <w:rFonts w:ascii="Helvetica" w:hAnsi="Helvetica" w:cs="Helvetica"/>
          <w:color w:val="444444"/>
          <w:sz w:val="21"/>
          <w:szCs w:val="21"/>
        </w:rPr>
      </w:pPr>
      <w:r>
        <w:rPr>
          <w:rFonts w:ascii="Helvetica" w:hAnsi="Helvetica" w:cs="Helvetica"/>
          <w:color w:val="444444"/>
          <w:sz w:val="21"/>
          <w:szCs w:val="21"/>
        </w:rPr>
        <w:t>10.   'Carribean_Central_America’ : Is carribean or central American country</w:t>
      </w:r>
      <w:r w:rsidR="006B282E">
        <w:rPr>
          <w:rFonts w:ascii="Helvetica" w:hAnsi="Helvetica" w:cs="Helvetica"/>
          <w:color w:val="444444"/>
          <w:sz w:val="21"/>
          <w:szCs w:val="21"/>
        </w:rPr>
        <w:t>.</w:t>
      </w:r>
    </w:p>
    <w:p w:rsidR="005B1DF8" w:rsidRDefault="005B1DF8" w:rsidP="005B1DF8">
      <w:pPr>
        <w:pStyle w:val="NormalWeb"/>
        <w:shd w:val="clear" w:color="auto" w:fill="FFFFFF"/>
        <w:spacing w:before="225" w:beforeAutospacing="0" w:after="225" w:afterAutospacing="0" w:line="315" w:lineRule="atLeast"/>
        <w:textAlignment w:val="baseline"/>
        <w:rPr>
          <w:rFonts w:ascii="Helvetica" w:hAnsi="Helvetica" w:cs="Helvetica"/>
          <w:color w:val="444444"/>
          <w:sz w:val="21"/>
          <w:szCs w:val="21"/>
        </w:rPr>
      </w:pPr>
      <w:r>
        <w:rPr>
          <w:rFonts w:ascii="Helvetica" w:hAnsi="Helvetica" w:cs="Helvetica"/>
          <w:color w:val="444444"/>
          <w:sz w:val="21"/>
          <w:szCs w:val="21"/>
        </w:rPr>
        <w:t>11.   'OPEC’: Is a member of OPEC</w:t>
      </w:r>
      <w:r w:rsidR="006B282E">
        <w:rPr>
          <w:rFonts w:ascii="Helvetica" w:hAnsi="Helvetica" w:cs="Helvetica"/>
          <w:color w:val="444444"/>
          <w:sz w:val="21"/>
          <w:szCs w:val="21"/>
        </w:rPr>
        <w:t>.</w:t>
      </w:r>
    </w:p>
    <w:p w:rsidR="005B1DF8" w:rsidRDefault="005B1DF8" w:rsidP="005B1DF8">
      <w:pPr>
        <w:pStyle w:val="NormalWeb"/>
        <w:shd w:val="clear" w:color="auto" w:fill="FFFFFF"/>
        <w:spacing w:before="225" w:beforeAutospacing="0" w:after="225" w:afterAutospacing="0" w:line="315" w:lineRule="atLeast"/>
        <w:textAlignment w:val="baseline"/>
        <w:rPr>
          <w:rFonts w:ascii="Helvetica" w:hAnsi="Helvetica" w:cs="Helvetica"/>
          <w:color w:val="444444"/>
          <w:sz w:val="21"/>
          <w:szCs w:val="21"/>
        </w:rPr>
      </w:pPr>
      <w:r>
        <w:rPr>
          <w:rFonts w:ascii="Helvetica" w:hAnsi="Helvetica" w:cs="Helvetica"/>
          <w:color w:val="444444"/>
          <w:sz w:val="21"/>
          <w:szCs w:val="21"/>
        </w:rPr>
        <w:t>12.   'Arab_League’: Is a member of the Arab league</w:t>
      </w:r>
      <w:r w:rsidR="006B282E">
        <w:rPr>
          <w:rFonts w:ascii="Helvetica" w:hAnsi="Helvetica" w:cs="Helvetica"/>
          <w:color w:val="444444"/>
          <w:sz w:val="21"/>
          <w:szCs w:val="21"/>
        </w:rPr>
        <w:t>.</w:t>
      </w:r>
    </w:p>
    <w:p w:rsidR="005B1DF8" w:rsidRDefault="005B1DF8" w:rsidP="005B1DF8">
      <w:pPr>
        <w:pStyle w:val="NormalWeb"/>
        <w:shd w:val="clear" w:color="auto" w:fill="FFFFFF"/>
        <w:spacing w:before="225" w:beforeAutospacing="0" w:after="225" w:afterAutospacing="0" w:line="315" w:lineRule="atLeast"/>
        <w:textAlignment w:val="baseline"/>
        <w:rPr>
          <w:rFonts w:ascii="Helvetica" w:hAnsi="Helvetica" w:cs="Helvetica"/>
          <w:color w:val="444444"/>
          <w:sz w:val="21"/>
          <w:szCs w:val="21"/>
        </w:rPr>
      </w:pPr>
      <w:r>
        <w:rPr>
          <w:rFonts w:ascii="Helvetica" w:hAnsi="Helvetica" w:cs="Helvetica"/>
          <w:color w:val="444444"/>
          <w:sz w:val="21"/>
          <w:szCs w:val="21"/>
        </w:rPr>
        <w:t>13.   'ASEAN_ARF’: Is an ASEAN regional forum</w:t>
      </w:r>
      <w:r w:rsidR="006B282E">
        <w:rPr>
          <w:rFonts w:ascii="Helvetica" w:hAnsi="Helvetica" w:cs="Helvetica"/>
          <w:color w:val="444444"/>
          <w:sz w:val="21"/>
          <w:szCs w:val="21"/>
        </w:rPr>
        <w:t>.</w:t>
      </w:r>
    </w:p>
    <w:p w:rsidR="005B1DF8" w:rsidRDefault="005B1DF8" w:rsidP="005B1DF8">
      <w:pPr>
        <w:pStyle w:val="NormalWeb"/>
        <w:shd w:val="clear" w:color="auto" w:fill="FFFFFF"/>
        <w:spacing w:before="225" w:beforeAutospacing="0" w:after="225" w:afterAutospacing="0" w:line="315" w:lineRule="atLeast"/>
        <w:textAlignment w:val="baseline"/>
        <w:rPr>
          <w:rFonts w:ascii="Helvetica" w:hAnsi="Helvetica" w:cs="Helvetica"/>
          <w:color w:val="444444"/>
          <w:sz w:val="21"/>
          <w:szCs w:val="21"/>
        </w:rPr>
      </w:pPr>
      <w:r>
        <w:rPr>
          <w:rFonts w:ascii="Helvetica" w:hAnsi="Helvetica" w:cs="Helvetica"/>
          <w:color w:val="444444"/>
          <w:sz w:val="21"/>
          <w:szCs w:val="21"/>
        </w:rPr>
        <w:t>14.   'South_American’: Is a South American country</w:t>
      </w:r>
      <w:r w:rsidR="006B282E">
        <w:rPr>
          <w:rFonts w:ascii="Helvetica" w:hAnsi="Helvetica" w:cs="Helvetica"/>
          <w:color w:val="444444"/>
          <w:sz w:val="21"/>
          <w:szCs w:val="21"/>
        </w:rPr>
        <w:t>.</w:t>
      </w:r>
    </w:p>
    <w:p w:rsidR="005B1DF8" w:rsidRDefault="005B1DF8" w:rsidP="005B1DF8">
      <w:pPr>
        <w:pStyle w:val="NormalWeb"/>
        <w:shd w:val="clear" w:color="auto" w:fill="FFFFFF"/>
        <w:spacing w:before="225" w:beforeAutospacing="0" w:after="225" w:afterAutospacing="0" w:line="315" w:lineRule="atLeast"/>
        <w:textAlignment w:val="baseline"/>
        <w:rPr>
          <w:rFonts w:ascii="Helvetica" w:hAnsi="Helvetica" w:cs="Helvetica"/>
          <w:color w:val="444444"/>
          <w:sz w:val="21"/>
          <w:szCs w:val="21"/>
        </w:rPr>
      </w:pPr>
      <w:r>
        <w:rPr>
          <w:rFonts w:ascii="Helvetica" w:hAnsi="Helvetica" w:cs="Helvetica"/>
          <w:color w:val="444444"/>
          <w:sz w:val="21"/>
          <w:szCs w:val="21"/>
        </w:rPr>
        <w:t>15.   'Is_Nato_Country’: Is a member of NATO</w:t>
      </w:r>
      <w:r w:rsidR="006B282E">
        <w:rPr>
          <w:rFonts w:ascii="Helvetica" w:hAnsi="Helvetica" w:cs="Helvetica"/>
          <w:color w:val="444444"/>
          <w:sz w:val="21"/>
          <w:szCs w:val="21"/>
        </w:rPr>
        <w:t>.</w:t>
      </w:r>
    </w:p>
    <w:p w:rsidR="005B1DF8" w:rsidRDefault="005B1DF8" w:rsidP="005B1DF8">
      <w:pPr>
        <w:pStyle w:val="NormalWeb"/>
        <w:shd w:val="clear" w:color="auto" w:fill="FFFFFF"/>
        <w:spacing w:before="225" w:beforeAutospacing="0" w:after="225" w:afterAutospacing="0" w:line="315" w:lineRule="atLeast"/>
        <w:textAlignment w:val="baseline"/>
        <w:rPr>
          <w:rFonts w:ascii="Helvetica" w:hAnsi="Helvetica" w:cs="Helvetica"/>
          <w:color w:val="444444"/>
          <w:sz w:val="21"/>
          <w:szCs w:val="21"/>
        </w:rPr>
      </w:pPr>
      <w:r>
        <w:rPr>
          <w:rFonts w:ascii="Helvetica" w:hAnsi="Helvetica" w:cs="Helvetica"/>
          <w:color w:val="444444"/>
          <w:sz w:val="21"/>
          <w:szCs w:val="21"/>
        </w:rPr>
        <w:t>16.   'Eu_Member’: Is a member of the EU</w:t>
      </w:r>
      <w:r w:rsidR="006B282E">
        <w:rPr>
          <w:rFonts w:ascii="Helvetica" w:hAnsi="Helvetica" w:cs="Helvetica"/>
          <w:color w:val="444444"/>
          <w:sz w:val="21"/>
          <w:szCs w:val="21"/>
        </w:rPr>
        <w:t>.</w:t>
      </w:r>
    </w:p>
    <w:p w:rsidR="005B1DF8" w:rsidRDefault="005B1DF8" w:rsidP="005B1DF8">
      <w:pPr>
        <w:pStyle w:val="NormalWeb"/>
        <w:shd w:val="clear" w:color="auto" w:fill="FFFFFF"/>
        <w:spacing w:before="225" w:beforeAutospacing="0" w:after="225" w:afterAutospacing="0" w:line="315" w:lineRule="atLeast"/>
        <w:textAlignment w:val="baseline"/>
        <w:rPr>
          <w:rFonts w:ascii="Helvetica" w:hAnsi="Helvetica" w:cs="Helvetica"/>
          <w:color w:val="444444"/>
          <w:sz w:val="21"/>
          <w:szCs w:val="21"/>
        </w:rPr>
      </w:pPr>
      <w:r>
        <w:rPr>
          <w:rFonts w:ascii="Helvetica" w:hAnsi="Helvetica" w:cs="Helvetica"/>
          <w:color w:val="444444"/>
          <w:sz w:val="21"/>
          <w:szCs w:val="21"/>
        </w:rPr>
        <w:t xml:space="preserve">17.   </w:t>
      </w:r>
      <w:r w:rsidRPr="005B1DF8">
        <w:rPr>
          <w:rFonts w:ascii="Helvetica" w:hAnsi="Helvetica" w:cs="Helvetica"/>
          <w:color w:val="444444"/>
          <w:sz w:val="21"/>
          <w:szCs w:val="21"/>
        </w:rPr>
        <w:t>'CPI2015'</w:t>
      </w:r>
      <w:r>
        <w:rPr>
          <w:rFonts w:ascii="Helvetica" w:hAnsi="Helvetica" w:cs="Helvetica"/>
          <w:color w:val="444444"/>
          <w:sz w:val="21"/>
          <w:szCs w:val="21"/>
        </w:rPr>
        <w:t xml:space="preserve"> from the transparency international dataset, the transparency international score for 2015.</w:t>
      </w:r>
    </w:p>
    <w:p w:rsidR="005B1DF8" w:rsidRDefault="005B1DF8" w:rsidP="005B1DF8">
      <w:pPr>
        <w:pStyle w:val="NormalWeb"/>
        <w:shd w:val="clear" w:color="auto" w:fill="FFFFFF"/>
        <w:spacing w:before="225" w:beforeAutospacing="0" w:after="225" w:afterAutospacing="0" w:line="315" w:lineRule="atLeast"/>
        <w:textAlignment w:val="baseline"/>
        <w:rPr>
          <w:rFonts w:ascii="Helvetica" w:hAnsi="Helvetica" w:cs="Helvetica"/>
          <w:color w:val="444444"/>
          <w:sz w:val="21"/>
          <w:szCs w:val="21"/>
        </w:rPr>
      </w:pPr>
      <w:r>
        <w:rPr>
          <w:rFonts w:ascii="Helvetica" w:hAnsi="Helvetica" w:cs="Helvetica"/>
          <w:color w:val="444444"/>
          <w:sz w:val="21"/>
          <w:szCs w:val="21"/>
        </w:rPr>
        <w:t xml:space="preserve">18. </w:t>
      </w:r>
      <w:r w:rsidRPr="005B1DF8">
        <w:rPr>
          <w:rFonts w:ascii="Helvetica" w:hAnsi="Helvetica" w:cs="Helvetica"/>
          <w:color w:val="444444"/>
          <w:sz w:val="21"/>
          <w:szCs w:val="21"/>
        </w:rPr>
        <w:t>'PRS International Country Risk Guide'</w:t>
      </w:r>
      <w:r>
        <w:rPr>
          <w:rFonts w:ascii="Helvetica" w:hAnsi="Helvetica" w:cs="Helvetica"/>
          <w:color w:val="444444"/>
          <w:sz w:val="21"/>
          <w:szCs w:val="21"/>
        </w:rPr>
        <w:t xml:space="preserve"> score. Built by ICRG</w:t>
      </w:r>
      <w:r w:rsidR="006B282E">
        <w:rPr>
          <w:rFonts w:ascii="Helvetica" w:hAnsi="Helvetica" w:cs="Helvetica"/>
          <w:color w:val="444444"/>
          <w:sz w:val="21"/>
          <w:szCs w:val="21"/>
        </w:rPr>
        <w:t>.</w:t>
      </w:r>
    </w:p>
    <w:p w:rsidR="005B1DF8" w:rsidRDefault="005B1DF8" w:rsidP="005B1DF8">
      <w:pPr>
        <w:pStyle w:val="NormalWeb"/>
        <w:shd w:val="clear" w:color="auto" w:fill="FFFFFF"/>
        <w:spacing w:before="225" w:beforeAutospacing="0" w:after="225" w:afterAutospacing="0" w:line="315" w:lineRule="atLeast"/>
        <w:textAlignment w:val="baseline"/>
        <w:rPr>
          <w:rFonts w:ascii="Helvetica" w:hAnsi="Helvetica" w:cs="Helvetica"/>
          <w:color w:val="444444"/>
          <w:sz w:val="21"/>
          <w:szCs w:val="21"/>
        </w:rPr>
      </w:pPr>
      <w:r>
        <w:rPr>
          <w:rFonts w:ascii="Helvetica" w:hAnsi="Helvetica" w:cs="Helvetica"/>
          <w:color w:val="444444"/>
          <w:sz w:val="21"/>
          <w:szCs w:val="21"/>
        </w:rPr>
        <w:t xml:space="preserve">19. </w:t>
      </w:r>
      <w:r w:rsidRPr="005B1DF8">
        <w:rPr>
          <w:rFonts w:ascii="Helvetica" w:hAnsi="Helvetica" w:cs="Helvetica"/>
          <w:color w:val="444444"/>
          <w:sz w:val="21"/>
          <w:szCs w:val="21"/>
        </w:rPr>
        <w:t>'World Economic Forum EOS</w:t>
      </w:r>
      <w:r>
        <w:rPr>
          <w:rFonts w:ascii="Helvetica" w:hAnsi="Helvetica" w:cs="Helvetica"/>
          <w:color w:val="444444"/>
          <w:sz w:val="21"/>
          <w:szCs w:val="21"/>
        </w:rPr>
        <w:t xml:space="preserve"> (Executive Opinion Survey)</w:t>
      </w:r>
      <w:r w:rsidRPr="005B1DF8">
        <w:rPr>
          <w:rFonts w:ascii="Helvetica" w:hAnsi="Helvetica" w:cs="Helvetica"/>
          <w:color w:val="444444"/>
          <w:sz w:val="21"/>
          <w:szCs w:val="21"/>
        </w:rPr>
        <w:t>'</w:t>
      </w:r>
      <w:r>
        <w:rPr>
          <w:rFonts w:ascii="Helvetica" w:hAnsi="Helvetica" w:cs="Helvetica"/>
          <w:color w:val="444444"/>
          <w:sz w:val="21"/>
          <w:szCs w:val="21"/>
        </w:rPr>
        <w:t xml:space="preserve"> </w:t>
      </w:r>
      <w:r w:rsidR="006B282E">
        <w:rPr>
          <w:rFonts w:ascii="Helvetica" w:hAnsi="Helvetica" w:cs="Helvetica"/>
          <w:color w:val="444444"/>
          <w:sz w:val="21"/>
          <w:szCs w:val="21"/>
        </w:rPr>
        <w:t>.</w:t>
      </w:r>
    </w:p>
    <w:p w:rsidR="006B282E" w:rsidRDefault="005B1DF8" w:rsidP="005B1DF8">
      <w:pPr>
        <w:pStyle w:val="NormalWeb"/>
        <w:shd w:val="clear" w:color="auto" w:fill="FFFFFF"/>
        <w:spacing w:before="225" w:beforeAutospacing="0" w:after="225" w:afterAutospacing="0" w:line="315" w:lineRule="atLeast"/>
        <w:textAlignment w:val="baseline"/>
        <w:rPr>
          <w:rFonts w:ascii="Helvetica" w:hAnsi="Helvetica" w:cs="Helvetica"/>
          <w:color w:val="444444"/>
          <w:sz w:val="21"/>
          <w:szCs w:val="21"/>
        </w:rPr>
      </w:pPr>
      <w:r>
        <w:rPr>
          <w:rFonts w:ascii="Helvetica" w:hAnsi="Helvetica" w:cs="Helvetica"/>
          <w:color w:val="444444"/>
          <w:sz w:val="21"/>
          <w:szCs w:val="21"/>
        </w:rPr>
        <w:t>20. Number of years a member of NATO (if a country is not in NATO, this is 0).</w:t>
      </w:r>
      <w:r w:rsidR="006B282E">
        <w:rPr>
          <w:rFonts w:ascii="Helvetica" w:hAnsi="Helvetica" w:cs="Helvetica"/>
          <w:color w:val="444444"/>
          <w:sz w:val="21"/>
          <w:szCs w:val="21"/>
        </w:rPr>
        <w:t>.</w:t>
      </w:r>
    </w:p>
    <w:p w:rsidR="006B282E" w:rsidRDefault="006B282E" w:rsidP="005B1DF8">
      <w:pPr>
        <w:pStyle w:val="NormalWeb"/>
        <w:shd w:val="clear" w:color="auto" w:fill="FFFFFF"/>
        <w:spacing w:before="225" w:beforeAutospacing="0" w:after="225" w:afterAutospacing="0" w:line="315" w:lineRule="atLeast"/>
        <w:textAlignment w:val="baseline"/>
        <w:rPr>
          <w:rFonts w:ascii="Helvetica" w:hAnsi="Helvetica" w:cs="Helvetica"/>
          <w:color w:val="444444"/>
          <w:sz w:val="21"/>
          <w:szCs w:val="21"/>
        </w:rPr>
      </w:pPr>
      <w:r>
        <w:rPr>
          <w:rFonts w:ascii="Helvetica" w:hAnsi="Helvetica" w:cs="Helvetica"/>
          <w:color w:val="444444"/>
          <w:sz w:val="21"/>
          <w:szCs w:val="21"/>
        </w:rPr>
        <w:t>The value you are trying to predict is polity score (not political category a derived categorical value based on polity score).</w:t>
      </w:r>
      <w:r w:rsidR="002D5B2D">
        <w:rPr>
          <w:rFonts w:ascii="Helvetica" w:hAnsi="Helvetica" w:cs="Helvetica"/>
          <w:color w:val="444444"/>
          <w:sz w:val="21"/>
          <w:szCs w:val="21"/>
        </w:rPr>
        <w:t xml:space="preserve"> All Code is listed in the code section.</w:t>
      </w:r>
      <w:bookmarkStart w:id="0" w:name="_GoBack"/>
      <w:bookmarkEnd w:id="0"/>
    </w:p>
    <w:p w:rsidR="000B4B7C" w:rsidRPr="006B282E" w:rsidRDefault="006B282E" w:rsidP="006B282E">
      <w:pPr>
        <w:rPr>
          <w:b/>
        </w:rPr>
      </w:pPr>
      <w:r w:rsidRPr="006B282E">
        <w:rPr>
          <w:b/>
        </w:rPr>
        <w:t>Data pre-processing</w:t>
      </w:r>
    </w:p>
    <w:p w:rsidR="006B282E" w:rsidRDefault="006B282E" w:rsidP="006B282E">
      <w:r>
        <w:lastRenderedPageBreak/>
        <w:t>Besides joining the two datasets (Gapminder and Transparency international) together merging on country, the only other operations were to:</w:t>
      </w:r>
    </w:p>
    <w:p w:rsidR="006B282E" w:rsidRDefault="006B282E" w:rsidP="006B282E">
      <w:pPr>
        <w:pStyle w:val="ListParagraph"/>
        <w:numPr>
          <w:ilvl w:val="0"/>
          <w:numId w:val="5"/>
        </w:numPr>
      </w:pPr>
      <w:r>
        <w:t>Give the  transparency international countries consistent country names between the two datasets.</w:t>
      </w:r>
    </w:p>
    <w:p w:rsidR="006B282E" w:rsidRDefault="006B282E" w:rsidP="006B282E">
      <w:pPr>
        <w:pStyle w:val="ListParagraph"/>
        <w:numPr>
          <w:ilvl w:val="0"/>
          <w:numId w:val="5"/>
        </w:numPr>
      </w:pPr>
      <w:r>
        <w:t>Standardize the predictor variables so as to make a determination of which predictor had a greater effect on the model.</w:t>
      </w:r>
    </w:p>
    <w:p w:rsidR="006B282E" w:rsidRDefault="006B282E" w:rsidP="006B282E">
      <w:pPr>
        <w:pStyle w:val="ListParagraph"/>
        <w:numPr>
          <w:ilvl w:val="0"/>
          <w:numId w:val="5"/>
        </w:numPr>
      </w:pPr>
      <w:r>
        <w:t>The standardization is done using the scale unction having a mean of 0 and a standard deviation of 1.</w:t>
      </w:r>
    </w:p>
    <w:p w:rsidR="006B282E" w:rsidRPr="000B4B7C" w:rsidRDefault="006B282E" w:rsidP="006B282E"/>
    <w:p w:rsidR="000B4B7C" w:rsidRDefault="000B4B7C">
      <w:pPr>
        <w:rPr>
          <w:b/>
        </w:rPr>
      </w:pPr>
    </w:p>
    <w:p w:rsidR="00F2487C" w:rsidRDefault="00F2487C">
      <w:pPr>
        <w:rPr>
          <w:b/>
        </w:rPr>
      </w:pPr>
      <w:r w:rsidRPr="00F2487C">
        <w:rPr>
          <w:b/>
        </w:rPr>
        <w:t>Building our model</w:t>
      </w:r>
    </w:p>
    <w:p w:rsidR="00F2487C" w:rsidRPr="00F2487C" w:rsidRDefault="00F2487C">
      <w:r w:rsidRPr="00F2487C">
        <w:t xml:space="preserve">Lasso </w:t>
      </w:r>
      <w:r>
        <w:t xml:space="preserve">regression </w:t>
      </w:r>
      <w:r w:rsidRPr="00F2487C">
        <w:t>is a</w:t>
      </w:r>
      <w:r>
        <w:t xml:space="preserve"> type of</w:t>
      </w:r>
      <w:r w:rsidRPr="00F2487C">
        <w:t xml:space="preserve"> contraction and selection method for linear regression</w:t>
      </w:r>
      <w:r>
        <w:t>, it uses L1 regularization</w:t>
      </w:r>
      <w:r w:rsidR="00EC5D45">
        <w:t>,</w:t>
      </w:r>
      <w:r>
        <w:t xml:space="preserve"> that is it </w:t>
      </w:r>
      <w:r w:rsidR="00EC5D45">
        <w:t>increases a</w:t>
      </w:r>
      <w:r w:rsidRPr="00F2487C">
        <w:t xml:space="preserve"> penalty equivalent to </w:t>
      </w:r>
      <w:r w:rsidR="00EC5D45">
        <w:t xml:space="preserve">the </w:t>
      </w:r>
      <w:r w:rsidRPr="00F2487C">
        <w:t>absolute value of the magnitude of coefficients. It minimizes the usual sum of squared errors, with a bound on the sum of the absolute values of the coefficien</w:t>
      </w:r>
      <w:r>
        <w:t>ts.</w:t>
      </w:r>
    </w:p>
    <w:p w:rsidR="00D21A0D" w:rsidRDefault="009223B7" w:rsidP="00D21A0D">
      <w:r>
        <w:t>LAR algorithm adds predictor most correlated with respo</w:t>
      </w:r>
      <w:r w:rsidR="00EC5D45">
        <w:t xml:space="preserve">nse variable and moves towards </w:t>
      </w:r>
      <w:r>
        <w:t>L</w:t>
      </w:r>
      <w:r w:rsidR="00EC5D45">
        <w:t xml:space="preserve">east </w:t>
      </w:r>
      <w:r>
        <w:t>S</w:t>
      </w:r>
      <w:r w:rsidR="00EC5D45">
        <w:t xml:space="preserve">quared </w:t>
      </w:r>
      <w:r>
        <w:t>E</w:t>
      </w:r>
      <w:r w:rsidR="00EC5D45">
        <w:t>stimation</w:t>
      </w:r>
      <w:r>
        <w:t xml:space="preserve"> until there is equally correlated with residual and adds it to model, LAR continues with this is repeated for all variables.</w:t>
      </w:r>
      <w:r w:rsidR="00D21A0D" w:rsidRPr="00D21A0D">
        <w:t xml:space="preserve"> </w:t>
      </w:r>
      <w:r w:rsidR="00D21A0D">
        <w:t xml:space="preserve">The LARS algorithm is much akin to the forward stepwise regression, but instead of the addition variables at each iteration, the estimated parameters are increased in a direction equiangular to each one's </w:t>
      </w:r>
      <w:r w:rsidR="00D21A0D">
        <w:t>correlations with the residual.</w:t>
      </w:r>
    </w:p>
    <w:p w:rsidR="00D21A0D" w:rsidRDefault="00D21A0D" w:rsidP="00D21A0D">
      <w:r>
        <w:t>The advant</w:t>
      </w:r>
      <w:r>
        <w:t>ages of the LARS algorithm are:</w:t>
      </w:r>
    </w:p>
    <w:p w:rsidR="00D21A0D" w:rsidRDefault="00D21A0D" w:rsidP="00F2487C">
      <w:pPr>
        <w:pStyle w:val="ListParagraph"/>
        <w:numPr>
          <w:ilvl w:val="0"/>
          <w:numId w:val="1"/>
        </w:numPr>
      </w:pPr>
      <w:r>
        <w:t>It is comparable in terms of computation resources to forward selection.</w:t>
      </w:r>
    </w:p>
    <w:p w:rsidR="00D21A0D" w:rsidRDefault="00D21A0D" w:rsidP="00F2487C">
      <w:pPr>
        <w:pStyle w:val="ListParagraph"/>
        <w:numPr>
          <w:ilvl w:val="0"/>
          <w:numId w:val="1"/>
        </w:numPr>
      </w:pPr>
      <w:r>
        <w:t>It creates a full piecewise line</w:t>
      </w:r>
      <w:r w:rsidR="00F2487C">
        <w:t>ar solution path, which is extr</w:t>
      </w:r>
      <w:r>
        <w:t>em</w:t>
      </w:r>
      <w:r w:rsidR="00F2487C">
        <w:t>e</w:t>
      </w:r>
      <w:r>
        <w:t>ly useful in conjunction with cross-validation in attempts to optimize the model.</w:t>
      </w:r>
    </w:p>
    <w:p w:rsidR="00D21A0D" w:rsidRDefault="00D21A0D" w:rsidP="00F2487C">
      <w:pPr>
        <w:pStyle w:val="ListParagraph"/>
        <w:numPr>
          <w:ilvl w:val="0"/>
          <w:numId w:val="1"/>
        </w:numPr>
      </w:pPr>
      <w:r>
        <w:t>It is easily modified to produce solutions for ot</w:t>
      </w:r>
      <w:r>
        <w:t>her estimators, like the lasso.</w:t>
      </w:r>
    </w:p>
    <w:p w:rsidR="00D21A0D" w:rsidRDefault="00D21A0D" w:rsidP="00D21A0D">
      <w:r>
        <w:t>The disadvantage of using this method are:</w:t>
      </w:r>
    </w:p>
    <w:p w:rsidR="000E59E6" w:rsidRPr="00F2487C" w:rsidRDefault="00D21A0D" w:rsidP="00F2487C">
      <w:pPr>
        <w:pStyle w:val="ListParagraph"/>
        <w:numPr>
          <w:ilvl w:val="0"/>
          <w:numId w:val="2"/>
        </w:numPr>
        <w:rPr>
          <w:noProof/>
          <w:lang w:val="en-US"/>
        </w:rPr>
      </w:pPr>
      <w:r>
        <w:t xml:space="preserve">It is sensitive </w:t>
      </w:r>
      <w:r w:rsidR="00F2487C">
        <w:t>to noise due to iterative refit</w:t>
      </w:r>
      <w:r>
        <w:t>t</w:t>
      </w:r>
      <w:r w:rsidR="00F2487C">
        <w:t>i</w:t>
      </w:r>
      <w:r>
        <w:t>ng of residuals.</w:t>
      </w:r>
    </w:p>
    <w:p w:rsidR="000E59E6" w:rsidRDefault="000E59E6">
      <w:pPr>
        <w:rPr>
          <w:noProof/>
          <w:lang w:val="en-US"/>
        </w:rPr>
      </w:pPr>
    </w:p>
    <w:p w:rsidR="002D5B2D" w:rsidRDefault="002D5B2D">
      <w:pPr>
        <w:rPr>
          <w:noProof/>
          <w:lang w:val="en-US"/>
        </w:rPr>
      </w:pPr>
    </w:p>
    <w:p w:rsidR="00D21A0D" w:rsidRPr="00F2487C" w:rsidRDefault="00283B1D">
      <w:pPr>
        <w:rPr>
          <w:b/>
          <w:noProof/>
          <w:lang w:val="en-US"/>
        </w:rPr>
      </w:pPr>
      <w:r>
        <w:rPr>
          <w:b/>
          <w:noProof/>
          <w:lang w:val="en-US"/>
        </w:rPr>
        <w:t>Calcu</w:t>
      </w:r>
      <w:r w:rsidR="00B9090F" w:rsidRPr="00F2487C">
        <w:rPr>
          <w:b/>
          <w:noProof/>
          <w:lang w:val="en-US"/>
        </w:rPr>
        <w:t>lating the optimal alpha (lambda value)</w:t>
      </w:r>
    </w:p>
    <w:p w:rsidR="00B9090F" w:rsidRDefault="00B9090F">
      <w:pPr>
        <w:rPr>
          <w:noProof/>
          <w:lang w:val="en-US"/>
        </w:rPr>
      </w:pPr>
      <w:r>
        <w:rPr>
          <w:noProof/>
          <w:lang w:val="en-US"/>
        </w:rPr>
        <w:t>The optimal alpha value for the the model is assessed using cross validation in conjunction with LARS (LassoLarsCV), this is a more optimal solution than using LassoCV as it explores more useful values of alpha when compared to LassoCV.</w:t>
      </w:r>
    </w:p>
    <w:p w:rsidR="00673399" w:rsidRDefault="00673399" w:rsidP="00673399">
      <w:r>
        <w:t>I used 5 random folds 4 (the 4 remaining folds, the first being used as a validation set) folds are used for training and 1 (the first fold) used to test. The model which produces the lowest mean squared error as the best model to validate using the test dataset.</w:t>
      </w:r>
    </w:p>
    <w:p w:rsidR="00673399" w:rsidRDefault="00673399" w:rsidP="00673399">
      <w:r>
        <w:t>The model is fit using the following code:</w:t>
      </w:r>
    </w:p>
    <w:p w:rsidR="00673399" w:rsidRPr="00EC5D45" w:rsidRDefault="00673399" w:rsidP="00673399">
      <w:pPr>
        <w:rPr>
          <w:i/>
        </w:rPr>
      </w:pPr>
      <w:r w:rsidRPr="00EC5D45">
        <w:rPr>
          <w:i/>
        </w:rPr>
        <w:t>model=sklearn.linear_model.LassoLarsCV(cv=5, precompute=False).fit(pred_train,tar_train)</w:t>
      </w:r>
    </w:p>
    <w:p w:rsidR="00673399" w:rsidRPr="00283B1D" w:rsidRDefault="00283B1D">
      <w:pPr>
        <w:rPr>
          <w:b/>
          <w:noProof/>
          <w:lang w:val="en-US"/>
        </w:rPr>
      </w:pPr>
      <w:r w:rsidRPr="00283B1D">
        <w:rPr>
          <w:b/>
          <w:noProof/>
          <w:lang w:val="en-US"/>
        </w:rPr>
        <w:lastRenderedPageBreak/>
        <w:t>Diagnostic plots of our model</w:t>
      </w:r>
    </w:p>
    <w:p w:rsidR="00673399" w:rsidRDefault="00157DC2">
      <w:pPr>
        <w:rPr>
          <w:noProof/>
          <w:lang w:val="en-US"/>
        </w:rPr>
      </w:pPr>
      <w:r>
        <w:rPr>
          <w:noProof/>
          <w:lang w:val="en-US"/>
        </w:rPr>
        <w:t>Two diagnostic plots were used to look at the lasso selection path  for our model these were:</w:t>
      </w:r>
    </w:p>
    <w:p w:rsidR="00157DC2" w:rsidRDefault="00157DC2" w:rsidP="00157DC2">
      <w:pPr>
        <w:pStyle w:val="ListParagraph"/>
        <w:numPr>
          <w:ilvl w:val="0"/>
          <w:numId w:val="3"/>
        </w:numPr>
        <w:rPr>
          <w:noProof/>
          <w:lang w:val="en-US"/>
        </w:rPr>
      </w:pPr>
      <w:r>
        <w:rPr>
          <w:noProof/>
          <w:lang w:val="en-US"/>
        </w:rPr>
        <w:t>A plot of regerssion coefficients progression for Lasso Path.</w:t>
      </w:r>
    </w:p>
    <w:p w:rsidR="00157DC2" w:rsidRPr="00157DC2" w:rsidRDefault="00182A0F" w:rsidP="00157DC2">
      <w:pPr>
        <w:pStyle w:val="ListParagraph"/>
        <w:numPr>
          <w:ilvl w:val="0"/>
          <w:numId w:val="3"/>
        </w:numPr>
        <w:rPr>
          <w:noProof/>
          <w:lang w:val="en-US"/>
        </w:rPr>
      </w:pPr>
      <w:r>
        <w:rPr>
          <w:noProof/>
          <w:lang w:val="en-US"/>
        </w:rPr>
        <w:t xml:space="preserve">A plot of change </w:t>
      </w:r>
      <w:r w:rsidR="00157DC2">
        <w:rPr>
          <w:noProof/>
          <w:lang w:val="en-US"/>
        </w:rPr>
        <w:t>Mean Square error</w:t>
      </w:r>
      <w:r>
        <w:rPr>
          <w:noProof/>
          <w:lang w:val="en-US"/>
        </w:rPr>
        <w:t xml:space="preserve"> at each change in penalty parameter.</w:t>
      </w:r>
    </w:p>
    <w:p w:rsidR="00673399" w:rsidRDefault="00673399">
      <w:pPr>
        <w:rPr>
          <w:noProof/>
          <w:lang w:val="en-US"/>
        </w:rPr>
      </w:pPr>
      <w:r>
        <w:rPr>
          <w:noProof/>
          <w:lang w:val="en-US"/>
        </w:rPr>
        <w:drawing>
          <wp:inline distT="0" distB="0" distL="0" distR="0" wp14:anchorId="704A0A4C" wp14:editId="6176E7C9">
            <wp:extent cx="5731510" cy="4133850"/>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731510" cy="4133850"/>
                    </a:xfrm>
                    <a:prstGeom prst="rect">
                      <a:avLst/>
                    </a:prstGeom>
                  </pic:spPr>
                </pic:pic>
              </a:graphicData>
            </a:graphic>
          </wp:inline>
        </w:drawing>
      </w:r>
    </w:p>
    <w:p w:rsidR="00673399" w:rsidRDefault="00673399">
      <w:pPr>
        <w:rPr>
          <w:noProof/>
          <w:lang w:val="en-US"/>
        </w:rPr>
      </w:pPr>
      <w:r>
        <w:rPr>
          <w:noProof/>
          <w:lang w:val="en-US"/>
        </w:rPr>
        <w:t>This plot shows the relative importance of predictors at each step of the selection process under lasso, how the coefficients changes on addition of another predictor as well as what stage a predictor entered the selection process model.</w:t>
      </w:r>
      <w:r w:rsidR="00182A0F">
        <w:rPr>
          <w:noProof/>
          <w:lang w:val="en-US"/>
        </w:rPr>
        <w:t xml:space="preserve"> CPI 2015 (the tranparency score) had the largest positive regression value, we can see entering the selection process first as it is the most important.</w:t>
      </w:r>
    </w:p>
    <w:p w:rsidR="000E59E6" w:rsidRPr="000E59E6" w:rsidRDefault="000E59E6">
      <w:pPr>
        <w:rPr>
          <w:noProof/>
          <w:lang w:val="en-US"/>
        </w:rPr>
      </w:pPr>
      <w:r>
        <w:rPr>
          <w:noProof/>
          <w:lang w:val="en-US"/>
        </w:rPr>
        <w:lastRenderedPageBreak/>
        <w:drawing>
          <wp:inline distT="0" distB="0" distL="0" distR="0" wp14:anchorId="1CA41FF0" wp14:editId="7952E169">
            <wp:extent cx="5731510" cy="4175125"/>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731510" cy="4175125"/>
                    </a:xfrm>
                    <a:prstGeom prst="rect">
                      <a:avLst/>
                    </a:prstGeom>
                  </pic:spPr>
                </pic:pic>
              </a:graphicData>
            </a:graphic>
          </wp:inline>
        </w:drawing>
      </w:r>
    </w:p>
    <w:p w:rsidR="00182A0F" w:rsidRDefault="00182A0F">
      <w:r>
        <w:t>From the plot we can see that there is variability across each cross validation fold but the change in MSE across all folds follows the same pattern, it decreases rapidly and then levels off.</w:t>
      </w:r>
    </w:p>
    <w:p w:rsidR="00182A0F" w:rsidRDefault="00182A0F"/>
    <w:p w:rsidR="009223B7" w:rsidRDefault="00182A0F">
      <w:r>
        <w:t>Note the p</w:t>
      </w:r>
      <w:r w:rsidR="00673399">
        <w:t>enalty parameter is referred to as alphas in scikit. Model.alphas. dashed line. This is shown as a vertical line.</w:t>
      </w:r>
    </w:p>
    <w:p w:rsidR="00B9090F" w:rsidRDefault="00B9090F">
      <w:pPr>
        <w:rPr>
          <w:b/>
        </w:rPr>
      </w:pPr>
      <w:r w:rsidRPr="00B9090F">
        <w:rPr>
          <w:b/>
        </w:rPr>
        <w:t>Model Coefficients</w:t>
      </w:r>
    </w:p>
    <w:p w:rsidR="00B9090F" w:rsidRPr="00B9090F" w:rsidRDefault="00B9090F">
      <w:r w:rsidRPr="00B9090F">
        <w:t>The model coefficients are shown below. We can see the most significant coefficients are CPI2015</w:t>
      </w:r>
      <w:r>
        <w:t xml:space="preserve"> </w:t>
      </w:r>
      <w:r w:rsidRPr="00B9090F">
        <w:t>(Positive) and income per person.</w:t>
      </w:r>
    </w:p>
    <w:p w:rsidR="00F4257C" w:rsidRDefault="00F4257C" w:rsidP="00F4257C">
      <w:r>
        <w:t>dict(zip(predictors.columns, model.c</w:t>
      </w:r>
      <w:r w:rsidR="00B9090F">
        <w:t>oef_)) ##dictionaries and lists</w:t>
      </w:r>
    </w:p>
    <w:p w:rsidR="00F4257C" w:rsidRDefault="00F4257C" w:rsidP="00F4257C">
      <w:r>
        <w:t xml:space="preserve">### Out[49]: </w:t>
      </w:r>
    </w:p>
    <w:p w:rsidR="000E59E6" w:rsidRDefault="000E59E6" w:rsidP="000E59E6">
      <w:r>
        <w:t>{'ASEAN_ARF': 1.0751280260662057,</w:t>
      </w:r>
    </w:p>
    <w:p w:rsidR="000E59E6" w:rsidRDefault="000E59E6" w:rsidP="000E59E6">
      <w:r>
        <w:t xml:space="preserve"> 'African': -0.80103427955213391,</w:t>
      </w:r>
    </w:p>
    <w:p w:rsidR="000E59E6" w:rsidRDefault="000E59E6" w:rsidP="000E59E6">
      <w:r>
        <w:t xml:space="preserve"> 'Arab_League': -0.75445326325981865,</w:t>
      </w:r>
    </w:p>
    <w:p w:rsidR="000E59E6" w:rsidRDefault="000E59E6" w:rsidP="000E59E6">
      <w:r>
        <w:t xml:space="preserve"> 'Asian': -0.18027408104575077,</w:t>
      </w:r>
    </w:p>
    <w:p w:rsidR="000E59E6" w:rsidRDefault="000E59E6" w:rsidP="000E59E6">
      <w:r>
        <w:t xml:space="preserve"> 'CPI2015': 5.1488730346502063,</w:t>
      </w:r>
    </w:p>
    <w:p w:rsidR="000E59E6" w:rsidRDefault="000E59E6" w:rsidP="000E59E6">
      <w:r>
        <w:t xml:space="preserve"> 'Carribean_Central_America': 1.7511806395204483,</w:t>
      </w:r>
    </w:p>
    <w:p w:rsidR="000E59E6" w:rsidRDefault="000E59E6" w:rsidP="000E59E6">
      <w:r>
        <w:t xml:space="preserve"> 'Eu_Member': 0.3186323959143092,</w:t>
      </w:r>
    </w:p>
    <w:p w:rsidR="000E59E6" w:rsidRDefault="000E59E6" w:rsidP="000E59E6">
      <w:r>
        <w:lastRenderedPageBreak/>
        <w:t xml:space="preserve"> 'European': 0.48294668353681142,</w:t>
      </w:r>
    </w:p>
    <w:p w:rsidR="000E59E6" w:rsidRDefault="000E59E6" w:rsidP="000E59E6">
      <w:r>
        <w:t xml:space="preserve"> 'Is_Nato_Country': 1.1682007573664959,</w:t>
      </w:r>
    </w:p>
    <w:p w:rsidR="000E59E6" w:rsidRDefault="000E59E6" w:rsidP="000E59E6">
      <w:r>
        <w:t xml:space="preserve"> 'Mid_East': -0.39695605502390469,</w:t>
      </w:r>
    </w:p>
    <w:p w:rsidR="000E59E6" w:rsidRDefault="000E59E6" w:rsidP="000E59E6">
      <w:r>
        <w:t xml:space="preserve"> 'North_American': 0.0,</w:t>
      </w:r>
    </w:p>
    <w:p w:rsidR="000E59E6" w:rsidRDefault="000E59E6" w:rsidP="000E59E6">
      <w:r>
        <w:t xml:space="preserve"> 'OPEC': -0.86977861918196875,</w:t>
      </w:r>
    </w:p>
    <w:p w:rsidR="000E59E6" w:rsidRDefault="000E59E6" w:rsidP="000E59E6">
      <w:r>
        <w:t xml:space="preserve"> 'PRS International Country Risk Guide': -1.0914128237785916,</w:t>
      </w:r>
    </w:p>
    <w:p w:rsidR="000E59E6" w:rsidRDefault="000E59E6" w:rsidP="000E59E6">
      <w:r>
        <w:t xml:space="preserve"> 'South_American': 1.5441052599359877,</w:t>
      </w:r>
    </w:p>
    <w:p w:rsidR="000E59E6" w:rsidRDefault="000E59E6" w:rsidP="000E59E6">
      <w:r>
        <w:t xml:space="preserve"> 'World Economic Forum EOS': -1.6287945034420015,</w:t>
      </w:r>
    </w:p>
    <w:p w:rsidR="000E59E6" w:rsidRDefault="000E59E6" w:rsidP="000E59E6">
      <w:r>
        <w:t xml:space="preserve"> 'Years_In_Nato': -0.4787168743731352,</w:t>
      </w:r>
    </w:p>
    <w:p w:rsidR="000E59E6" w:rsidRDefault="000E59E6" w:rsidP="000E59E6">
      <w:r>
        <w:t xml:space="preserve"> 'alcconsumption': 0.61054750969745375,</w:t>
      </w:r>
    </w:p>
    <w:p w:rsidR="000E59E6" w:rsidRDefault="000E59E6" w:rsidP="000E59E6">
      <w:r>
        <w:t xml:space="preserve"> 'armedforcesrate': 0.32722934011118593,</w:t>
      </w:r>
    </w:p>
    <w:p w:rsidR="000E59E6" w:rsidRDefault="000E59E6" w:rsidP="000E59E6">
      <w:r>
        <w:t xml:space="preserve"> 'employrate': -2.4374967009233841,</w:t>
      </w:r>
    </w:p>
    <w:p w:rsidR="000E59E6" w:rsidRDefault="000E59E6" w:rsidP="000E59E6">
      <w:r>
        <w:t xml:space="preserve"> 'femaleemployrate': 1.2879949088390379,</w:t>
      </w:r>
    </w:p>
    <w:p w:rsidR="000E59E6" w:rsidRDefault="000E59E6" w:rsidP="000E59E6">
      <w:r>
        <w:t xml:space="preserve"> 'incomeperperson': 1.9394683296765849,</w:t>
      </w:r>
    </w:p>
    <w:p w:rsidR="000E59E6" w:rsidRDefault="000E59E6" w:rsidP="000E59E6">
      <w:r>
        <w:t xml:space="preserve"> 'internetuserate': -3.2651731839242308,</w:t>
      </w:r>
    </w:p>
    <w:p w:rsidR="00F4257C" w:rsidRDefault="000E59E6" w:rsidP="000E59E6">
      <w:r>
        <w:t xml:space="preserve"> 'lifeexpectancy': -0.40401776086788732}</w:t>
      </w:r>
    </w:p>
    <w:p w:rsidR="009D0B3F" w:rsidRDefault="00195824">
      <w:r>
        <w:t>Only one of the c</w:t>
      </w:r>
      <w:r w:rsidR="00F4257C">
        <w:t>oefficients have shrunk to 0</w:t>
      </w:r>
      <w:r w:rsidR="00673399">
        <w:t xml:space="preserve"> (after applying  lasso regression penalty)</w:t>
      </w:r>
      <w:r w:rsidR="00F4257C">
        <w:t xml:space="preserve">, </w:t>
      </w:r>
      <w:r>
        <w:t>North America.</w:t>
      </w:r>
      <w:r w:rsidR="00283B1D">
        <w:t xml:space="preserve"> </w:t>
      </w:r>
      <w:r w:rsidR="00673399">
        <w:t xml:space="preserve">As we have </w:t>
      </w:r>
      <w:r>
        <w:t xml:space="preserve"> </w:t>
      </w:r>
      <w:r>
        <w:t>standardized</w:t>
      </w:r>
      <w:r w:rsidR="00673399">
        <w:t xml:space="preserve"> all predictors</w:t>
      </w:r>
      <w:r>
        <w:t xml:space="preserve"> on the same scale</w:t>
      </w:r>
      <w:r w:rsidR="00673399">
        <w:t>,</w:t>
      </w:r>
      <w:r>
        <w:t xml:space="preserve"> </w:t>
      </w:r>
      <w:r w:rsidR="00157DC2">
        <w:t xml:space="preserve">so </w:t>
      </w:r>
      <w:r>
        <w:t>we can tel</w:t>
      </w:r>
      <w:r>
        <w:t>l which are the most important</w:t>
      </w:r>
      <w:r w:rsidR="00157DC2">
        <w:t xml:space="preserve"> (which are the strongest predictors of polity score)</w:t>
      </w:r>
      <w:r>
        <w:t>.</w:t>
      </w:r>
    </w:p>
    <w:p w:rsidR="00F4257C" w:rsidRPr="00195824" w:rsidRDefault="009D0B3F">
      <w:pPr>
        <w:rPr>
          <w:b/>
        </w:rPr>
      </w:pPr>
      <w:r w:rsidRPr="00195824">
        <w:rPr>
          <w:b/>
        </w:rPr>
        <w:t>Training and test error</w:t>
      </w:r>
    </w:p>
    <w:p w:rsidR="009D0B3F" w:rsidRDefault="009D0B3F">
      <w:r>
        <w:t>There was significant difference in MSE</w:t>
      </w:r>
      <w:r w:rsidR="00EB646B">
        <w:t xml:space="preserve"> (Mean Squared Error)</w:t>
      </w:r>
      <w:r w:rsidR="00283B1D">
        <w:t xml:space="preserve"> </w:t>
      </w:r>
      <w:r>
        <w:t xml:space="preserve"> error between training and test data indicating I may have over-fitted the model.</w:t>
      </w:r>
    </w:p>
    <w:p w:rsidR="009D0B3F" w:rsidRDefault="009D0B3F">
      <w:r>
        <w:t>The R</w:t>
      </w:r>
      <w:r w:rsidRPr="00EB646B">
        <w:rPr>
          <w:vertAlign w:val="superscript"/>
        </w:rPr>
        <w:t>2</w:t>
      </w:r>
      <w:r>
        <w:t xml:space="preserve"> calculated showed significant difference between test and training set indicating our model may suffer from overfitting.</w:t>
      </w:r>
      <w:r w:rsidR="009D6C5E">
        <w:t xml:space="preserve"> The R</w:t>
      </w:r>
      <w:r w:rsidR="009D6C5E" w:rsidRPr="009D6C5E">
        <w:rPr>
          <w:vertAlign w:val="superscript"/>
        </w:rPr>
        <w:t>2</w:t>
      </w:r>
      <w:r w:rsidR="009D6C5E">
        <w:t xml:space="preserve"> value is how much of the variance in the data we can explain.</w:t>
      </w:r>
    </w:p>
    <w:p w:rsidR="00182A0F" w:rsidRPr="00EB646B" w:rsidRDefault="00182A0F">
      <w:pPr>
        <w:rPr>
          <w:b/>
        </w:rPr>
      </w:pPr>
      <w:r w:rsidRPr="00EB646B">
        <w:rPr>
          <w:b/>
        </w:rPr>
        <w:t>MSE of training and test data</w:t>
      </w:r>
    </w:p>
    <w:p w:rsidR="00182A0F" w:rsidRDefault="00EB646B">
      <w:r>
        <w:rPr>
          <w:rFonts w:ascii="Arial" w:hAnsi="Arial" w:cs="Arial"/>
          <w:noProof/>
          <w:sz w:val="20"/>
          <w:szCs w:val="20"/>
          <w:lang w:val="en-US"/>
        </w:rPr>
        <w:drawing>
          <wp:inline distT="0" distB="0" distL="0" distR="0">
            <wp:extent cx="2333625" cy="895307"/>
            <wp:effectExtent l="0" t="0" r="0" b="635"/>
            <wp:docPr id="4" name="Picture 4" descr="http://www.aoml.noaa.gov/hrd/Landsea/artificial/equa-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aoml.noaa.gov/hrd/Landsea/artificial/equa-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431465" cy="932844"/>
                    </a:xfrm>
                    <a:prstGeom prst="rect">
                      <a:avLst/>
                    </a:prstGeom>
                    <a:noFill/>
                    <a:ln>
                      <a:noFill/>
                    </a:ln>
                  </pic:spPr>
                </pic:pic>
              </a:graphicData>
            </a:graphic>
          </wp:inline>
        </w:drawing>
      </w:r>
    </w:p>
    <w:p w:rsidR="00182A0F" w:rsidRDefault="00EB646B">
      <w:r>
        <w:t xml:space="preserve">MSE is </w:t>
      </w:r>
      <w:r w:rsidRPr="00EB646B">
        <w:t xml:space="preserve">mean squared error (MSE) measures the </w:t>
      </w:r>
      <w:r>
        <w:t>mean</w:t>
      </w:r>
      <w:r w:rsidRPr="00EB646B">
        <w:t xml:space="preserve"> of the squares of the errors, the difference between the estimat</w:t>
      </w:r>
      <w:r>
        <w:t>ed value</w:t>
      </w:r>
      <w:r w:rsidRPr="00EB646B">
        <w:t xml:space="preserve"> and </w:t>
      </w:r>
      <w:r>
        <w:t>the actual value, it is given by the equation above.</w:t>
      </w:r>
    </w:p>
    <w:p w:rsidR="009D0B3F" w:rsidRPr="00195824" w:rsidRDefault="009D0B3F" w:rsidP="009D0B3F">
      <w:pPr>
        <w:rPr>
          <w:b/>
        </w:rPr>
      </w:pPr>
      <w:r w:rsidRPr="00195824">
        <w:rPr>
          <w:b/>
        </w:rPr>
        <w:t>training data MSE</w:t>
      </w:r>
    </w:p>
    <w:p w:rsidR="009D0B3F" w:rsidRDefault="009D0B3F" w:rsidP="009D0B3F">
      <w:r>
        <w:t>7.86094638508</w:t>
      </w:r>
    </w:p>
    <w:p w:rsidR="009D0B3F" w:rsidRPr="00283B1D" w:rsidRDefault="009D0B3F" w:rsidP="009D0B3F">
      <w:pPr>
        <w:rPr>
          <w:b/>
        </w:rPr>
      </w:pPr>
      <w:r w:rsidRPr="00283B1D">
        <w:rPr>
          <w:b/>
        </w:rPr>
        <w:lastRenderedPageBreak/>
        <w:t>test data MSE</w:t>
      </w:r>
    </w:p>
    <w:p w:rsidR="009D0B3F" w:rsidRDefault="009D0B3F" w:rsidP="009D0B3F">
      <w:r>
        <w:t>21.5213663612</w:t>
      </w:r>
    </w:p>
    <w:p w:rsidR="00283B1D" w:rsidRDefault="00283B1D" w:rsidP="009D0B3F">
      <w:r>
        <w:t>The MSE values were not stable across the training and test set.  This would indicate that our model is still over</w:t>
      </w:r>
      <w:r w:rsidR="00EB646B">
        <w:t>-</w:t>
      </w:r>
      <w:r>
        <w:t>fitted</w:t>
      </w:r>
      <w:r w:rsidR="00182A0F">
        <w:t xml:space="preserve"> on our training set. The MSE is higher in the test data.</w:t>
      </w:r>
      <w:r>
        <w:t xml:space="preserve"> </w:t>
      </w:r>
    </w:p>
    <w:p w:rsidR="009D0B3F" w:rsidRPr="00195824" w:rsidRDefault="009D0B3F" w:rsidP="009D0B3F">
      <w:pPr>
        <w:rPr>
          <w:b/>
        </w:rPr>
      </w:pPr>
      <w:r w:rsidRPr="00195824">
        <w:rPr>
          <w:b/>
        </w:rPr>
        <w:t>training data R-square</w:t>
      </w:r>
    </w:p>
    <w:p w:rsidR="009D0B3F" w:rsidRDefault="009D0B3F" w:rsidP="009D0B3F">
      <w:r>
        <w:t>0.776969617669</w:t>
      </w:r>
    </w:p>
    <w:p w:rsidR="009D0B3F" w:rsidRPr="00182A0F" w:rsidRDefault="009D0B3F" w:rsidP="009D0B3F">
      <w:pPr>
        <w:rPr>
          <w:b/>
        </w:rPr>
      </w:pPr>
      <w:r w:rsidRPr="00182A0F">
        <w:rPr>
          <w:b/>
        </w:rPr>
        <w:t>test data R-square</w:t>
      </w:r>
    </w:p>
    <w:p w:rsidR="009D0B3F" w:rsidRDefault="009D0B3F" w:rsidP="009D0B3F">
      <w:r>
        <w:t>0.314393635405</w:t>
      </w:r>
    </w:p>
    <w:p w:rsidR="00195824" w:rsidRDefault="00182A0F" w:rsidP="009D0B3F">
      <w:r>
        <w:t xml:space="preserve">Again </w:t>
      </w:r>
      <w:r w:rsidR="009D6C5E">
        <w:t>the difference in R</w:t>
      </w:r>
      <w:r w:rsidR="009D6C5E" w:rsidRPr="009D6C5E">
        <w:rPr>
          <w:vertAlign w:val="superscript"/>
        </w:rPr>
        <w:t>2</w:t>
      </w:r>
      <w:r w:rsidR="009D6C5E">
        <w:t xml:space="preserve"> between our</w:t>
      </w:r>
      <w:r>
        <w:t xml:space="preserve"> training</w:t>
      </w:r>
      <w:r w:rsidR="009D6C5E">
        <w:t xml:space="preserve"> and test</w:t>
      </w:r>
      <w:r>
        <w:t xml:space="preserve"> data we can explain</w:t>
      </w:r>
    </w:p>
    <w:p w:rsidR="00182A0F" w:rsidRDefault="00182A0F" w:rsidP="009D0B3F"/>
    <w:p w:rsidR="00195824" w:rsidRDefault="00F2487C" w:rsidP="009D0B3F">
      <w:pPr>
        <w:rPr>
          <w:b/>
        </w:rPr>
      </w:pPr>
      <w:r>
        <w:rPr>
          <w:b/>
        </w:rPr>
        <w:t>Using A</w:t>
      </w:r>
      <w:r w:rsidR="00195824" w:rsidRPr="00E25E6B">
        <w:rPr>
          <w:b/>
        </w:rPr>
        <w:t>IC criterion</w:t>
      </w:r>
    </w:p>
    <w:p w:rsidR="009D6C5E" w:rsidRPr="008902CA" w:rsidRDefault="009D6C5E" w:rsidP="009D0B3F">
      <w:r>
        <w:t>An alternative</w:t>
      </w:r>
      <w:r w:rsidR="008902CA">
        <w:t xml:space="preserve"> to using LassoLarsCV was to use an information criterion selection method, in this case I used (AIC) Akaike information criterion (</w:t>
      </w:r>
      <w:r w:rsidR="008902CA">
        <w:rPr>
          <w:lang w:val="en"/>
        </w:rPr>
        <w:t>measure of the</w:t>
      </w:r>
      <w:r w:rsidR="008902CA">
        <w:rPr>
          <w:lang w:val="en"/>
        </w:rPr>
        <w:t xml:space="preserve"> relativistic</w:t>
      </w:r>
      <w:r w:rsidR="008902CA">
        <w:rPr>
          <w:lang w:val="en"/>
        </w:rPr>
        <w:t xml:space="preserve"> quality</w:t>
      </w:r>
      <w:r w:rsidR="008902CA">
        <w:rPr>
          <w:lang w:val="en"/>
        </w:rPr>
        <w:t xml:space="preserve"> criteria</w:t>
      </w:r>
      <w:r w:rsidR="008902CA">
        <w:rPr>
          <w:lang w:val="en"/>
        </w:rPr>
        <w:t xml:space="preserve"> of </w:t>
      </w:r>
      <w:r w:rsidR="008902CA">
        <w:rPr>
          <w:lang w:val="en"/>
        </w:rPr>
        <w:t>a model</w:t>
      </w:r>
      <w:r w:rsidR="008902CA">
        <w:t>) to select an ideal value of alpha regularization parameter.</w:t>
      </w:r>
      <w:r>
        <w:rPr>
          <w:b/>
        </w:rPr>
        <w:t xml:space="preserve"> </w:t>
      </w:r>
      <w:r w:rsidR="008902CA">
        <w:t xml:space="preserve">Below we see a diagnostic plot of AIC criterion against log alpha model using the AIC </w:t>
      </w:r>
      <w:r w:rsidR="000B4B7C">
        <w:t>as the information criterion.</w:t>
      </w:r>
    </w:p>
    <w:p w:rsidR="00195824" w:rsidRDefault="00195824" w:rsidP="009D0B3F"/>
    <w:p w:rsidR="00462B7A" w:rsidRDefault="00462B7A" w:rsidP="009D0B3F">
      <w:r>
        <w:rPr>
          <w:noProof/>
          <w:lang w:val="en-US"/>
        </w:rPr>
        <w:drawing>
          <wp:inline distT="0" distB="0" distL="0" distR="0" wp14:anchorId="4DEB7976" wp14:editId="4A9AA5FB">
            <wp:extent cx="5731510" cy="4032250"/>
            <wp:effectExtent l="0" t="0" r="254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4032250"/>
                    </a:xfrm>
                    <a:prstGeom prst="rect">
                      <a:avLst/>
                    </a:prstGeom>
                  </pic:spPr>
                </pic:pic>
              </a:graphicData>
            </a:graphic>
          </wp:inline>
        </w:drawing>
      </w:r>
    </w:p>
    <w:p w:rsidR="00462B7A" w:rsidRDefault="00462B7A" w:rsidP="00462B7A"/>
    <w:p w:rsidR="000B4B7C" w:rsidRDefault="000B4B7C" w:rsidP="00462B7A"/>
    <w:p w:rsidR="000B4B7C" w:rsidRPr="000B4B7C" w:rsidRDefault="000B4B7C" w:rsidP="00462B7A">
      <w:pPr>
        <w:rPr>
          <w:b/>
        </w:rPr>
      </w:pPr>
      <w:r w:rsidRPr="000B4B7C">
        <w:rPr>
          <w:b/>
        </w:rPr>
        <w:lastRenderedPageBreak/>
        <w:t xml:space="preserve">Regression coefficients for AIC selection criteria Lasso Model </w:t>
      </w:r>
    </w:p>
    <w:p w:rsidR="00462B7A" w:rsidRDefault="00462B7A" w:rsidP="00462B7A">
      <w:r>
        <w:t>'ASEAN_ARF': 0.4817277075830127,</w:t>
      </w:r>
    </w:p>
    <w:p w:rsidR="00462B7A" w:rsidRDefault="00462B7A" w:rsidP="00462B7A">
      <w:r>
        <w:t xml:space="preserve"> 'African': -0.88743192067681231,</w:t>
      </w:r>
    </w:p>
    <w:p w:rsidR="00462B7A" w:rsidRDefault="00462B7A" w:rsidP="00462B7A">
      <w:r>
        <w:t xml:space="preserve"> 'Arab_League': -0.77102456171737688,</w:t>
      </w:r>
    </w:p>
    <w:p w:rsidR="00462B7A" w:rsidRDefault="00462B7A" w:rsidP="00462B7A">
      <w:r>
        <w:t xml:space="preserve"> 'Asian': 0.0,</w:t>
      </w:r>
    </w:p>
    <w:p w:rsidR="00462B7A" w:rsidRDefault="00462B7A" w:rsidP="00462B7A">
      <w:r>
        <w:t xml:space="preserve"> 'CPI2015': 3.4261676420330516,</w:t>
      </w:r>
    </w:p>
    <w:p w:rsidR="00462B7A" w:rsidRDefault="00462B7A" w:rsidP="00462B7A">
      <w:r>
        <w:t xml:space="preserve"> 'Carribean_Central_America': 1.3852468150993107,</w:t>
      </w:r>
    </w:p>
    <w:p w:rsidR="00462B7A" w:rsidRDefault="00462B7A" w:rsidP="00462B7A">
      <w:r>
        <w:t xml:space="preserve"> 'Eu_Member': 0.32737115619068258,</w:t>
      </w:r>
    </w:p>
    <w:p w:rsidR="00462B7A" w:rsidRDefault="00462B7A" w:rsidP="00462B7A">
      <w:r>
        <w:t xml:space="preserve"> 'European': 0.0,</w:t>
      </w:r>
    </w:p>
    <w:p w:rsidR="00462B7A" w:rsidRDefault="00462B7A" w:rsidP="00462B7A">
      <w:r>
        <w:t xml:space="preserve"> 'Is_Nato_Country': 0.64445163494424318,</w:t>
      </w:r>
    </w:p>
    <w:p w:rsidR="00462B7A" w:rsidRDefault="00462B7A" w:rsidP="00462B7A">
      <w:r>
        <w:t xml:space="preserve"> 'Mid_East': -0.64918792797127278,</w:t>
      </w:r>
    </w:p>
    <w:p w:rsidR="00462B7A" w:rsidRDefault="00462B7A" w:rsidP="00462B7A">
      <w:r>
        <w:t xml:space="preserve"> 'North_American': 0.0,</w:t>
      </w:r>
    </w:p>
    <w:p w:rsidR="00462B7A" w:rsidRDefault="00462B7A" w:rsidP="00462B7A">
      <w:r>
        <w:t xml:space="preserve"> 'OPEC': -1.0037125526070625,</w:t>
      </w:r>
    </w:p>
    <w:p w:rsidR="00462B7A" w:rsidRDefault="00462B7A" w:rsidP="00462B7A">
      <w:r>
        <w:t xml:space="preserve"> 'PRS International Country Risk Guide': 0.0,</w:t>
      </w:r>
    </w:p>
    <w:p w:rsidR="00462B7A" w:rsidRDefault="00462B7A" w:rsidP="00462B7A">
      <w:r>
        <w:t xml:space="preserve"> 'South_American': 1.1666702294227076,</w:t>
      </w:r>
    </w:p>
    <w:p w:rsidR="00462B7A" w:rsidRDefault="00462B7A" w:rsidP="00462B7A">
      <w:r>
        <w:t xml:space="preserve"> 'World Economic Forum EOS': -1.1639115442413683,</w:t>
      </w:r>
    </w:p>
    <w:p w:rsidR="00462B7A" w:rsidRDefault="00462B7A" w:rsidP="00462B7A">
      <w:r>
        <w:t xml:space="preserve"> 'Years_In_Nato': 0.0,</w:t>
      </w:r>
    </w:p>
    <w:p w:rsidR="00462B7A" w:rsidRDefault="00462B7A" w:rsidP="00462B7A">
      <w:r>
        <w:t xml:space="preserve"> 'alcconsumption': 0.59855758131369263,</w:t>
      </w:r>
    </w:p>
    <w:p w:rsidR="00462B7A" w:rsidRDefault="00462B7A" w:rsidP="00462B7A">
      <w:r>
        <w:t xml:space="preserve"> 'armedforcesrate': 0.0,</w:t>
      </w:r>
    </w:p>
    <w:p w:rsidR="00462B7A" w:rsidRDefault="00462B7A" w:rsidP="00462B7A">
      <w:r>
        <w:t xml:space="preserve"> 'employrate': -2.2695726938628469,</w:t>
      </w:r>
    </w:p>
    <w:p w:rsidR="00462B7A" w:rsidRDefault="00462B7A" w:rsidP="00462B7A">
      <w:r>
        <w:t xml:space="preserve"> 'femaleemployrate': 1.0671515028671372,</w:t>
      </w:r>
    </w:p>
    <w:p w:rsidR="00462B7A" w:rsidRDefault="00462B7A" w:rsidP="00462B7A">
      <w:r>
        <w:t xml:space="preserve"> 'incomeperperson': 1.191656220279911,</w:t>
      </w:r>
    </w:p>
    <w:p w:rsidR="00462B7A" w:rsidRDefault="00462B7A" w:rsidP="00462B7A">
      <w:r>
        <w:t xml:space="preserve"> 'internetuserate': -2.4535120774767076,</w:t>
      </w:r>
    </w:p>
    <w:p w:rsidR="00462B7A" w:rsidRDefault="00462B7A" w:rsidP="00462B7A">
      <w:r>
        <w:t xml:space="preserve"> 'lifeexpectancy': 0.0</w:t>
      </w:r>
    </w:p>
    <w:p w:rsidR="00462B7A" w:rsidRDefault="000B4B7C" w:rsidP="00462B7A">
      <w:r>
        <w:t>Note when we use AIC criterion a lot more of the coefficients are regualirzed to 0.</w:t>
      </w:r>
    </w:p>
    <w:p w:rsidR="000B4B7C" w:rsidRPr="00195824" w:rsidRDefault="000B4B7C" w:rsidP="000B4B7C">
      <w:pPr>
        <w:rPr>
          <w:b/>
        </w:rPr>
      </w:pPr>
      <w:r w:rsidRPr="00195824">
        <w:rPr>
          <w:b/>
        </w:rPr>
        <w:t>Training and test error</w:t>
      </w:r>
      <w:r>
        <w:rPr>
          <w:b/>
        </w:rPr>
        <w:t xml:space="preserve"> for AIC selection Lasso Model</w:t>
      </w:r>
    </w:p>
    <w:p w:rsidR="000B4B7C" w:rsidRDefault="000B4B7C" w:rsidP="000B4B7C">
      <w:r>
        <w:t>Again there</w:t>
      </w:r>
      <w:r>
        <w:t xml:space="preserve"> was significant difference in MSE (Mean Squared Error)  error between training and test data indicating I may have over-fitted the model.</w:t>
      </w:r>
    </w:p>
    <w:p w:rsidR="000B4B7C" w:rsidRDefault="000B4B7C" w:rsidP="000B4B7C">
      <w:r>
        <w:t>The R</w:t>
      </w:r>
      <w:r w:rsidRPr="00EB646B">
        <w:rPr>
          <w:vertAlign w:val="superscript"/>
        </w:rPr>
        <w:t>2</w:t>
      </w:r>
      <w:r>
        <w:t xml:space="preserve"> calculated showed significant difference between test and training set indicating our model may suffer from overfitting. The R</w:t>
      </w:r>
      <w:r w:rsidRPr="009D6C5E">
        <w:rPr>
          <w:vertAlign w:val="superscript"/>
        </w:rPr>
        <w:t>2</w:t>
      </w:r>
      <w:r>
        <w:t xml:space="preserve"> value is how much of the variance in the data we can explain.</w:t>
      </w:r>
      <w:r>
        <w:t xml:space="preserve"> The data is shown below.</w:t>
      </w:r>
    </w:p>
    <w:p w:rsidR="00462B7A" w:rsidRPr="000B4B7C" w:rsidRDefault="00462B7A" w:rsidP="00462B7A">
      <w:pPr>
        <w:rPr>
          <w:b/>
        </w:rPr>
      </w:pPr>
      <w:r w:rsidRPr="000B4B7C">
        <w:rPr>
          <w:b/>
        </w:rPr>
        <w:t>training data MSE</w:t>
      </w:r>
    </w:p>
    <w:p w:rsidR="00462B7A" w:rsidRDefault="00462B7A" w:rsidP="00462B7A">
      <w:r>
        <w:lastRenderedPageBreak/>
        <w:t>8.70899397216</w:t>
      </w:r>
    </w:p>
    <w:p w:rsidR="00462B7A" w:rsidRPr="000B4B7C" w:rsidRDefault="00462B7A" w:rsidP="00462B7A">
      <w:pPr>
        <w:rPr>
          <w:b/>
        </w:rPr>
      </w:pPr>
      <w:r w:rsidRPr="000B4B7C">
        <w:rPr>
          <w:b/>
        </w:rPr>
        <w:t>test data MSE</w:t>
      </w:r>
    </w:p>
    <w:p w:rsidR="00462B7A" w:rsidRDefault="00462B7A" w:rsidP="009D0B3F">
      <w:r>
        <w:t>18.4602168991</w:t>
      </w:r>
    </w:p>
    <w:p w:rsidR="00462B7A" w:rsidRPr="000B4B7C" w:rsidRDefault="00462B7A" w:rsidP="00462B7A">
      <w:pPr>
        <w:rPr>
          <w:b/>
        </w:rPr>
      </w:pPr>
      <w:r w:rsidRPr="000B4B7C">
        <w:rPr>
          <w:b/>
        </w:rPr>
        <w:t>training data R-square</w:t>
      </w:r>
    </w:p>
    <w:p w:rsidR="00462B7A" w:rsidRDefault="00462B7A" w:rsidP="00462B7A">
      <w:r>
        <w:t>0.752908853441</w:t>
      </w:r>
    </w:p>
    <w:p w:rsidR="00462B7A" w:rsidRPr="000B4B7C" w:rsidRDefault="00462B7A" w:rsidP="00462B7A">
      <w:pPr>
        <w:rPr>
          <w:b/>
        </w:rPr>
      </w:pPr>
      <w:r w:rsidRPr="000B4B7C">
        <w:rPr>
          <w:b/>
        </w:rPr>
        <w:t>test data R-square</w:t>
      </w:r>
    </w:p>
    <w:p w:rsidR="00462B7A" w:rsidRDefault="00462B7A" w:rsidP="00462B7A">
      <w:r>
        <w:t>0.411912701759</w:t>
      </w:r>
    </w:p>
    <w:p w:rsidR="006B282E" w:rsidRDefault="005B1DF8" w:rsidP="00462B7A">
      <w:r>
        <w:t>Again we see the same problems with our model that we may have over</w:t>
      </w:r>
      <w:r w:rsidR="006B282E">
        <w:t>-</w:t>
      </w:r>
      <w:r>
        <w:t>fitted our model to our training set as our model dos not fit well to our test with substantially higher MSE error and lower R</w:t>
      </w:r>
      <w:r w:rsidRPr="005B1DF8">
        <w:rPr>
          <w:vertAlign w:val="superscript"/>
        </w:rPr>
        <w:t>2</w:t>
      </w:r>
      <w:r>
        <w:t xml:space="preserve"> value.</w:t>
      </w:r>
    </w:p>
    <w:p w:rsidR="006B282E" w:rsidRPr="006B282E" w:rsidRDefault="006B282E" w:rsidP="00462B7A">
      <w:pPr>
        <w:rPr>
          <w:b/>
        </w:rPr>
      </w:pPr>
      <w:r w:rsidRPr="006B282E">
        <w:rPr>
          <w:b/>
        </w:rPr>
        <w:t>Code:</w:t>
      </w:r>
    </w:p>
    <w:p w:rsidR="006B282E" w:rsidRDefault="006B282E" w:rsidP="00462B7A"/>
    <w:p w:rsidR="006B282E" w:rsidRDefault="006B282E" w:rsidP="006B282E">
      <w:r>
        <w:t># -*- coding: utf-8 -*-</w:t>
      </w:r>
    </w:p>
    <w:p w:rsidR="006B282E" w:rsidRDefault="006B282E" w:rsidP="006B282E">
      <w:r>
        <w:t>"""</w:t>
      </w:r>
    </w:p>
    <w:p w:rsidR="006B282E" w:rsidRDefault="006B282E" w:rsidP="006B282E">
      <w:r>
        <w:t>Created on Fri Jun 03 12:27:51 2016</w:t>
      </w:r>
    </w:p>
    <w:p w:rsidR="006B282E" w:rsidRDefault="006B282E" w:rsidP="006B282E"/>
    <w:p w:rsidR="006B282E" w:rsidRDefault="006B282E" w:rsidP="006B282E">
      <w:r>
        <w:t>@author: Peter</w:t>
      </w:r>
    </w:p>
    <w:p w:rsidR="006B282E" w:rsidRDefault="006B282E" w:rsidP="006B282E">
      <w:r>
        <w:t>"""</w:t>
      </w:r>
    </w:p>
    <w:p w:rsidR="006B282E" w:rsidRDefault="006B282E" w:rsidP="006B282E"/>
    <w:p w:rsidR="006B282E" w:rsidRDefault="006B282E" w:rsidP="006B282E">
      <w:r>
        <w:t>import os</w:t>
      </w:r>
    </w:p>
    <w:p w:rsidR="006B282E" w:rsidRDefault="006B282E" w:rsidP="006B282E"/>
    <w:p w:rsidR="006B282E" w:rsidRDefault="006B282E" w:rsidP="006B282E">
      <w:r>
        <w:t>import pandas</w:t>
      </w:r>
    </w:p>
    <w:p w:rsidR="006B282E" w:rsidRDefault="006B282E" w:rsidP="006B282E">
      <w:r>
        <w:t>import numpy</w:t>
      </w:r>
    </w:p>
    <w:p w:rsidR="006B282E" w:rsidRDefault="006B282E" w:rsidP="006B282E">
      <w:r>
        <w:t>import sklearn</w:t>
      </w:r>
    </w:p>
    <w:p w:rsidR="006B282E" w:rsidRDefault="006B282E" w:rsidP="006B282E">
      <w:r>
        <w:t>import matplotlib</w:t>
      </w:r>
    </w:p>
    <w:p w:rsidR="006B282E" w:rsidRDefault="006B282E" w:rsidP="006B282E">
      <w:r>
        <w:t>import matplotlib.pyplot as plt</w:t>
      </w:r>
    </w:p>
    <w:p w:rsidR="006B282E" w:rsidRDefault="006B282E" w:rsidP="006B282E">
      <w:r>
        <w:t>import sys; print(sys.path)</w:t>
      </w:r>
    </w:p>
    <w:p w:rsidR="006B282E" w:rsidRDefault="006B282E" w:rsidP="006B282E">
      <w:r>
        <w:t>from seaborn import *</w:t>
      </w:r>
    </w:p>
    <w:p w:rsidR="006B282E" w:rsidRDefault="006B282E" w:rsidP="006B282E">
      <w:r>
        <w:t>import seaborn as sns</w:t>
      </w:r>
    </w:p>
    <w:p w:rsidR="006B282E" w:rsidRDefault="006B282E" w:rsidP="006B282E">
      <w:r>
        <w:t>import ggplot</w:t>
      </w:r>
    </w:p>
    <w:p w:rsidR="006B282E" w:rsidRDefault="006B282E" w:rsidP="006B282E">
      <w:r>
        <w:t>from ggplot import *</w:t>
      </w:r>
    </w:p>
    <w:p w:rsidR="006B282E" w:rsidRDefault="006B282E" w:rsidP="006B282E">
      <w:r>
        <w:t>import scipy</w:t>
      </w:r>
    </w:p>
    <w:p w:rsidR="006B282E" w:rsidRDefault="006B282E" w:rsidP="006B282E"/>
    <w:p w:rsidR="006B282E" w:rsidRDefault="006B282E" w:rsidP="006B282E">
      <w:r>
        <w:t>from pandas import Series, DataFrame</w:t>
      </w:r>
    </w:p>
    <w:p w:rsidR="006B282E" w:rsidRDefault="006B282E" w:rsidP="006B282E">
      <w:r>
        <w:t>import pandas as pd</w:t>
      </w:r>
    </w:p>
    <w:p w:rsidR="006B282E" w:rsidRDefault="006B282E" w:rsidP="006B282E">
      <w:r>
        <w:t>import numpy as np</w:t>
      </w:r>
    </w:p>
    <w:p w:rsidR="006B282E" w:rsidRDefault="006B282E" w:rsidP="006B282E">
      <w:r>
        <w:t>import os</w:t>
      </w:r>
    </w:p>
    <w:p w:rsidR="006B282E" w:rsidRDefault="006B282E" w:rsidP="006B282E">
      <w:r>
        <w:t>import matplotlib.pylab as plt</w:t>
      </w:r>
    </w:p>
    <w:p w:rsidR="006B282E" w:rsidRDefault="006B282E" w:rsidP="006B282E">
      <w:r>
        <w:t>from sklearn.cross_validation import train_test_split</w:t>
      </w:r>
    </w:p>
    <w:p w:rsidR="006B282E" w:rsidRDefault="006B282E" w:rsidP="006B282E">
      <w:r>
        <w:t>from sklearn.tree import DecisionTreeClassifier</w:t>
      </w:r>
    </w:p>
    <w:p w:rsidR="006B282E" w:rsidRDefault="006B282E" w:rsidP="006B282E">
      <w:r>
        <w:t>from sklearn.metrics import classification_report</w:t>
      </w:r>
    </w:p>
    <w:p w:rsidR="006B282E" w:rsidRDefault="006B282E" w:rsidP="006B282E">
      <w:r>
        <w:t>import sklearn.metrics</w:t>
      </w:r>
    </w:p>
    <w:p w:rsidR="006B282E" w:rsidRDefault="006B282E" w:rsidP="006B282E">
      <w:r>
        <w:t xml:space="preserve"> # Feature Importance</w:t>
      </w:r>
    </w:p>
    <w:p w:rsidR="006B282E" w:rsidRDefault="006B282E" w:rsidP="006B282E">
      <w:r>
        <w:t>from sklearn.ensemble import ExtraTreesClassifier</w:t>
      </w:r>
    </w:p>
    <w:p w:rsidR="006B282E" w:rsidRDefault="006B282E" w:rsidP="006B282E"/>
    <w:p w:rsidR="006B282E" w:rsidRDefault="006B282E" w:rsidP="006B282E"/>
    <w:p w:rsidR="006B282E" w:rsidRDefault="006B282E" w:rsidP="006B282E">
      <w:r>
        <w:t>import pydot</w:t>
      </w:r>
    </w:p>
    <w:p w:rsidR="006B282E" w:rsidRDefault="006B282E" w:rsidP="006B282E"/>
    <w:p w:rsidR="006B282E" w:rsidRDefault="006B282E" w:rsidP="006B282E">
      <w:r>
        <w:t>import graphviz</w:t>
      </w:r>
    </w:p>
    <w:p w:rsidR="006B282E" w:rsidRDefault="006B282E" w:rsidP="006B282E"/>
    <w:p w:rsidR="006B282E" w:rsidRDefault="006B282E" w:rsidP="006B282E"/>
    <w:p w:rsidR="006B282E" w:rsidRDefault="006B282E" w:rsidP="006B282E"/>
    <w:p w:rsidR="006B282E" w:rsidRDefault="006B282E" w:rsidP="006B282E">
      <w:r>
        <w:t>apath='C:\Users\Peter\Desktop\Gapminder'</w:t>
      </w:r>
    </w:p>
    <w:p w:rsidR="006B282E" w:rsidRDefault="006B282E" w:rsidP="006B282E">
      <w:r>
        <w:t>print(apath)</w:t>
      </w:r>
    </w:p>
    <w:p w:rsidR="006B282E" w:rsidRDefault="006B282E" w:rsidP="006B282E">
      <w:r>
        <w:t>os.chdir('C:\Users\Peter\Desktop\Gapminder')</w:t>
      </w:r>
    </w:p>
    <w:p w:rsidR="006B282E" w:rsidRDefault="006B282E" w:rsidP="006B282E">
      <w:r>
        <w:t>##check the directory has changed</w:t>
      </w:r>
    </w:p>
    <w:p w:rsidR="006B282E" w:rsidRDefault="006B282E" w:rsidP="006B282E">
      <w:r>
        <w:t>os.getcwd()</w:t>
      </w:r>
    </w:p>
    <w:p w:rsidR="006B282E" w:rsidRDefault="006B282E" w:rsidP="006B282E">
      <w:r>
        <w:t>##read in the file</w:t>
      </w:r>
    </w:p>
    <w:p w:rsidR="006B282E" w:rsidRDefault="006B282E" w:rsidP="006B282E">
      <w:r>
        <w:t>data = pandas.read_csv('gapminder.csv', low_memory=False)</w:t>
      </w:r>
    </w:p>
    <w:p w:rsidR="006B282E" w:rsidRDefault="006B282E" w:rsidP="006B282E"/>
    <w:p w:rsidR="006B282E" w:rsidRDefault="006B282E" w:rsidP="006B282E">
      <w:r>
        <w:t>##lets convert the data to  numeric</w:t>
      </w:r>
    </w:p>
    <w:p w:rsidR="006B282E" w:rsidRDefault="006B282E" w:rsidP="006B282E">
      <w:r>
        <w:t>data['incomeperperson'] = data['incomeperperson'].convert_objects(convert_numeric=True)</w:t>
      </w:r>
    </w:p>
    <w:p w:rsidR="006B282E" w:rsidRDefault="006B282E" w:rsidP="006B282E">
      <w:r>
        <w:t>data['alcconsumption'] = data['alcconsumption'].convert_objects(convert_numeric=True)</w:t>
      </w:r>
    </w:p>
    <w:p w:rsidR="006B282E" w:rsidRDefault="006B282E" w:rsidP="006B282E">
      <w:r>
        <w:lastRenderedPageBreak/>
        <w:t>data['armedforcesrate'] = data['armedforcesrate'].convert_objects(convert_numeric=True)</w:t>
      </w:r>
    </w:p>
    <w:p w:rsidR="006B282E" w:rsidRDefault="006B282E" w:rsidP="006B282E">
      <w:r>
        <w:t>data['breastcancerper100th'] = data['breastcancerper100th'].convert_objects(convert_numeric=True)</w:t>
      </w:r>
    </w:p>
    <w:p w:rsidR="006B282E" w:rsidRDefault="006B282E" w:rsidP="006B282E">
      <w:r>
        <w:t>data['co2emissions'] = data['co2emissions'].convert_objects(convert_numeric=True)</w:t>
      </w:r>
    </w:p>
    <w:p w:rsidR="006B282E" w:rsidRDefault="006B282E" w:rsidP="006B282E"/>
    <w:p w:rsidR="006B282E" w:rsidRDefault="006B282E" w:rsidP="006B282E">
      <w:r>
        <w:t>data['femaleemployrate'] = data['femaleemployrate'].convert_objects(convert_numeric=True)</w:t>
      </w:r>
    </w:p>
    <w:p w:rsidR="006B282E" w:rsidRDefault="006B282E" w:rsidP="006B282E">
      <w:r>
        <w:t>data['hivrate'] = data['hivrate'].convert_objects(convert_numeric=True)</w:t>
      </w:r>
    </w:p>
    <w:p w:rsidR="006B282E" w:rsidRDefault="006B282E" w:rsidP="006B282E">
      <w:r>
        <w:t>data['internetuserate'] = data['internetuserate'].convert_objects(convert_numeric=True)</w:t>
      </w:r>
    </w:p>
    <w:p w:rsidR="006B282E" w:rsidRDefault="006B282E" w:rsidP="006B282E">
      <w:r>
        <w:t>data['lifeexpectancy'] = data['lifeexpectancy'].convert_objects(convert_numeric=True)</w:t>
      </w:r>
    </w:p>
    <w:p w:rsidR="006B282E" w:rsidRDefault="006B282E" w:rsidP="006B282E">
      <w:r>
        <w:t>data['oilperperson'] = data['oilperperson'].convert_objects(convert_numeric=True)</w:t>
      </w:r>
    </w:p>
    <w:p w:rsidR="006B282E" w:rsidRDefault="006B282E" w:rsidP="006B282E"/>
    <w:p w:rsidR="006B282E" w:rsidRDefault="006B282E" w:rsidP="006B282E">
      <w:r>
        <w:t>data['polityscore'] = data['polityscore'].convert_objects(convert_numeric=True)</w:t>
      </w:r>
    </w:p>
    <w:p w:rsidR="006B282E" w:rsidRDefault="006B282E" w:rsidP="006B282E">
      <w:r>
        <w:t>data['relectricperperson'] = data['relectricperperson'].convert_objects(convert_numeric=True)</w:t>
      </w:r>
    </w:p>
    <w:p w:rsidR="006B282E" w:rsidRDefault="006B282E" w:rsidP="006B282E">
      <w:r>
        <w:t>data['suicideper100th'] = data['suicideper100th'].convert_objects(convert_numeric=True)</w:t>
      </w:r>
    </w:p>
    <w:p w:rsidR="006B282E" w:rsidRDefault="006B282E" w:rsidP="006B282E">
      <w:r>
        <w:t>data['employrate'] = data['employrate'].convert_objects(convert_numeric=True)</w:t>
      </w:r>
    </w:p>
    <w:p w:rsidR="006B282E" w:rsidRDefault="006B282E" w:rsidP="006B282E">
      <w:r>
        <w:t>data['urbanrate'] = data['urbanrate'].convert_objects(convert_numeric=True)</w:t>
      </w:r>
    </w:p>
    <w:p w:rsidR="006B282E" w:rsidRDefault="006B282E" w:rsidP="006B282E"/>
    <w:p w:rsidR="006B282E" w:rsidRDefault="006B282E" w:rsidP="006B282E"/>
    <w:p w:rsidR="006B282E" w:rsidRDefault="006B282E" w:rsidP="006B282E">
      <w:r>
        <w:t>bins = [0, 1000, 5000, 10000, 20000,50000,200000]</w:t>
      </w:r>
    </w:p>
    <w:p w:rsidR="006B282E" w:rsidRDefault="006B282E" w:rsidP="006B282E">
      <w:r>
        <w:t>group_names = ['Very Low Income,0-1000', 'Low Income,1000-5000', 'Okay Income,5000-10000', 'Good Income,10000-20000','Great Income,20000-50000','50,000-200,000']</w:t>
      </w:r>
    </w:p>
    <w:p w:rsidR="006B282E" w:rsidRDefault="006B282E" w:rsidP="006B282E"/>
    <w:p w:rsidR="006B282E" w:rsidRDefault="006B282E" w:rsidP="006B282E">
      <w:r>
        <w:t>categories = pandas.cut(data['incomeperperson'], bins, labels=group_names)</w:t>
      </w:r>
    </w:p>
    <w:p w:rsidR="006B282E" w:rsidRDefault="006B282E" w:rsidP="006B282E">
      <w:r>
        <w:t>data['categories'] = pandas.cut(data['incomeperperson'], bins, labels=group_names)</w:t>
      </w:r>
    </w:p>
    <w:p w:rsidR="006B282E" w:rsidRDefault="006B282E" w:rsidP="006B282E"/>
    <w:p w:rsidR="006B282E" w:rsidRDefault="006B282E" w:rsidP="006B282E"/>
    <w:p w:rsidR="006B282E" w:rsidRDefault="006B282E" w:rsidP="006B282E">
      <w:r>
        <w:t>##data.dtypes chk</w:t>
      </w:r>
    </w:p>
    <w:p w:rsidR="006B282E" w:rsidRDefault="006B282E" w:rsidP="006B282E"/>
    <w:p w:rsidR="006B282E" w:rsidRDefault="006B282E" w:rsidP="006B282E">
      <w:r>
        <w:t>##now encode european countries</w:t>
      </w:r>
    </w:p>
    <w:p w:rsidR="006B282E" w:rsidRDefault="006B282E" w:rsidP="006B282E"/>
    <w:p w:rsidR="006B282E" w:rsidRDefault="006B282E" w:rsidP="006B282E">
      <w:r>
        <w:t>def EUROPEAN (row):</w:t>
      </w:r>
    </w:p>
    <w:p w:rsidR="006B282E" w:rsidRDefault="006B282E" w:rsidP="006B282E">
      <w:r>
        <w:t xml:space="preserve">   if row['country'] == 'Albania' :</w:t>
      </w:r>
    </w:p>
    <w:p w:rsidR="006B282E" w:rsidRDefault="006B282E" w:rsidP="006B282E">
      <w:r>
        <w:lastRenderedPageBreak/>
        <w:t xml:space="preserve">      return 'Europe'</w:t>
      </w:r>
    </w:p>
    <w:p w:rsidR="006B282E" w:rsidRDefault="006B282E" w:rsidP="006B282E">
      <w:r>
        <w:t xml:space="preserve">   elif row['country'] == 'Andorra' :</w:t>
      </w:r>
    </w:p>
    <w:p w:rsidR="006B282E" w:rsidRDefault="006B282E" w:rsidP="006B282E">
      <w:r>
        <w:t xml:space="preserve">      return 'Europe'</w:t>
      </w:r>
    </w:p>
    <w:p w:rsidR="006B282E" w:rsidRDefault="006B282E" w:rsidP="006B282E">
      <w:r>
        <w:t xml:space="preserve">   elif row['country'] == 'Armenia' :</w:t>
      </w:r>
    </w:p>
    <w:p w:rsidR="006B282E" w:rsidRDefault="006B282E" w:rsidP="006B282E">
      <w:r>
        <w:t xml:space="preserve">      return 'Europe'</w:t>
      </w:r>
    </w:p>
    <w:p w:rsidR="006B282E" w:rsidRDefault="006B282E" w:rsidP="006B282E">
      <w:r>
        <w:t xml:space="preserve">   elif row['country'] == 'Azerbaijan' :</w:t>
      </w:r>
    </w:p>
    <w:p w:rsidR="006B282E" w:rsidRDefault="006B282E" w:rsidP="006B282E">
      <w:r>
        <w:t xml:space="preserve">      return 'Europe'   </w:t>
      </w:r>
    </w:p>
    <w:p w:rsidR="006B282E" w:rsidRDefault="006B282E" w:rsidP="006B282E">
      <w:r>
        <w:t xml:space="preserve">   elif row['country'] == 'Austria' :</w:t>
      </w:r>
    </w:p>
    <w:p w:rsidR="006B282E" w:rsidRDefault="006B282E" w:rsidP="006B282E">
      <w:r>
        <w:t xml:space="preserve">      return 'Europe'      </w:t>
      </w:r>
    </w:p>
    <w:p w:rsidR="006B282E" w:rsidRDefault="006B282E" w:rsidP="006B282E">
      <w:r>
        <w:t xml:space="preserve">   elif row['country'] == 'Belarus' :</w:t>
      </w:r>
    </w:p>
    <w:p w:rsidR="006B282E" w:rsidRDefault="006B282E" w:rsidP="006B282E">
      <w:r>
        <w:t xml:space="preserve">      return 'Europe'</w:t>
      </w:r>
    </w:p>
    <w:p w:rsidR="006B282E" w:rsidRDefault="006B282E" w:rsidP="006B282E">
      <w:r>
        <w:t xml:space="preserve">   elif row['country'] == 'Belgium' :</w:t>
      </w:r>
    </w:p>
    <w:p w:rsidR="006B282E" w:rsidRDefault="006B282E" w:rsidP="006B282E">
      <w:r>
        <w:t xml:space="preserve">      return 'Europe'   </w:t>
      </w:r>
    </w:p>
    <w:p w:rsidR="006B282E" w:rsidRDefault="006B282E" w:rsidP="006B282E">
      <w:r>
        <w:t xml:space="preserve">   elif row['country'] == 'Bosnia' :</w:t>
      </w:r>
    </w:p>
    <w:p w:rsidR="006B282E" w:rsidRDefault="006B282E" w:rsidP="006B282E">
      <w:r>
        <w:t xml:space="preserve">      return 'Europe'</w:t>
      </w:r>
    </w:p>
    <w:p w:rsidR="006B282E" w:rsidRDefault="006B282E" w:rsidP="006B282E">
      <w:r>
        <w:t xml:space="preserve">   elif row['country'] == 'Bulgaria' :</w:t>
      </w:r>
    </w:p>
    <w:p w:rsidR="006B282E" w:rsidRDefault="006B282E" w:rsidP="006B282E">
      <w:r>
        <w:t xml:space="preserve">      return 'Europe'   </w:t>
      </w:r>
    </w:p>
    <w:p w:rsidR="006B282E" w:rsidRDefault="006B282E" w:rsidP="006B282E">
      <w:r>
        <w:t xml:space="preserve">   elif row['country'] == 'Croatia' :</w:t>
      </w:r>
    </w:p>
    <w:p w:rsidR="006B282E" w:rsidRDefault="006B282E" w:rsidP="006B282E">
      <w:r>
        <w:t xml:space="preserve">      return 'Europe'   </w:t>
      </w:r>
    </w:p>
    <w:p w:rsidR="006B282E" w:rsidRDefault="006B282E" w:rsidP="006B282E">
      <w:r>
        <w:t xml:space="preserve">   elif row['country'] == 'Cyprus' :</w:t>
      </w:r>
    </w:p>
    <w:p w:rsidR="006B282E" w:rsidRDefault="006B282E" w:rsidP="006B282E">
      <w:r>
        <w:t xml:space="preserve">      return 'Europe'</w:t>
      </w:r>
    </w:p>
    <w:p w:rsidR="006B282E" w:rsidRDefault="006B282E" w:rsidP="006B282E">
      <w:r>
        <w:t xml:space="preserve">   elif row['country'] == 'Czech Republic' :</w:t>
      </w:r>
    </w:p>
    <w:p w:rsidR="006B282E" w:rsidRDefault="006B282E" w:rsidP="006B282E">
      <w:r>
        <w:t xml:space="preserve">      return 'Europe'</w:t>
      </w:r>
    </w:p>
    <w:p w:rsidR="006B282E" w:rsidRDefault="006B282E" w:rsidP="006B282E">
      <w:r>
        <w:t xml:space="preserve">   elif row['country'] == 'Denmark' :</w:t>
      </w:r>
    </w:p>
    <w:p w:rsidR="006B282E" w:rsidRDefault="006B282E" w:rsidP="006B282E">
      <w:r>
        <w:t xml:space="preserve">      return 'Europe'  </w:t>
      </w:r>
    </w:p>
    <w:p w:rsidR="006B282E" w:rsidRDefault="006B282E" w:rsidP="006B282E">
      <w:r>
        <w:t xml:space="preserve">   elif row['country'] == 'Estonia' :</w:t>
      </w:r>
    </w:p>
    <w:p w:rsidR="006B282E" w:rsidRDefault="006B282E" w:rsidP="006B282E">
      <w:r>
        <w:t xml:space="preserve">      return 'Europe'   </w:t>
      </w:r>
    </w:p>
    <w:p w:rsidR="006B282E" w:rsidRDefault="006B282E" w:rsidP="006B282E">
      <w:r>
        <w:t xml:space="preserve">   elif row['country'] == 'Finland' :</w:t>
      </w:r>
    </w:p>
    <w:p w:rsidR="006B282E" w:rsidRDefault="006B282E" w:rsidP="006B282E">
      <w:r>
        <w:t xml:space="preserve">      return 'Europe'      </w:t>
      </w:r>
    </w:p>
    <w:p w:rsidR="006B282E" w:rsidRDefault="006B282E" w:rsidP="006B282E">
      <w:r>
        <w:t xml:space="preserve">   elif row['country'] == 'France' :</w:t>
      </w:r>
    </w:p>
    <w:p w:rsidR="006B282E" w:rsidRDefault="006B282E" w:rsidP="006B282E">
      <w:r>
        <w:t xml:space="preserve">      return 'Europe'      </w:t>
      </w:r>
    </w:p>
    <w:p w:rsidR="006B282E" w:rsidRDefault="006B282E" w:rsidP="006B282E">
      <w:r>
        <w:lastRenderedPageBreak/>
        <w:t xml:space="preserve">   elif row['country'] == 'Georgia' :</w:t>
      </w:r>
    </w:p>
    <w:p w:rsidR="006B282E" w:rsidRDefault="006B282E" w:rsidP="006B282E">
      <w:r>
        <w:t xml:space="preserve">      return 'Europe'            </w:t>
      </w:r>
    </w:p>
    <w:p w:rsidR="006B282E" w:rsidRDefault="006B282E" w:rsidP="006B282E">
      <w:r>
        <w:t xml:space="preserve">   elif row['country'] == 'Germany' :</w:t>
      </w:r>
    </w:p>
    <w:p w:rsidR="006B282E" w:rsidRDefault="006B282E" w:rsidP="006B282E">
      <w:r>
        <w:t xml:space="preserve">      return 'Europe'            </w:t>
      </w:r>
    </w:p>
    <w:p w:rsidR="006B282E" w:rsidRDefault="006B282E" w:rsidP="006B282E">
      <w:r>
        <w:t xml:space="preserve">   elif row['country'] == 'Greece' :</w:t>
      </w:r>
    </w:p>
    <w:p w:rsidR="006B282E" w:rsidRDefault="006B282E" w:rsidP="006B282E">
      <w:r>
        <w:t xml:space="preserve">      return 'Europe'      </w:t>
      </w:r>
    </w:p>
    <w:p w:rsidR="006B282E" w:rsidRDefault="006B282E" w:rsidP="006B282E">
      <w:r>
        <w:t xml:space="preserve">   elif row['country'] == 'Hungary' :</w:t>
      </w:r>
    </w:p>
    <w:p w:rsidR="006B282E" w:rsidRDefault="006B282E" w:rsidP="006B282E">
      <w:r>
        <w:t xml:space="preserve">      return 'Europe'  </w:t>
      </w:r>
    </w:p>
    <w:p w:rsidR="006B282E" w:rsidRDefault="006B282E" w:rsidP="006B282E">
      <w:r>
        <w:t xml:space="preserve">   elif row['country'] == 'Iceland' :</w:t>
      </w:r>
    </w:p>
    <w:p w:rsidR="006B282E" w:rsidRDefault="006B282E" w:rsidP="006B282E">
      <w:r>
        <w:t xml:space="preserve">      return 'Europe'            </w:t>
      </w:r>
    </w:p>
    <w:p w:rsidR="006B282E" w:rsidRDefault="006B282E" w:rsidP="006B282E">
      <w:r>
        <w:t xml:space="preserve">   elif row['country'] == 'Ireland' :</w:t>
      </w:r>
    </w:p>
    <w:p w:rsidR="006B282E" w:rsidRDefault="006B282E" w:rsidP="006B282E">
      <w:r>
        <w:t xml:space="preserve">      return 'Europe'                  </w:t>
      </w:r>
    </w:p>
    <w:p w:rsidR="006B282E" w:rsidRDefault="006B282E" w:rsidP="006B282E">
      <w:r>
        <w:t xml:space="preserve">   elif row['country'] == 'Italy' :</w:t>
      </w:r>
    </w:p>
    <w:p w:rsidR="006B282E" w:rsidRDefault="006B282E" w:rsidP="006B282E">
      <w:r>
        <w:t xml:space="preserve">      return 'Europe'        </w:t>
      </w:r>
    </w:p>
    <w:p w:rsidR="006B282E" w:rsidRDefault="006B282E" w:rsidP="006B282E">
      <w:r>
        <w:t xml:space="preserve">   elif row['country'] == 'Kazakhstan' :</w:t>
      </w:r>
    </w:p>
    <w:p w:rsidR="006B282E" w:rsidRDefault="006B282E" w:rsidP="006B282E">
      <w:r>
        <w:t xml:space="preserve">      return 'Europe'      </w:t>
      </w:r>
    </w:p>
    <w:p w:rsidR="006B282E" w:rsidRDefault="006B282E" w:rsidP="006B282E">
      <w:r>
        <w:t xml:space="preserve">   elif row['country'] == 'Kosovo' :</w:t>
      </w:r>
    </w:p>
    <w:p w:rsidR="006B282E" w:rsidRDefault="006B282E" w:rsidP="006B282E">
      <w:r>
        <w:t xml:space="preserve">      return 'Europe'   </w:t>
      </w:r>
    </w:p>
    <w:p w:rsidR="006B282E" w:rsidRDefault="006B282E" w:rsidP="006B282E">
      <w:r>
        <w:t xml:space="preserve">   elif row['country'] == 'Latvia' :</w:t>
      </w:r>
    </w:p>
    <w:p w:rsidR="006B282E" w:rsidRDefault="006B282E" w:rsidP="006B282E">
      <w:r>
        <w:t xml:space="preserve">       return 'Europe'   </w:t>
      </w:r>
    </w:p>
    <w:p w:rsidR="006B282E" w:rsidRDefault="006B282E" w:rsidP="006B282E">
      <w:r>
        <w:t xml:space="preserve">   elif row['country'] == 'Liechtenstein' :</w:t>
      </w:r>
    </w:p>
    <w:p w:rsidR="006B282E" w:rsidRDefault="006B282E" w:rsidP="006B282E">
      <w:r>
        <w:t xml:space="preserve">       return 'Europe'   </w:t>
      </w:r>
    </w:p>
    <w:p w:rsidR="006B282E" w:rsidRDefault="006B282E" w:rsidP="006B282E">
      <w:r>
        <w:t xml:space="preserve">   elif row['country'] == 'Lithuania' :</w:t>
      </w:r>
    </w:p>
    <w:p w:rsidR="006B282E" w:rsidRDefault="006B282E" w:rsidP="006B282E">
      <w:r>
        <w:t xml:space="preserve">       return 'Europe'   </w:t>
      </w:r>
    </w:p>
    <w:p w:rsidR="006B282E" w:rsidRDefault="006B282E" w:rsidP="006B282E">
      <w:r>
        <w:t xml:space="preserve">   elif row['country'] == 'Luxembourg' :</w:t>
      </w:r>
    </w:p>
    <w:p w:rsidR="006B282E" w:rsidRDefault="006B282E" w:rsidP="006B282E">
      <w:r>
        <w:t xml:space="preserve">       return 'Europe'   </w:t>
      </w:r>
    </w:p>
    <w:p w:rsidR="006B282E" w:rsidRDefault="006B282E" w:rsidP="006B282E">
      <w:r>
        <w:t xml:space="preserve">   elif row['country'] == 'Macedonia' :</w:t>
      </w:r>
    </w:p>
    <w:p w:rsidR="006B282E" w:rsidRDefault="006B282E" w:rsidP="006B282E">
      <w:r>
        <w:t xml:space="preserve">       return 'Europe'   </w:t>
      </w:r>
    </w:p>
    <w:p w:rsidR="006B282E" w:rsidRDefault="006B282E" w:rsidP="006B282E">
      <w:r>
        <w:t xml:space="preserve">   elif row['country'] == 'Malta' :</w:t>
      </w:r>
    </w:p>
    <w:p w:rsidR="006B282E" w:rsidRDefault="006B282E" w:rsidP="006B282E">
      <w:r>
        <w:t xml:space="preserve">       return 'Europe'   </w:t>
      </w:r>
    </w:p>
    <w:p w:rsidR="006B282E" w:rsidRDefault="006B282E" w:rsidP="006B282E">
      <w:r>
        <w:t xml:space="preserve">   elif row['country'] == 'Moldova' :</w:t>
      </w:r>
    </w:p>
    <w:p w:rsidR="006B282E" w:rsidRDefault="006B282E" w:rsidP="006B282E">
      <w:r>
        <w:lastRenderedPageBreak/>
        <w:t xml:space="preserve">       return 'Europe'   </w:t>
      </w:r>
    </w:p>
    <w:p w:rsidR="006B282E" w:rsidRDefault="006B282E" w:rsidP="006B282E">
      <w:r>
        <w:t xml:space="preserve">   elif row['country'] == 'Monaco' :</w:t>
      </w:r>
    </w:p>
    <w:p w:rsidR="006B282E" w:rsidRDefault="006B282E" w:rsidP="006B282E">
      <w:r>
        <w:t xml:space="preserve">       return 'Europe'   </w:t>
      </w:r>
    </w:p>
    <w:p w:rsidR="006B282E" w:rsidRDefault="006B282E" w:rsidP="006B282E">
      <w:r>
        <w:t xml:space="preserve">   elif row['country'] == 'Montenegro' :</w:t>
      </w:r>
    </w:p>
    <w:p w:rsidR="006B282E" w:rsidRDefault="006B282E" w:rsidP="006B282E">
      <w:r>
        <w:t xml:space="preserve">       return 'Europe'   </w:t>
      </w:r>
    </w:p>
    <w:p w:rsidR="006B282E" w:rsidRDefault="006B282E" w:rsidP="006B282E">
      <w:r>
        <w:t xml:space="preserve">   elif row['country'] == 'Netherlands' :</w:t>
      </w:r>
    </w:p>
    <w:p w:rsidR="006B282E" w:rsidRDefault="006B282E" w:rsidP="006B282E">
      <w:r>
        <w:t xml:space="preserve">       return 'Europe'   </w:t>
      </w:r>
    </w:p>
    <w:p w:rsidR="006B282E" w:rsidRDefault="006B282E" w:rsidP="006B282E">
      <w:r>
        <w:t xml:space="preserve">   elif row['country'] == 'Norway' :</w:t>
      </w:r>
    </w:p>
    <w:p w:rsidR="006B282E" w:rsidRDefault="006B282E" w:rsidP="006B282E">
      <w:r>
        <w:t xml:space="preserve">       return 'Europe'   </w:t>
      </w:r>
    </w:p>
    <w:p w:rsidR="006B282E" w:rsidRDefault="006B282E" w:rsidP="006B282E">
      <w:r>
        <w:t xml:space="preserve">   elif row['country'] == 'Poland' :</w:t>
      </w:r>
    </w:p>
    <w:p w:rsidR="006B282E" w:rsidRDefault="006B282E" w:rsidP="006B282E">
      <w:r>
        <w:t xml:space="preserve">       return 'Europe'   </w:t>
      </w:r>
    </w:p>
    <w:p w:rsidR="006B282E" w:rsidRDefault="006B282E" w:rsidP="006B282E">
      <w:r>
        <w:t xml:space="preserve">   elif row['country'] == 'Portugal' :</w:t>
      </w:r>
    </w:p>
    <w:p w:rsidR="006B282E" w:rsidRDefault="006B282E" w:rsidP="006B282E">
      <w:r>
        <w:t xml:space="preserve">       return 'Europe'   </w:t>
      </w:r>
    </w:p>
    <w:p w:rsidR="006B282E" w:rsidRDefault="006B282E" w:rsidP="006B282E">
      <w:r>
        <w:t xml:space="preserve">   elif row['country'] == 'Romania' :</w:t>
      </w:r>
    </w:p>
    <w:p w:rsidR="006B282E" w:rsidRDefault="006B282E" w:rsidP="006B282E">
      <w:r>
        <w:t xml:space="preserve">       return 'Europe'   </w:t>
      </w:r>
    </w:p>
    <w:p w:rsidR="006B282E" w:rsidRDefault="006B282E" w:rsidP="006B282E">
      <w:r>
        <w:t xml:space="preserve">   elif row['country'] == 'Russia' :</w:t>
      </w:r>
    </w:p>
    <w:p w:rsidR="006B282E" w:rsidRDefault="006B282E" w:rsidP="006B282E">
      <w:r>
        <w:t xml:space="preserve">       return 'Europe'   </w:t>
      </w:r>
    </w:p>
    <w:p w:rsidR="006B282E" w:rsidRDefault="006B282E" w:rsidP="006B282E">
      <w:r>
        <w:t xml:space="preserve">   elif row['country'] == 'San Marino' :</w:t>
      </w:r>
    </w:p>
    <w:p w:rsidR="006B282E" w:rsidRDefault="006B282E" w:rsidP="006B282E">
      <w:r>
        <w:t xml:space="preserve">       return 'Europe'   </w:t>
      </w:r>
    </w:p>
    <w:p w:rsidR="006B282E" w:rsidRDefault="006B282E" w:rsidP="006B282E">
      <w:r>
        <w:t xml:space="preserve">   elif row['country'] == 'Serbia' :</w:t>
      </w:r>
    </w:p>
    <w:p w:rsidR="006B282E" w:rsidRDefault="006B282E" w:rsidP="006B282E">
      <w:r>
        <w:t xml:space="preserve">       return 'Europe'   </w:t>
      </w:r>
    </w:p>
    <w:p w:rsidR="006B282E" w:rsidRDefault="006B282E" w:rsidP="006B282E">
      <w:r>
        <w:t xml:space="preserve">   elif row['country'] == 'Slovak Republic' :    </w:t>
      </w:r>
    </w:p>
    <w:p w:rsidR="006B282E" w:rsidRDefault="006B282E" w:rsidP="006B282E">
      <w:r>
        <w:t xml:space="preserve">       return 'Europe'   </w:t>
      </w:r>
    </w:p>
    <w:p w:rsidR="006B282E" w:rsidRDefault="006B282E" w:rsidP="006B282E">
      <w:r>
        <w:t xml:space="preserve">   elif row['country'] == 'Slovenia' :    </w:t>
      </w:r>
    </w:p>
    <w:p w:rsidR="006B282E" w:rsidRDefault="006B282E" w:rsidP="006B282E">
      <w:r>
        <w:t xml:space="preserve">       return 'Europe'   </w:t>
      </w:r>
    </w:p>
    <w:p w:rsidR="006B282E" w:rsidRDefault="006B282E" w:rsidP="006B282E">
      <w:r>
        <w:t xml:space="preserve">   elif row['country'] == 'Spain' :    </w:t>
      </w:r>
    </w:p>
    <w:p w:rsidR="006B282E" w:rsidRDefault="006B282E" w:rsidP="006B282E">
      <w:r>
        <w:t xml:space="preserve">       return 'Europe'   </w:t>
      </w:r>
    </w:p>
    <w:p w:rsidR="006B282E" w:rsidRDefault="006B282E" w:rsidP="006B282E">
      <w:r>
        <w:t xml:space="preserve">   elif row['country'] == 'Sweden' :</w:t>
      </w:r>
    </w:p>
    <w:p w:rsidR="006B282E" w:rsidRDefault="006B282E" w:rsidP="006B282E">
      <w:r>
        <w:t xml:space="preserve">       return 'Europe'   </w:t>
      </w:r>
    </w:p>
    <w:p w:rsidR="006B282E" w:rsidRDefault="006B282E" w:rsidP="006B282E">
      <w:r>
        <w:t xml:space="preserve">   elif row['country'] == 'Switzerland' :</w:t>
      </w:r>
    </w:p>
    <w:p w:rsidR="006B282E" w:rsidRDefault="006B282E" w:rsidP="006B282E">
      <w:r>
        <w:t xml:space="preserve">       return 'Europe'   </w:t>
      </w:r>
    </w:p>
    <w:p w:rsidR="006B282E" w:rsidRDefault="006B282E" w:rsidP="006B282E">
      <w:r>
        <w:lastRenderedPageBreak/>
        <w:t xml:space="preserve">   elif row['country'] == 'Turkey' :       </w:t>
      </w:r>
    </w:p>
    <w:p w:rsidR="006B282E" w:rsidRDefault="006B282E" w:rsidP="006B282E">
      <w:r>
        <w:t xml:space="preserve">       return 'Europe'   </w:t>
      </w:r>
    </w:p>
    <w:p w:rsidR="006B282E" w:rsidRDefault="006B282E" w:rsidP="006B282E">
      <w:r>
        <w:t xml:space="preserve">   elif row['country'] == 'Ukraine' :</w:t>
      </w:r>
    </w:p>
    <w:p w:rsidR="006B282E" w:rsidRDefault="006B282E" w:rsidP="006B282E">
      <w:r>
        <w:t xml:space="preserve">       return 'Europe'   </w:t>
      </w:r>
    </w:p>
    <w:p w:rsidR="006B282E" w:rsidRDefault="006B282E" w:rsidP="006B282E">
      <w:r>
        <w:t xml:space="preserve">   elif row['country'] == 'United Kingdom' :</w:t>
      </w:r>
    </w:p>
    <w:p w:rsidR="006B282E" w:rsidRDefault="006B282E" w:rsidP="006B282E">
      <w:r>
        <w:t xml:space="preserve">       return 'Europe'          </w:t>
      </w:r>
    </w:p>
    <w:p w:rsidR="006B282E" w:rsidRDefault="006B282E" w:rsidP="006B282E">
      <w:r>
        <w:t xml:space="preserve">   else :</w:t>
      </w:r>
    </w:p>
    <w:p w:rsidR="006B282E" w:rsidRDefault="006B282E" w:rsidP="006B282E">
      <w:r>
        <w:t xml:space="preserve">      return 'Not_In_Europe'</w:t>
      </w:r>
    </w:p>
    <w:p w:rsidR="006B282E" w:rsidRDefault="006B282E" w:rsidP="006B282E"/>
    <w:p w:rsidR="006B282E" w:rsidRDefault="006B282E" w:rsidP="006B282E">
      <w:r>
        <w:t>data['European'] = data.apply (lambda row: EUROPEAN (row),axis=1)</w:t>
      </w:r>
    </w:p>
    <w:p w:rsidR="006B282E" w:rsidRDefault="006B282E" w:rsidP="006B282E"/>
    <w:p w:rsidR="006B282E" w:rsidRDefault="006B282E" w:rsidP="006B282E">
      <w:r>
        <w:t>##check it worked</w:t>
      </w:r>
    </w:p>
    <w:p w:rsidR="006B282E" w:rsidRDefault="006B282E" w:rsidP="006B282E"/>
    <w:p w:rsidR="006B282E" w:rsidRDefault="006B282E" w:rsidP="006B282E">
      <w:r>
        <w:t>##'''</w:t>
      </w:r>
    </w:p>
    <w:p w:rsidR="006B282E" w:rsidRDefault="006B282E" w:rsidP="006B282E">
      <w:r>
        <w:t xml:space="preserve">##Out[24]: </w:t>
      </w:r>
    </w:p>
    <w:p w:rsidR="006B282E" w:rsidRDefault="006B282E" w:rsidP="006B282E">
      <w:r>
        <w:t>##Europe            45</w:t>
      </w:r>
    </w:p>
    <w:p w:rsidR="006B282E" w:rsidRDefault="006B282E" w:rsidP="006B282E">
      <w:r>
        <w:t>##Not-In-Europe    168</w:t>
      </w:r>
    </w:p>
    <w:p w:rsidR="006B282E" w:rsidRDefault="006B282E" w:rsidP="006B282E">
      <w:r>
        <w:t>##dtype: int64</w:t>
      </w:r>
    </w:p>
    <w:p w:rsidR="006B282E" w:rsidRDefault="006B282E" w:rsidP="006B282E">
      <w:r>
        <w:t>##'''</w:t>
      </w:r>
    </w:p>
    <w:p w:rsidR="006B282E" w:rsidRDefault="006B282E" w:rsidP="006B282E"/>
    <w:p w:rsidR="006B282E" w:rsidRDefault="006B282E" w:rsidP="006B282E">
      <w:r>
        <w:t>data['European'].value_counts(sort=False, dropna=False)</w:t>
      </w:r>
    </w:p>
    <w:p w:rsidR="006B282E" w:rsidRDefault="006B282E" w:rsidP="006B282E"/>
    <w:p w:rsidR="006B282E" w:rsidRDefault="006B282E" w:rsidP="006B282E">
      <w:r>
        <w:t>data['country']</w:t>
      </w:r>
    </w:p>
    <w:p w:rsidR="006B282E" w:rsidRDefault="006B282E" w:rsidP="006B282E"/>
    <w:p w:rsidR="006B282E" w:rsidRDefault="006B282E" w:rsidP="006B282E">
      <w:r>
        <w:t xml:space="preserve">##checked working </w:t>
      </w:r>
    </w:p>
    <w:p w:rsidR="006B282E" w:rsidRDefault="006B282E" w:rsidP="006B282E"/>
    <w:p w:rsidR="006B282E" w:rsidRDefault="006B282E" w:rsidP="006B282E">
      <w:r>
        <w:t>def African (row):</w:t>
      </w:r>
    </w:p>
    <w:p w:rsidR="006B282E" w:rsidRDefault="006B282E" w:rsidP="006B282E">
      <w:r>
        <w:t xml:space="preserve">   if row['country'] == 'Algeria' :</w:t>
      </w:r>
    </w:p>
    <w:p w:rsidR="006B282E" w:rsidRDefault="006B282E" w:rsidP="006B282E">
      <w:r>
        <w:t xml:space="preserve">      return 'Africa'</w:t>
      </w:r>
    </w:p>
    <w:p w:rsidR="006B282E" w:rsidRDefault="006B282E" w:rsidP="006B282E">
      <w:r>
        <w:t xml:space="preserve">   elif row['country'] == 'Angola' :</w:t>
      </w:r>
    </w:p>
    <w:p w:rsidR="006B282E" w:rsidRDefault="006B282E" w:rsidP="006B282E">
      <w:r>
        <w:t xml:space="preserve">       return 'Africa'</w:t>
      </w:r>
    </w:p>
    <w:p w:rsidR="006B282E" w:rsidRDefault="006B282E" w:rsidP="006B282E">
      <w:r>
        <w:lastRenderedPageBreak/>
        <w:t xml:space="preserve">   elif row['country'] == 'Benin' :</w:t>
      </w:r>
    </w:p>
    <w:p w:rsidR="006B282E" w:rsidRDefault="006B282E" w:rsidP="006B282E">
      <w:r>
        <w:t xml:space="preserve">       return 'Africa'</w:t>
      </w:r>
    </w:p>
    <w:p w:rsidR="006B282E" w:rsidRDefault="006B282E" w:rsidP="006B282E">
      <w:r>
        <w:t xml:space="preserve">   elif row['country'] == 'Botswana' :</w:t>
      </w:r>
    </w:p>
    <w:p w:rsidR="006B282E" w:rsidRDefault="006B282E" w:rsidP="006B282E">
      <w:r>
        <w:t xml:space="preserve">       return 'Africa'</w:t>
      </w:r>
    </w:p>
    <w:p w:rsidR="006B282E" w:rsidRDefault="006B282E" w:rsidP="006B282E">
      <w:r>
        <w:t xml:space="preserve">   elif row['country'] == 'Burkina Faso' : </w:t>
      </w:r>
    </w:p>
    <w:p w:rsidR="006B282E" w:rsidRDefault="006B282E" w:rsidP="006B282E">
      <w:r>
        <w:t xml:space="preserve">       return 'Africa'</w:t>
      </w:r>
    </w:p>
    <w:p w:rsidR="006B282E" w:rsidRDefault="006B282E" w:rsidP="006B282E">
      <w:r>
        <w:t xml:space="preserve">   elif row['country'] == 'Burundi' :</w:t>
      </w:r>
    </w:p>
    <w:p w:rsidR="006B282E" w:rsidRDefault="006B282E" w:rsidP="006B282E">
      <w:r>
        <w:t xml:space="preserve">       return 'Africa'</w:t>
      </w:r>
    </w:p>
    <w:p w:rsidR="006B282E" w:rsidRDefault="006B282E" w:rsidP="006B282E">
      <w:r>
        <w:t xml:space="preserve">   elif row['country'] == 'Cameroon' :</w:t>
      </w:r>
    </w:p>
    <w:p w:rsidR="006B282E" w:rsidRDefault="006B282E" w:rsidP="006B282E">
      <w:r>
        <w:t xml:space="preserve">       return 'Africa'</w:t>
      </w:r>
    </w:p>
    <w:p w:rsidR="006B282E" w:rsidRDefault="006B282E" w:rsidP="006B282E">
      <w:r>
        <w:t xml:space="preserve">   elif row['country'] == 'Cape Verde' :</w:t>
      </w:r>
    </w:p>
    <w:p w:rsidR="006B282E" w:rsidRDefault="006B282E" w:rsidP="006B282E">
      <w:r>
        <w:t xml:space="preserve">       return 'Africa'</w:t>
      </w:r>
    </w:p>
    <w:p w:rsidR="006B282E" w:rsidRDefault="006B282E" w:rsidP="006B282E">
      <w:r>
        <w:t xml:space="preserve">   elif row['country'] == 'Central African Republic' :</w:t>
      </w:r>
    </w:p>
    <w:p w:rsidR="006B282E" w:rsidRDefault="006B282E" w:rsidP="006B282E">
      <w:r>
        <w:t xml:space="preserve">       return 'Africa'</w:t>
      </w:r>
    </w:p>
    <w:p w:rsidR="006B282E" w:rsidRDefault="006B282E" w:rsidP="006B282E">
      <w:r>
        <w:t xml:space="preserve">   elif row['country'] == 'Chad' :</w:t>
      </w:r>
    </w:p>
    <w:p w:rsidR="006B282E" w:rsidRDefault="006B282E" w:rsidP="006B282E">
      <w:r>
        <w:t xml:space="preserve">       return 'Africa'</w:t>
      </w:r>
    </w:p>
    <w:p w:rsidR="006B282E" w:rsidRDefault="006B282E" w:rsidP="006B282E">
      <w:r>
        <w:t xml:space="preserve">   elif row['country'] == 'Comoros' :</w:t>
      </w:r>
    </w:p>
    <w:p w:rsidR="006B282E" w:rsidRDefault="006B282E" w:rsidP="006B282E">
      <w:r>
        <w:t xml:space="preserve">       return 'Africa'</w:t>
      </w:r>
    </w:p>
    <w:p w:rsidR="006B282E" w:rsidRDefault="006B282E" w:rsidP="006B282E">
      <w:r>
        <w:t xml:space="preserve">   elif row['country'] == 'Congo, Dem. Rep.' :</w:t>
      </w:r>
    </w:p>
    <w:p w:rsidR="006B282E" w:rsidRDefault="006B282E" w:rsidP="006B282E">
      <w:r>
        <w:t xml:space="preserve">       return 'Africa'    </w:t>
      </w:r>
    </w:p>
    <w:p w:rsidR="006B282E" w:rsidRDefault="006B282E" w:rsidP="006B282E">
      <w:r>
        <w:t xml:space="preserve">   elif row['country'] == 'Congo, Rep.' :</w:t>
      </w:r>
    </w:p>
    <w:p w:rsidR="006B282E" w:rsidRDefault="006B282E" w:rsidP="006B282E">
      <w:r>
        <w:t xml:space="preserve">       return 'Africa'</w:t>
      </w:r>
    </w:p>
    <w:p w:rsidR="006B282E" w:rsidRDefault="006B282E" w:rsidP="006B282E">
      <w:r>
        <w:t xml:space="preserve">   elif row['country'] == 'Djibouti' :</w:t>
      </w:r>
    </w:p>
    <w:p w:rsidR="006B282E" w:rsidRDefault="006B282E" w:rsidP="006B282E">
      <w:r>
        <w:t xml:space="preserve">       return 'Africa'</w:t>
      </w:r>
    </w:p>
    <w:p w:rsidR="006B282E" w:rsidRDefault="006B282E" w:rsidP="006B282E">
      <w:r>
        <w:t xml:space="preserve">   elif row['country'] == 'Equatorial Guinea' :</w:t>
      </w:r>
    </w:p>
    <w:p w:rsidR="006B282E" w:rsidRDefault="006B282E" w:rsidP="006B282E">
      <w:r>
        <w:t xml:space="preserve">       return 'Africa'      </w:t>
      </w:r>
    </w:p>
    <w:p w:rsidR="006B282E" w:rsidRDefault="006B282E" w:rsidP="006B282E">
      <w:r>
        <w:t xml:space="preserve">   elif row['country'] == 'Eritrea' :</w:t>
      </w:r>
    </w:p>
    <w:p w:rsidR="006B282E" w:rsidRDefault="006B282E" w:rsidP="006B282E">
      <w:r>
        <w:t xml:space="preserve">       return 'Africa'  </w:t>
      </w:r>
    </w:p>
    <w:p w:rsidR="006B282E" w:rsidRDefault="006B282E" w:rsidP="006B282E">
      <w:r>
        <w:t xml:space="preserve">   elif row['country'] == 'Ethiopia' :</w:t>
      </w:r>
    </w:p>
    <w:p w:rsidR="006B282E" w:rsidRDefault="006B282E" w:rsidP="006B282E">
      <w:r>
        <w:t xml:space="preserve">       return 'Africa'    </w:t>
      </w:r>
    </w:p>
    <w:p w:rsidR="006B282E" w:rsidRDefault="006B282E" w:rsidP="006B282E">
      <w:r>
        <w:t xml:space="preserve">   elif row['country'] == 'Egypt' :</w:t>
      </w:r>
    </w:p>
    <w:p w:rsidR="006B282E" w:rsidRDefault="006B282E" w:rsidP="006B282E">
      <w:r>
        <w:lastRenderedPageBreak/>
        <w:t xml:space="preserve">       return 'Africa'    </w:t>
      </w:r>
      <w:r>
        <w:tab/>
      </w:r>
      <w:r>
        <w:tab/>
        <w:t xml:space="preserve">  </w:t>
      </w:r>
    </w:p>
    <w:p w:rsidR="006B282E" w:rsidRDefault="006B282E" w:rsidP="006B282E">
      <w:r>
        <w:t xml:space="preserve">   elif row['country'] == 'Gabon' :</w:t>
      </w:r>
    </w:p>
    <w:p w:rsidR="006B282E" w:rsidRDefault="006B282E" w:rsidP="006B282E">
      <w:r>
        <w:t xml:space="preserve">       return 'Africa'  </w:t>
      </w:r>
    </w:p>
    <w:p w:rsidR="006B282E" w:rsidRDefault="006B282E" w:rsidP="006B282E">
      <w:r>
        <w:t xml:space="preserve">   elif row['country'] == 'Gambia' :</w:t>
      </w:r>
    </w:p>
    <w:p w:rsidR="006B282E" w:rsidRDefault="006B282E" w:rsidP="006B282E">
      <w:r>
        <w:t xml:space="preserve">       return 'Africa'    </w:t>
      </w:r>
    </w:p>
    <w:p w:rsidR="006B282E" w:rsidRDefault="006B282E" w:rsidP="006B282E">
      <w:r>
        <w:t xml:space="preserve">   elif row['country'] == 'Ghana' :</w:t>
      </w:r>
    </w:p>
    <w:p w:rsidR="006B282E" w:rsidRDefault="006B282E" w:rsidP="006B282E">
      <w:r>
        <w:t xml:space="preserve">       return 'Africa'    </w:t>
      </w:r>
    </w:p>
    <w:p w:rsidR="006B282E" w:rsidRDefault="006B282E" w:rsidP="006B282E">
      <w:r>
        <w:t xml:space="preserve">   elif row['country'] == "Cote d'Ivoire":</w:t>
      </w:r>
    </w:p>
    <w:p w:rsidR="006B282E" w:rsidRDefault="006B282E" w:rsidP="006B282E">
      <w:r>
        <w:t xml:space="preserve">       return 'Africa'</w:t>
      </w:r>
    </w:p>
    <w:p w:rsidR="006B282E" w:rsidRDefault="006B282E" w:rsidP="006B282E">
      <w:r>
        <w:t xml:space="preserve">   elif row['country'] == "Guinea-Bissau":</w:t>
      </w:r>
    </w:p>
    <w:p w:rsidR="006B282E" w:rsidRDefault="006B282E" w:rsidP="006B282E">
      <w:r>
        <w:t xml:space="preserve">       return 'Africa'</w:t>
      </w:r>
    </w:p>
    <w:p w:rsidR="006B282E" w:rsidRDefault="006B282E" w:rsidP="006B282E">
      <w:r>
        <w:t xml:space="preserve">   elif row['country'] == "Guinea":</w:t>
      </w:r>
    </w:p>
    <w:p w:rsidR="006B282E" w:rsidRDefault="006B282E" w:rsidP="006B282E">
      <w:r>
        <w:t xml:space="preserve">       return 'Africa'</w:t>
      </w:r>
    </w:p>
    <w:p w:rsidR="006B282E" w:rsidRDefault="006B282E" w:rsidP="006B282E">
      <w:r>
        <w:t xml:space="preserve">   elif row['country'] == "Kenya":</w:t>
      </w:r>
    </w:p>
    <w:p w:rsidR="006B282E" w:rsidRDefault="006B282E" w:rsidP="006B282E">
      <w:r>
        <w:t xml:space="preserve">       return 'Africa'    </w:t>
      </w:r>
    </w:p>
    <w:p w:rsidR="006B282E" w:rsidRDefault="006B282E" w:rsidP="006B282E">
      <w:r>
        <w:t xml:space="preserve">   elif row['country'] == "Lesotho":</w:t>
      </w:r>
    </w:p>
    <w:p w:rsidR="006B282E" w:rsidRDefault="006B282E" w:rsidP="006B282E">
      <w:r>
        <w:t xml:space="preserve">       return 'Africa'    </w:t>
      </w:r>
    </w:p>
    <w:p w:rsidR="006B282E" w:rsidRDefault="006B282E" w:rsidP="006B282E">
      <w:r>
        <w:t xml:space="preserve">   elif row['country'] == "Liberia":</w:t>
      </w:r>
    </w:p>
    <w:p w:rsidR="006B282E" w:rsidRDefault="006B282E" w:rsidP="006B282E">
      <w:r>
        <w:t xml:space="preserve">       return 'Africa'    </w:t>
      </w:r>
    </w:p>
    <w:p w:rsidR="006B282E" w:rsidRDefault="006B282E" w:rsidP="006B282E">
      <w:r>
        <w:t xml:space="preserve">   elif row['country'] == "Libya":</w:t>
      </w:r>
    </w:p>
    <w:p w:rsidR="006B282E" w:rsidRDefault="006B282E" w:rsidP="006B282E">
      <w:r>
        <w:t xml:space="preserve">       return 'Africa'         </w:t>
      </w:r>
    </w:p>
    <w:p w:rsidR="006B282E" w:rsidRDefault="006B282E" w:rsidP="006B282E">
      <w:r>
        <w:t xml:space="preserve">   elif row['country'] == "Madagascar":</w:t>
      </w:r>
    </w:p>
    <w:p w:rsidR="006B282E" w:rsidRDefault="006B282E" w:rsidP="006B282E">
      <w:r>
        <w:t xml:space="preserve">       return 'Africa'    </w:t>
      </w:r>
    </w:p>
    <w:p w:rsidR="006B282E" w:rsidRDefault="006B282E" w:rsidP="006B282E">
      <w:r>
        <w:t xml:space="preserve">   elif row['country'] == "Malawi":</w:t>
      </w:r>
    </w:p>
    <w:p w:rsidR="006B282E" w:rsidRDefault="006B282E" w:rsidP="006B282E">
      <w:r>
        <w:t xml:space="preserve">       return 'Africa'    </w:t>
      </w:r>
    </w:p>
    <w:p w:rsidR="006B282E" w:rsidRDefault="006B282E" w:rsidP="006B282E">
      <w:r>
        <w:t xml:space="preserve">   elif row['country'] == "Mali":</w:t>
      </w:r>
    </w:p>
    <w:p w:rsidR="006B282E" w:rsidRDefault="006B282E" w:rsidP="006B282E">
      <w:r>
        <w:t xml:space="preserve">       return 'Africa'        </w:t>
      </w:r>
    </w:p>
    <w:p w:rsidR="006B282E" w:rsidRDefault="006B282E" w:rsidP="006B282E">
      <w:r>
        <w:t xml:space="preserve">   elif row['country'] == "Mauritania":</w:t>
      </w:r>
    </w:p>
    <w:p w:rsidR="006B282E" w:rsidRDefault="006B282E" w:rsidP="006B282E">
      <w:r>
        <w:t xml:space="preserve">       return 'Africa'   </w:t>
      </w:r>
    </w:p>
    <w:p w:rsidR="006B282E" w:rsidRDefault="006B282E" w:rsidP="006B282E">
      <w:r>
        <w:t xml:space="preserve">   elif row['country'] == "Mauritius":</w:t>
      </w:r>
    </w:p>
    <w:p w:rsidR="006B282E" w:rsidRDefault="006B282E" w:rsidP="006B282E">
      <w:r>
        <w:t xml:space="preserve">       return 'Africa'   </w:t>
      </w:r>
    </w:p>
    <w:p w:rsidR="006B282E" w:rsidRDefault="006B282E" w:rsidP="006B282E">
      <w:r>
        <w:lastRenderedPageBreak/>
        <w:t xml:space="preserve">   elif row['country'] == "Morocco":</w:t>
      </w:r>
    </w:p>
    <w:p w:rsidR="006B282E" w:rsidRDefault="006B282E" w:rsidP="006B282E">
      <w:r>
        <w:t xml:space="preserve">       return 'Africa'   </w:t>
      </w:r>
    </w:p>
    <w:p w:rsidR="006B282E" w:rsidRDefault="006B282E" w:rsidP="006B282E">
      <w:r>
        <w:t xml:space="preserve">   elif row['country'] == "Mozambique":</w:t>
      </w:r>
    </w:p>
    <w:p w:rsidR="006B282E" w:rsidRDefault="006B282E" w:rsidP="006B282E">
      <w:r>
        <w:t xml:space="preserve">       return 'Africa'   </w:t>
      </w:r>
    </w:p>
    <w:p w:rsidR="006B282E" w:rsidRDefault="006B282E" w:rsidP="006B282E">
      <w:r>
        <w:t xml:space="preserve">   elif row['country'] == "Namibia":</w:t>
      </w:r>
    </w:p>
    <w:p w:rsidR="006B282E" w:rsidRDefault="006B282E" w:rsidP="006B282E">
      <w:r>
        <w:t xml:space="preserve">       return 'Africa'       </w:t>
      </w:r>
    </w:p>
    <w:p w:rsidR="006B282E" w:rsidRDefault="006B282E" w:rsidP="006B282E">
      <w:r>
        <w:t xml:space="preserve">   elif row['country'] == "Niger":</w:t>
      </w:r>
    </w:p>
    <w:p w:rsidR="006B282E" w:rsidRDefault="006B282E" w:rsidP="006B282E">
      <w:r>
        <w:t xml:space="preserve">       return 'Africa'         </w:t>
      </w:r>
    </w:p>
    <w:p w:rsidR="006B282E" w:rsidRDefault="006B282E" w:rsidP="006B282E">
      <w:r>
        <w:t xml:space="preserve">   elif row['country'] == "Nigeria":</w:t>
      </w:r>
    </w:p>
    <w:p w:rsidR="006B282E" w:rsidRDefault="006B282E" w:rsidP="006B282E">
      <w:r>
        <w:t xml:space="preserve">       return 'Africa' </w:t>
      </w:r>
    </w:p>
    <w:p w:rsidR="006B282E" w:rsidRDefault="006B282E" w:rsidP="006B282E">
      <w:r>
        <w:t xml:space="preserve">   elif row['country'] == "Rwanda":</w:t>
      </w:r>
    </w:p>
    <w:p w:rsidR="006B282E" w:rsidRDefault="006B282E" w:rsidP="006B282E">
      <w:r>
        <w:t xml:space="preserve">       return 'Africa' </w:t>
      </w:r>
    </w:p>
    <w:p w:rsidR="006B282E" w:rsidRDefault="006B282E" w:rsidP="006B282E">
      <w:r>
        <w:t xml:space="preserve">   elif row['country'] == 'Sao Tome and Principe':</w:t>
      </w:r>
    </w:p>
    <w:p w:rsidR="006B282E" w:rsidRDefault="006B282E" w:rsidP="006B282E">
      <w:r>
        <w:t xml:space="preserve">       return 'Africa'</w:t>
      </w:r>
    </w:p>
    <w:p w:rsidR="006B282E" w:rsidRDefault="006B282E" w:rsidP="006B282E">
      <w:r>
        <w:t xml:space="preserve">   elif row['country'] == 'Senegal':</w:t>
      </w:r>
    </w:p>
    <w:p w:rsidR="006B282E" w:rsidRDefault="006B282E" w:rsidP="006B282E">
      <w:r>
        <w:t xml:space="preserve">       return 'Africa'    </w:t>
      </w:r>
    </w:p>
    <w:p w:rsidR="006B282E" w:rsidRDefault="006B282E" w:rsidP="006B282E">
      <w:r>
        <w:t xml:space="preserve">   elif row['country'] == 'Seychelles':</w:t>
      </w:r>
    </w:p>
    <w:p w:rsidR="006B282E" w:rsidRDefault="006B282E" w:rsidP="006B282E">
      <w:r>
        <w:t xml:space="preserve">       return 'Africa'            </w:t>
      </w:r>
    </w:p>
    <w:p w:rsidR="006B282E" w:rsidRDefault="006B282E" w:rsidP="006B282E">
      <w:r>
        <w:t xml:space="preserve">   elif row['country'] == 'Sierra Leone':</w:t>
      </w:r>
    </w:p>
    <w:p w:rsidR="006B282E" w:rsidRDefault="006B282E" w:rsidP="006B282E">
      <w:r>
        <w:t xml:space="preserve">       return 'Africa'            </w:t>
      </w:r>
    </w:p>
    <w:p w:rsidR="006B282E" w:rsidRDefault="006B282E" w:rsidP="006B282E">
      <w:r>
        <w:t xml:space="preserve">   elif row['country'] == 'Somalia':</w:t>
      </w:r>
    </w:p>
    <w:p w:rsidR="006B282E" w:rsidRDefault="006B282E" w:rsidP="006B282E">
      <w:r>
        <w:t xml:space="preserve">       return 'Africa'        </w:t>
      </w:r>
    </w:p>
    <w:p w:rsidR="006B282E" w:rsidRDefault="006B282E" w:rsidP="006B282E">
      <w:r>
        <w:t xml:space="preserve">   elif row['country'] == 'South Sudan':</w:t>
      </w:r>
    </w:p>
    <w:p w:rsidR="006B282E" w:rsidRDefault="006B282E" w:rsidP="006B282E">
      <w:r>
        <w:t xml:space="preserve">       return 'Africa'    </w:t>
      </w:r>
    </w:p>
    <w:p w:rsidR="006B282E" w:rsidRDefault="006B282E" w:rsidP="006B282E">
      <w:r>
        <w:t xml:space="preserve">   elif row['country'] == 'South Africa':</w:t>
      </w:r>
    </w:p>
    <w:p w:rsidR="006B282E" w:rsidRDefault="006B282E" w:rsidP="006B282E">
      <w:r>
        <w:t xml:space="preserve">       return 'Africa'    </w:t>
      </w:r>
    </w:p>
    <w:p w:rsidR="006B282E" w:rsidRDefault="006B282E" w:rsidP="006B282E">
      <w:r>
        <w:t xml:space="preserve">   elif row['country'] == 'Sudan':</w:t>
      </w:r>
    </w:p>
    <w:p w:rsidR="006B282E" w:rsidRDefault="006B282E" w:rsidP="006B282E">
      <w:r>
        <w:t xml:space="preserve">       return 'Africa'    </w:t>
      </w:r>
    </w:p>
    <w:p w:rsidR="006B282E" w:rsidRDefault="006B282E" w:rsidP="006B282E">
      <w:r>
        <w:t xml:space="preserve">   elif row['country'] == 'Swaziland':</w:t>
      </w:r>
    </w:p>
    <w:p w:rsidR="006B282E" w:rsidRDefault="006B282E" w:rsidP="006B282E">
      <w:r>
        <w:t xml:space="preserve">       return 'Africa'     </w:t>
      </w:r>
    </w:p>
    <w:p w:rsidR="006B282E" w:rsidRDefault="006B282E" w:rsidP="006B282E">
      <w:r>
        <w:t xml:space="preserve">   elif row['country'] == 'Tanzania':</w:t>
      </w:r>
    </w:p>
    <w:p w:rsidR="006B282E" w:rsidRDefault="006B282E" w:rsidP="006B282E">
      <w:r>
        <w:lastRenderedPageBreak/>
        <w:t xml:space="preserve">       return 'Africa'     </w:t>
      </w:r>
    </w:p>
    <w:p w:rsidR="006B282E" w:rsidRDefault="006B282E" w:rsidP="006B282E">
      <w:r>
        <w:t xml:space="preserve">   elif row['country'] == 'Togo':</w:t>
      </w:r>
    </w:p>
    <w:p w:rsidR="006B282E" w:rsidRDefault="006B282E" w:rsidP="006B282E">
      <w:r>
        <w:t xml:space="preserve">       return 'Africa'    </w:t>
      </w:r>
    </w:p>
    <w:p w:rsidR="006B282E" w:rsidRDefault="006B282E" w:rsidP="006B282E">
      <w:r>
        <w:t xml:space="preserve">   elif row['country'] == 'Tunisia':</w:t>
      </w:r>
    </w:p>
    <w:p w:rsidR="006B282E" w:rsidRDefault="006B282E" w:rsidP="006B282E">
      <w:r>
        <w:t xml:space="preserve">       return 'Africa'    </w:t>
      </w:r>
    </w:p>
    <w:p w:rsidR="006B282E" w:rsidRDefault="006B282E" w:rsidP="006B282E">
      <w:r>
        <w:t xml:space="preserve">   elif row['country'] == 'Uganda':</w:t>
      </w:r>
    </w:p>
    <w:p w:rsidR="006B282E" w:rsidRDefault="006B282E" w:rsidP="006B282E">
      <w:r>
        <w:t xml:space="preserve">       return 'Africa'    </w:t>
      </w:r>
    </w:p>
    <w:p w:rsidR="006B282E" w:rsidRDefault="006B282E" w:rsidP="006B282E">
      <w:r>
        <w:t xml:space="preserve">   elif row['country'] == 'Zambia':</w:t>
      </w:r>
    </w:p>
    <w:p w:rsidR="006B282E" w:rsidRDefault="006B282E" w:rsidP="006B282E">
      <w:r>
        <w:t xml:space="preserve">       return 'Africa'    </w:t>
      </w:r>
    </w:p>
    <w:p w:rsidR="006B282E" w:rsidRDefault="006B282E" w:rsidP="006B282E">
      <w:r>
        <w:t xml:space="preserve">   elif row['country'] == 'Zimbabwe':</w:t>
      </w:r>
    </w:p>
    <w:p w:rsidR="006B282E" w:rsidRDefault="006B282E" w:rsidP="006B282E">
      <w:r>
        <w:t xml:space="preserve">       return 'Africa'    </w:t>
      </w:r>
    </w:p>
    <w:p w:rsidR="006B282E" w:rsidRDefault="006B282E" w:rsidP="006B282E">
      <w:r>
        <w:t xml:space="preserve">   elif row['country'] == 'Somaliland':</w:t>
      </w:r>
    </w:p>
    <w:p w:rsidR="006B282E" w:rsidRDefault="006B282E" w:rsidP="006B282E">
      <w:r>
        <w:t xml:space="preserve">       return 'Africa'    </w:t>
      </w:r>
    </w:p>
    <w:p w:rsidR="006B282E" w:rsidRDefault="006B282E" w:rsidP="006B282E">
      <w:r>
        <w:t xml:space="preserve">   else :</w:t>
      </w:r>
    </w:p>
    <w:p w:rsidR="006B282E" w:rsidRDefault="006B282E" w:rsidP="006B282E">
      <w:r>
        <w:t xml:space="preserve">       return 'Not_In_Africa'</w:t>
      </w:r>
    </w:p>
    <w:p w:rsidR="006B282E" w:rsidRDefault="006B282E" w:rsidP="006B282E"/>
    <w:p w:rsidR="006B282E" w:rsidRDefault="006B282E" w:rsidP="006B282E">
      <w:r>
        <w:t xml:space="preserve">data['African'] = data.apply (lambda row: African (row),axis=1)     </w:t>
      </w:r>
    </w:p>
    <w:p w:rsidR="006B282E" w:rsidRDefault="006B282E" w:rsidP="006B282E"/>
    <w:p w:rsidR="006B282E" w:rsidRDefault="006B282E" w:rsidP="006B282E">
      <w:r>
        <w:t>data['African'].value_counts(sort=False, dropna=False)</w:t>
      </w:r>
    </w:p>
    <w:p w:rsidR="006B282E" w:rsidRDefault="006B282E" w:rsidP="006B282E">
      <w:r>
        <w:t xml:space="preserve">     </w:t>
      </w:r>
    </w:p>
    <w:p w:rsidR="006B282E" w:rsidRDefault="006B282E" w:rsidP="006B282E">
      <w:r>
        <w:t>def Asian (row):</w:t>
      </w:r>
    </w:p>
    <w:p w:rsidR="006B282E" w:rsidRDefault="006B282E" w:rsidP="006B282E">
      <w:r>
        <w:t xml:space="preserve">   if row['country'] == 'Afganistan' :</w:t>
      </w:r>
    </w:p>
    <w:p w:rsidR="006B282E" w:rsidRDefault="006B282E" w:rsidP="006B282E">
      <w:r>
        <w:t xml:space="preserve">      return 'Asia'</w:t>
      </w:r>
    </w:p>
    <w:p w:rsidR="006B282E" w:rsidRDefault="006B282E" w:rsidP="006B282E">
      <w:r>
        <w:t xml:space="preserve">   elif row['country'] == 'Armenia' :</w:t>
      </w:r>
    </w:p>
    <w:p w:rsidR="006B282E" w:rsidRDefault="006B282E" w:rsidP="006B282E">
      <w:r>
        <w:t xml:space="preserve">       return 'Asia'</w:t>
      </w:r>
    </w:p>
    <w:p w:rsidR="006B282E" w:rsidRDefault="006B282E" w:rsidP="006B282E">
      <w:r>
        <w:t xml:space="preserve">   elif row['country'] == 'Bahrain' :</w:t>
      </w:r>
    </w:p>
    <w:p w:rsidR="006B282E" w:rsidRDefault="006B282E" w:rsidP="006B282E">
      <w:r>
        <w:t xml:space="preserve">       return 'Asia'       </w:t>
      </w:r>
    </w:p>
    <w:p w:rsidR="006B282E" w:rsidRDefault="006B282E" w:rsidP="006B282E">
      <w:r>
        <w:t xml:space="preserve">   elif row['country'] == 'Bangladesh' :</w:t>
      </w:r>
    </w:p>
    <w:p w:rsidR="006B282E" w:rsidRDefault="006B282E" w:rsidP="006B282E">
      <w:r>
        <w:t xml:space="preserve">       return 'Asia'       </w:t>
      </w:r>
    </w:p>
    <w:p w:rsidR="006B282E" w:rsidRDefault="006B282E" w:rsidP="006B282E">
      <w:r>
        <w:t xml:space="preserve">   elif row['country'] == 'Bhutan' :</w:t>
      </w:r>
    </w:p>
    <w:p w:rsidR="006B282E" w:rsidRDefault="006B282E" w:rsidP="006B282E">
      <w:r>
        <w:t xml:space="preserve">       return 'Asia'       </w:t>
      </w:r>
    </w:p>
    <w:p w:rsidR="006B282E" w:rsidRDefault="006B282E" w:rsidP="006B282E">
      <w:r>
        <w:lastRenderedPageBreak/>
        <w:t xml:space="preserve">   elif row['country'] == 'Brunei' :</w:t>
      </w:r>
    </w:p>
    <w:p w:rsidR="006B282E" w:rsidRDefault="006B282E" w:rsidP="006B282E">
      <w:r>
        <w:t xml:space="preserve">       return 'Asia'       </w:t>
      </w:r>
    </w:p>
    <w:p w:rsidR="006B282E" w:rsidRDefault="006B282E" w:rsidP="006B282E">
      <w:r>
        <w:t xml:space="preserve">   elif row['country'] == 'Cambodia' :</w:t>
      </w:r>
    </w:p>
    <w:p w:rsidR="006B282E" w:rsidRDefault="006B282E" w:rsidP="006B282E">
      <w:r>
        <w:t xml:space="preserve">       return 'Asia'       </w:t>
      </w:r>
    </w:p>
    <w:p w:rsidR="006B282E" w:rsidRDefault="006B282E" w:rsidP="006B282E">
      <w:r>
        <w:t xml:space="preserve">   elif row['country'] == 'China' :</w:t>
      </w:r>
    </w:p>
    <w:p w:rsidR="006B282E" w:rsidRDefault="006B282E" w:rsidP="006B282E">
      <w:r>
        <w:t xml:space="preserve">       return 'Asia'</w:t>
      </w:r>
    </w:p>
    <w:p w:rsidR="006B282E" w:rsidRDefault="006B282E" w:rsidP="006B282E">
      <w:r>
        <w:t xml:space="preserve">   elif row['country'] == 'Georgia' :</w:t>
      </w:r>
    </w:p>
    <w:p w:rsidR="006B282E" w:rsidRDefault="006B282E" w:rsidP="006B282E">
      <w:r>
        <w:t xml:space="preserve">       return 'Asia'</w:t>
      </w:r>
    </w:p>
    <w:p w:rsidR="006B282E" w:rsidRDefault="006B282E" w:rsidP="006B282E">
      <w:r>
        <w:t xml:space="preserve">   elif row['country'] == 'India' :</w:t>
      </w:r>
    </w:p>
    <w:p w:rsidR="006B282E" w:rsidRDefault="006B282E" w:rsidP="006B282E">
      <w:r>
        <w:t xml:space="preserve">       return 'Asia'</w:t>
      </w:r>
    </w:p>
    <w:p w:rsidR="006B282E" w:rsidRDefault="006B282E" w:rsidP="006B282E">
      <w:r>
        <w:t xml:space="preserve">   elif row['country'] == 'Iran' :</w:t>
      </w:r>
    </w:p>
    <w:p w:rsidR="006B282E" w:rsidRDefault="006B282E" w:rsidP="006B282E">
      <w:r>
        <w:t xml:space="preserve">       return 'Asia'</w:t>
      </w:r>
      <w:r>
        <w:tab/>
        <w:t xml:space="preserve">   </w:t>
      </w:r>
    </w:p>
    <w:p w:rsidR="006B282E" w:rsidRDefault="006B282E" w:rsidP="006B282E">
      <w:r>
        <w:t xml:space="preserve">   elif row['country'] == 'Indonesia' :</w:t>
      </w:r>
    </w:p>
    <w:p w:rsidR="006B282E" w:rsidRDefault="006B282E" w:rsidP="006B282E">
      <w:r>
        <w:t xml:space="preserve">       return 'Asia'</w:t>
      </w:r>
      <w:r>
        <w:tab/>
        <w:t xml:space="preserve">   </w:t>
      </w:r>
    </w:p>
    <w:p w:rsidR="006B282E" w:rsidRDefault="006B282E" w:rsidP="006B282E">
      <w:r>
        <w:t xml:space="preserve">   elif row['country'] == 'Iraq' :</w:t>
      </w:r>
    </w:p>
    <w:p w:rsidR="006B282E" w:rsidRDefault="006B282E" w:rsidP="006B282E">
      <w:r>
        <w:t xml:space="preserve">       return 'Asia'</w:t>
      </w:r>
      <w:r>
        <w:tab/>
        <w:t xml:space="preserve">   </w:t>
      </w:r>
    </w:p>
    <w:p w:rsidR="006B282E" w:rsidRDefault="006B282E" w:rsidP="006B282E">
      <w:r>
        <w:t xml:space="preserve">   elif row['country'] == 'Israel' :</w:t>
      </w:r>
    </w:p>
    <w:p w:rsidR="006B282E" w:rsidRDefault="006B282E" w:rsidP="006B282E">
      <w:r>
        <w:t xml:space="preserve">       return 'Asia'</w:t>
      </w:r>
      <w:r>
        <w:tab/>
        <w:t xml:space="preserve">   </w:t>
      </w:r>
    </w:p>
    <w:p w:rsidR="006B282E" w:rsidRDefault="006B282E" w:rsidP="006B282E">
      <w:r>
        <w:t xml:space="preserve">   elif row['country'] == 'Japan' :</w:t>
      </w:r>
    </w:p>
    <w:p w:rsidR="006B282E" w:rsidRDefault="006B282E" w:rsidP="006B282E">
      <w:r>
        <w:t xml:space="preserve">       return 'Asia'</w:t>
      </w:r>
      <w:r>
        <w:tab/>
        <w:t xml:space="preserve">   </w:t>
      </w:r>
    </w:p>
    <w:p w:rsidR="006B282E" w:rsidRDefault="006B282E" w:rsidP="006B282E">
      <w:r>
        <w:t xml:space="preserve">   elif row['country'] == 'Jordan' :</w:t>
      </w:r>
    </w:p>
    <w:p w:rsidR="006B282E" w:rsidRDefault="006B282E" w:rsidP="006B282E">
      <w:r>
        <w:t xml:space="preserve">       return 'Asia'</w:t>
      </w:r>
      <w:r>
        <w:tab/>
        <w:t xml:space="preserve">   </w:t>
      </w:r>
    </w:p>
    <w:p w:rsidR="006B282E" w:rsidRDefault="006B282E" w:rsidP="006B282E">
      <w:r>
        <w:t xml:space="preserve">   elif row['country'] == 'Kazakhstan' :</w:t>
      </w:r>
    </w:p>
    <w:p w:rsidR="006B282E" w:rsidRDefault="006B282E" w:rsidP="006B282E">
      <w:r>
        <w:t xml:space="preserve">       return 'Asia'</w:t>
      </w:r>
      <w:r>
        <w:tab/>
        <w:t xml:space="preserve">   </w:t>
      </w:r>
    </w:p>
    <w:p w:rsidR="006B282E" w:rsidRDefault="006B282E" w:rsidP="006B282E">
      <w:r>
        <w:t xml:space="preserve">   elif row['country'] == 'Korea, Dem. Rep.' :</w:t>
      </w:r>
    </w:p>
    <w:p w:rsidR="006B282E" w:rsidRDefault="006B282E" w:rsidP="006B282E">
      <w:r>
        <w:t xml:space="preserve">       return 'Asia'</w:t>
      </w:r>
      <w:r>
        <w:tab/>
        <w:t xml:space="preserve">   </w:t>
      </w:r>
    </w:p>
    <w:p w:rsidR="006B282E" w:rsidRDefault="006B282E" w:rsidP="006B282E">
      <w:r>
        <w:t xml:space="preserve">   elif row['country'] == 'Korea, Rep.' :</w:t>
      </w:r>
    </w:p>
    <w:p w:rsidR="006B282E" w:rsidRDefault="006B282E" w:rsidP="006B282E">
      <w:r>
        <w:t xml:space="preserve">       return 'Asia'</w:t>
      </w:r>
      <w:r>
        <w:tab/>
        <w:t xml:space="preserve">   </w:t>
      </w:r>
      <w:r>
        <w:tab/>
        <w:t xml:space="preserve">   </w:t>
      </w:r>
    </w:p>
    <w:p w:rsidR="006B282E" w:rsidRDefault="006B282E" w:rsidP="006B282E">
      <w:r>
        <w:t xml:space="preserve">   elif row['country'] == 'Kuwait' :</w:t>
      </w:r>
    </w:p>
    <w:p w:rsidR="006B282E" w:rsidRDefault="006B282E" w:rsidP="006B282E">
      <w:r>
        <w:t xml:space="preserve">       return 'Asia'</w:t>
      </w:r>
      <w:r>
        <w:tab/>
        <w:t xml:space="preserve">   </w:t>
      </w:r>
      <w:r>
        <w:tab/>
        <w:t xml:space="preserve">   </w:t>
      </w:r>
    </w:p>
    <w:p w:rsidR="006B282E" w:rsidRDefault="006B282E" w:rsidP="006B282E">
      <w:r>
        <w:t xml:space="preserve">   elif row['country'] == 'Kyrgyzstan' :</w:t>
      </w:r>
    </w:p>
    <w:p w:rsidR="006B282E" w:rsidRDefault="006B282E" w:rsidP="006B282E">
      <w:r>
        <w:lastRenderedPageBreak/>
        <w:t xml:space="preserve">       return 'Asia'</w:t>
      </w:r>
      <w:r>
        <w:tab/>
        <w:t xml:space="preserve">   </w:t>
      </w:r>
      <w:r>
        <w:tab/>
        <w:t xml:space="preserve">  </w:t>
      </w:r>
      <w:r>
        <w:tab/>
      </w:r>
    </w:p>
    <w:p w:rsidR="006B282E" w:rsidRDefault="006B282E" w:rsidP="006B282E">
      <w:r>
        <w:t xml:space="preserve">   elif row['country'] == 'Laos' :</w:t>
      </w:r>
    </w:p>
    <w:p w:rsidR="006B282E" w:rsidRDefault="006B282E" w:rsidP="006B282E">
      <w:r>
        <w:t xml:space="preserve">       return 'Asia'</w:t>
      </w:r>
      <w:r>
        <w:tab/>
      </w:r>
    </w:p>
    <w:p w:rsidR="006B282E" w:rsidRDefault="006B282E" w:rsidP="006B282E">
      <w:r>
        <w:t xml:space="preserve">   elif row['country'] == 'Lebanon' :</w:t>
      </w:r>
    </w:p>
    <w:p w:rsidR="006B282E" w:rsidRDefault="006B282E" w:rsidP="006B282E">
      <w:r>
        <w:t xml:space="preserve">       return 'Asia'</w:t>
      </w:r>
      <w:r>
        <w:tab/>
      </w:r>
    </w:p>
    <w:p w:rsidR="006B282E" w:rsidRDefault="006B282E" w:rsidP="006B282E">
      <w:r>
        <w:t xml:space="preserve">   elif row['country'] == 'Malaysia' :</w:t>
      </w:r>
    </w:p>
    <w:p w:rsidR="006B282E" w:rsidRDefault="006B282E" w:rsidP="006B282E">
      <w:r>
        <w:t xml:space="preserve">       return 'Asia'</w:t>
      </w:r>
      <w:r>
        <w:tab/>
      </w:r>
    </w:p>
    <w:p w:rsidR="006B282E" w:rsidRDefault="006B282E" w:rsidP="006B282E">
      <w:r>
        <w:t xml:space="preserve">   elif row['country'] == 'Maldives' :</w:t>
      </w:r>
    </w:p>
    <w:p w:rsidR="006B282E" w:rsidRDefault="006B282E" w:rsidP="006B282E">
      <w:r>
        <w:t xml:space="preserve">       return 'Asia'</w:t>
      </w:r>
      <w:r>
        <w:tab/>
      </w:r>
      <w:r>
        <w:tab/>
        <w:t xml:space="preserve">   </w:t>
      </w:r>
    </w:p>
    <w:p w:rsidR="006B282E" w:rsidRDefault="006B282E" w:rsidP="006B282E">
      <w:r>
        <w:t xml:space="preserve">   elif row['country'] == 'Mongolia' :</w:t>
      </w:r>
    </w:p>
    <w:p w:rsidR="006B282E" w:rsidRDefault="006B282E" w:rsidP="006B282E">
      <w:r>
        <w:t xml:space="preserve">       return 'Asia'</w:t>
      </w:r>
      <w:r>
        <w:tab/>
      </w:r>
    </w:p>
    <w:p w:rsidR="006B282E" w:rsidRDefault="006B282E" w:rsidP="006B282E">
      <w:r>
        <w:t xml:space="preserve">   elif row['country'] == 'Myanmar' :</w:t>
      </w:r>
    </w:p>
    <w:p w:rsidR="006B282E" w:rsidRDefault="006B282E" w:rsidP="006B282E">
      <w:r>
        <w:t xml:space="preserve">       return 'Asia'</w:t>
      </w:r>
      <w:r>
        <w:tab/>
      </w:r>
    </w:p>
    <w:p w:rsidR="006B282E" w:rsidRDefault="006B282E" w:rsidP="006B282E">
      <w:r>
        <w:t xml:space="preserve">   elif row['country'] == 'Nepal' :</w:t>
      </w:r>
    </w:p>
    <w:p w:rsidR="006B282E" w:rsidRDefault="006B282E" w:rsidP="006B282E">
      <w:r>
        <w:t xml:space="preserve">       return 'Asia'</w:t>
      </w:r>
      <w:r>
        <w:tab/>
      </w:r>
    </w:p>
    <w:p w:rsidR="006B282E" w:rsidRDefault="006B282E" w:rsidP="006B282E">
      <w:r>
        <w:t xml:space="preserve">   elif row['country'] == 'Oman' :</w:t>
      </w:r>
    </w:p>
    <w:p w:rsidR="006B282E" w:rsidRDefault="006B282E" w:rsidP="006B282E">
      <w:r>
        <w:t xml:space="preserve">       return 'Asia'</w:t>
      </w:r>
      <w:r>
        <w:tab/>
      </w:r>
      <w:r>
        <w:tab/>
        <w:t xml:space="preserve"> </w:t>
      </w:r>
    </w:p>
    <w:p w:rsidR="006B282E" w:rsidRDefault="006B282E" w:rsidP="006B282E">
      <w:r>
        <w:t xml:space="preserve">   elif row['country'] == 'Pakistan' :</w:t>
      </w:r>
    </w:p>
    <w:p w:rsidR="006B282E" w:rsidRDefault="006B282E" w:rsidP="006B282E">
      <w:r>
        <w:t xml:space="preserve">       return 'Asia'</w:t>
      </w:r>
      <w:r>
        <w:tab/>
      </w:r>
      <w:r>
        <w:tab/>
        <w:t xml:space="preserve"> </w:t>
      </w:r>
    </w:p>
    <w:p w:rsidR="006B282E" w:rsidRDefault="006B282E" w:rsidP="006B282E">
      <w:r>
        <w:t xml:space="preserve">   elif row['country'] == 'Philippines' :</w:t>
      </w:r>
    </w:p>
    <w:p w:rsidR="006B282E" w:rsidRDefault="006B282E" w:rsidP="006B282E">
      <w:r>
        <w:t xml:space="preserve">       return 'Asia'</w:t>
      </w:r>
      <w:r>
        <w:tab/>
      </w:r>
      <w:r>
        <w:tab/>
        <w:t xml:space="preserve"> </w:t>
      </w:r>
    </w:p>
    <w:p w:rsidR="006B282E" w:rsidRDefault="006B282E" w:rsidP="006B282E">
      <w:r>
        <w:t xml:space="preserve">   elif row['country'] == 'Qatar' :</w:t>
      </w:r>
    </w:p>
    <w:p w:rsidR="006B282E" w:rsidRDefault="006B282E" w:rsidP="006B282E">
      <w:r>
        <w:t xml:space="preserve">       return 'Asia'</w:t>
      </w:r>
      <w:r>
        <w:tab/>
      </w:r>
      <w:r>
        <w:tab/>
        <w:t xml:space="preserve"> </w:t>
      </w:r>
    </w:p>
    <w:p w:rsidR="006B282E" w:rsidRDefault="006B282E" w:rsidP="006B282E">
      <w:r>
        <w:t xml:space="preserve">   elif row['country'] == 'Saudi Arabia' :</w:t>
      </w:r>
    </w:p>
    <w:p w:rsidR="006B282E" w:rsidRDefault="006B282E" w:rsidP="006B282E">
      <w:r>
        <w:t xml:space="preserve">       return 'Asia'</w:t>
      </w:r>
      <w:r>
        <w:tab/>
      </w:r>
      <w:r>
        <w:tab/>
        <w:t xml:space="preserve"> </w:t>
      </w:r>
    </w:p>
    <w:p w:rsidR="006B282E" w:rsidRDefault="006B282E" w:rsidP="006B282E">
      <w:r>
        <w:t xml:space="preserve">   elif row['country'] == 'Singapore' :</w:t>
      </w:r>
    </w:p>
    <w:p w:rsidR="006B282E" w:rsidRDefault="006B282E" w:rsidP="006B282E">
      <w:r>
        <w:t xml:space="preserve">       return 'Asia'</w:t>
      </w:r>
      <w:r>
        <w:tab/>
      </w:r>
      <w:r>
        <w:tab/>
        <w:t xml:space="preserve"> </w:t>
      </w:r>
    </w:p>
    <w:p w:rsidR="006B282E" w:rsidRDefault="006B282E" w:rsidP="006B282E">
      <w:r>
        <w:t xml:space="preserve">   elif row['country'] == 'Sri Lanka' :</w:t>
      </w:r>
    </w:p>
    <w:p w:rsidR="006B282E" w:rsidRDefault="006B282E" w:rsidP="006B282E">
      <w:r>
        <w:t xml:space="preserve">       return 'Asia'</w:t>
      </w:r>
      <w:r>
        <w:tab/>
      </w:r>
      <w:r>
        <w:tab/>
        <w:t xml:space="preserve"> </w:t>
      </w:r>
    </w:p>
    <w:p w:rsidR="006B282E" w:rsidRDefault="006B282E" w:rsidP="006B282E">
      <w:r>
        <w:t xml:space="preserve">   elif row['country'] == 'Syria' :</w:t>
      </w:r>
    </w:p>
    <w:p w:rsidR="006B282E" w:rsidRDefault="006B282E" w:rsidP="006B282E">
      <w:r>
        <w:t xml:space="preserve">       return 'Asia'</w:t>
      </w:r>
      <w:r>
        <w:tab/>
      </w:r>
      <w:r>
        <w:tab/>
        <w:t xml:space="preserve"> </w:t>
      </w:r>
      <w:r>
        <w:tab/>
        <w:t xml:space="preserve">   </w:t>
      </w:r>
    </w:p>
    <w:p w:rsidR="006B282E" w:rsidRDefault="006B282E" w:rsidP="006B282E">
      <w:r>
        <w:lastRenderedPageBreak/>
        <w:t xml:space="preserve">   elif row['country'] == 'Tajikistan' :</w:t>
      </w:r>
    </w:p>
    <w:p w:rsidR="006B282E" w:rsidRDefault="006B282E" w:rsidP="006B282E">
      <w:r>
        <w:t xml:space="preserve">       return 'Asia'</w:t>
      </w:r>
      <w:r>
        <w:tab/>
      </w:r>
      <w:r>
        <w:tab/>
      </w:r>
    </w:p>
    <w:p w:rsidR="006B282E" w:rsidRDefault="006B282E" w:rsidP="006B282E">
      <w:r>
        <w:t xml:space="preserve">   elif row['country'] == 'Thailand' :</w:t>
      </w:r>
    </w:p>
    <w:p w:rsidR="006B282E" w:rsidRDefault="006B282E" w:rsidP="006B282E">
      <w:r>
        <w:t xml:space="preserve">       return 'Asia'</w:t>
      </w:r>
      <w:r>
        <w:tab/>
      </w:r>
      <w:r>
        <w:tab/>
      </w:r>
    </w:p>
    <w:p w:rsidR="006B282E" w:rsidRDefault="006B282E" w:rsidP="006B282E">
      <w:r>
        <w:t xml:space="preserve">   elif row['country'] == 'Timor-Leste' :</w:t>
      </w:r>
    </w:p>
    <w:p w:rsidR="006B282E" w:rsidRDefault="006B282E" w:rsidP="006B282E">
      <w:r>
        <w:t xml:space="preserve">       return 'Asia'</w:t>
      </w:r>
      <w:r>
        <w:tab/>
      </w:r>
      <w:r>
        <w:tab/>
      </w:r>
    </w:p>
    <w:p w:rsidR="006B282E" w:rsidRDefault="006B282E" w:rsidP="006B282E">
      <w:r>
        <w:t xml:space="preserve">   elif row['country'] == 'Turkey' :</w:t>
      </w:r>
    </w:p>
    <w:p w:rsidR="006B282E" w:rsidRDefault="006B282E" w:rsidP="006B282E">
      <w:r>
        <w:t xml:space="preserve">       return 'Asia'</w:t>
      </w:r>
      <w:r>
        <w:tab/>
      </w:r>
      <w:r>
        <w:tab/>
      </w:r>
    </w:p>
    <w:p w:rsidR="006B282E" w:rsidRDefault="006B282E" w:rsidP="006B282E">
      <w:r>
        <w:t xml:space="preserve">   elif row['country'] == 'Turkmenistan' :</w:t>
      </w:r>
    </w:p>
    <w:p w:rsidR="006B282E" w:rsidRDefault="006B282E" w:rsidP="006B282E">
      <w:r>
        <w:t xml:space="preserve">       return 'Asia'</w:t>
      </w:r>
      <w:r>
        <w:tab/>
        <w:t xml:space="preserve">   </w:t>
      </w:r>
    </w:p>
    <w:p w:rsidR="006B282E" w:rsidRDefault="006B282E" w:rsidP="006B282E">
      <w:r>
        <w:t xml:space="preserve">   elif row['country'] == 'United Arab Emirates' :</w:t>
      </w:r>
    </w:p>
    <w:p w:rsidR="006B282E" w:rsidRDefault="006B282E" w:rsidP="006B282E">
      <w:r>
        <w:t xml:space="preserve">       return 'Asia'</w:t>
      </w:r>
      <w:r>
        <w:tab/>
        <w:t xml:space="preserve">   </w:t>
      </w:r>
    </w:p>
    <w:p w:rsidR="006B282E" w:rsidRDefault="006B282E" w:rsidP="006B282E">
      <w:r>
        <w:t xml:space="preserve">   elif row['country'] == 'Uzbekistan' :</w:t>
      </w:r>
    </w:p>
    <w:p w:rsidR="006B282E" w:rsidRDefault="006B282E" w:rsidP="006B282E">
      <w:r>
        <w:t xml:space="preserve">       return 'Asia'</w:t>
      </w:r>
      <w:r>
        <w:tab/>
        <w:t xml:space="preserve">   </w:t>
      </w:r>
    </w:p>
    <w:p w:rsidR="006B282E" w:rsidRDefault="006B282E" w:rsidP="006B282E">
      <w:r>
        <w:t xml:space="preserve">   elif row['country'] == 'Vietnam' :</w:t>
      </w:r>
    </w:p>
    <w:p w:rsidR="006B282E" w:rsidRDefault="006B282E" w:rsidP="006B282E">
      <w:r>
        <w:t xml:space="preserve">       return 'Asia'</w:t>
      </w:r>
      <w:r>
        <w:tab/>
        <w:t xml:space="preserve">   </w:t>
      </w:r>
      <w:r>
        <w:tab/>
        <w:t xml:space="preserve">   </w:t>
      </w:r>
    </w:p>
    <w:p w:rsidR="006B282E" w:rsidRDefault="006B282E" w:rsidP="006B282E">
      <w:r>
        <w:t xml:space="preserve">   elif row['country'] == 'Yemen' :</w:t>
      </w:r>
    </w:p>
    <w:p w:rsidR="006B282E" w:rsidRDefault="006B282E" w:rsidP="006B282E">
      <w:r>
        <w:t xml:space="preserve">       return 'Asia'</w:t>
      </w:r>
      <w:r>
        <w:tab/>
        <w:t xml:space="preserve">   </w:t>
      </w:r>
      <w:r>
        <w:tab/>
        <w:t xml:space="preserve">      </w:t>
      </w:r>
    </w:p>
    <w:p w:rsidR="006B282E" w:rsidRDefault="006B282E" w:rsidP="006B282E">
      <w:r>
        <w:t xml:space="preserve">   else :</w:t>
      </w:r>
    </w:p>
    <w:p w:rsidR="006B282E" w:rsidRDefault="006B282E" w:rsidP="006B282E">
      <w:r>
        <w:t xml:space="preserve">      return 'Not_In_Asia'</w:t>
      </w:r>
    </w:p>
    <w:p w:rsidR="006B282E" w:rsidRDefault="006B282E" w:rsidP="006B282E"/>
    <w:p w:rsidR="006B282E" w:rsidRDefault="006B282E" w:rsidP="006B282E">
      <w:r>
        <w:t xml:space="preserve">data['Asian'] = data.apply (lambda row: Asian (row),axis=1)  </w:t>
      </w:r>
    </w:p>
    <w:p w:rsidR="006B282E" w:rsidRDefault="006B282E" w:rsidP="006B282E"/>
    <w:p w:rsidR="006B282E" w:rsidRDefault="006B282E" w:rsidP="006B282E">
      <w:r>
        <w:t xml:space="preserve">data['Asian'].value_counts(sort=False, dropna=False)   </w:t>
      </w:r>
    </w:p>
    <w:p w:rsidR="006B282E" w:rsidRDefault="006B282E" w:rsidP="006B282E"/>
    <w:p w:rsidR="006B282E" w:rsidRDefault="006B282E" w:rsidP="006B282E">
      <w:r>
        <w:t>##data[['country','incomeperperson','polityscore_cat']][(data.European=='Europe') &amp; (data.polityscore_cat!='NA') ]</w:t>
      </w:r>
    </w:p>
    <w:p w:rsidR="006B282E" w:rsidRDefault="006B282E" w:rsidP="006B282E"/>
    <w:p w:rsidR="006B282E" w:rsidRDefault="006B282E" w:rsidP="006B282E">
      <w:r>
        <w:t>##data[(data.Asian=='Asian')]</w:t>
      </w:r>
    </w:p>
    <w:p w:rsidR="006B282E" w:rsidRDefault="006B282E" w:rsidP="006B282E">
      <w:r>
        <w:t xml:space="preserve">      </w:t>
      </w:r>
    </w:p>
    <w:p w:rsidR="006B282E" w:rsidRDefault="006B282E" w:rsidP="006B282E">
      <w:r>
        <w:t xml:space="preserve">      </w:t>
      </w:r>
    </w:p>
    <w:p w:rsidR="006B282E" w:rsidRDefault="006B282E" w:rsidP="006B282E">
      <w:r>
        <w:lastRenderedPageBreak/>
        <w:t>def Mid_East (row):</w:t>
      </w:r>
    </w:p>
    <w:p w:rsidR="006B282E" w:rsidRDefault="006B282E" w:rsidP="006B282E">
      <w:r>
        <w:t xml:space="preserve">  if   row['country'] == 'Bahrain' :</w:t>
      </w:r>
    </w:p>
    <w:p w:rsidR="006B282E" w:rsidRDefault="006B282E" w:rsidP="006B282E">
      <w:r>
        <w:t xml:space="preserve">       return 'Middle_East'</w:t>
      </w:r>
    </w:p>
    <w:p w:rsidR="006B282E" w:rsidRDefault="006B282E" w:rsidP="006B282E">
      <w:r>
        <w:t xml:space="preserve">  elif row['country'] == 'Cyprus' :</w:t>
      </w:r>
    </w:p>
    <w:p w:rsidR="006B282E" w:rsidRDefault="006B282E" w:rsidP="006B282E">
      <w:r>
        <w:t xml:space="preserve">       return 'Middle_East'</w:t>
      </w:r>
    </w:p>
    <w:p w:rsidR="006B282E" w:rsidRDefault="006B282E" w:rsidP="006B282E">
      <w:r>
        <w:t xml:space="preserve">  elif row['country'] == 'Egypt' :</w:t>
      </w:r>
    </w:p>
    <w:p w:rsidR="006B282E" w:rsidRDefault="006B282E" w:rsidP="006B282E">
      <w:r>
        <w:t xml:space="preserve">       return 'Middle_East'     </w:t>
      </w:r>
    </w:p>
    <w:p w:rsidR="006B282E" w:rsidRDefault="006B282E" w:rsidP="006B282E">
      <w:r>
        <w:t xml:space="preserve">  elif row['country'] == 'Iran' :</w:t>
      </w:r>
    </w:p>
    <w:p w:rsidR="006B282E" w:rsidRDefault="006B282E" w:rsidP="006B282E">
      <w:r>
        <w:t xml:space="preserve">       return 'Middle_East' </w:t>
      </w:r>
      <w:r>
        <w:tab/>
        <w:t xml:space="preserve">   </w:t>
      </w:r>
    </w:p>
    <w:p w:rsidR="006B282E" w:rsidRDefault="006B282E" w:rsidP="006B282E">
      <w:r>
        <w:t xml:space="preserve">  elif row['country'] == 'Iraq' :</w:t>
      </w:r>
    </w:p>
    <w:p w:rsidR="006B282E" w:rsidRDefault="006B282E" w:rsidP="006B282E">
      <w:r>
        <w:t xml:space="preserve">       return 'Middle_East'</w:t>
      </w:r>
      <w:r>
        <w:tab/>
        <w:t xml:space="preserve">   </w:t>
      </w:r>
    </w:p>
    <w:p w:rsidR="006B282E" w:rsidRDefault="006B282E" w:rsidP="006B282E">
      <w:r>
        <w:t xml:space="preserve">  elif row['country'] == 'Israel' :</w:t>
      </w:r>
    </w:p>
    <w:p w:rsidR="006B282E" w:rsidRDefault="006B282E" w:rsidP="006B282E">
      <w:r>
        <w:t xml:space="preserve">       return 'Middle_East'</w:t>
      </w:r>
      <w:r>
        <w:tab/>
        <w:t xml:space="preserve">   </w:t>
      </w:r>
    </w:p>
    <w:p w:rsidR="006B282E" w:rsidRDefault="006B282E" w:rsidP="006B282E">
      <w:r>
        <w:t xml:space="preserve">  elif row['country'] == 'Jordan' :</w:t>
      </w:r>
    </w:p>
    <w:p w:rsidR="006B282E" w:rsidRDefault="006B282E" w:rsidP="006B282E">
      <w:r>
        <w:t xml:space="preserve">       return 'Middle_East'</w:t>
      </w:r>
      <w:r>
        <w:tab/>
        <w:t xml:space="preserve">   </w:t>
      </w:r>
      <w:r>
        <w:tab/>
        <w:t xml:space="preserve">   </w:t>
      </w:r>
    </w:p>
    <w:p w:rsidR="006B282E" w:rsidRDefault="006B282E" w:rsidP="006B282E">
      <w:r>
        <w:t xml:space="preserve">  elif row['country'] == 'Kuwait' :</w:t>
      </w:r>
    </w:p>
    <w:p w:rsidR="006B282E" w:rsidRDefault="006B282E" w:rsidP="006B282E">
      <w:r>
        <w:t xml:space="preserve">       return 'Middle_East'</w:t>
      </w:r>
      <w:r>
        <w:tab/>
        <w:t xml:space="preserve">   </w:t>
      </w:r>
      <w:r>
        <w:tab/>
        <w:t xml:space="preserve">   </w:t>
      </w:r>
    </w:p>
    <w:p w:rsidR="006B282E" w:rsidRDefault="006B282E" w:rsidP="006B282E">
      <w:r>
        <w:t xml:space="preserve">  elif row['country'] == 'Lebanon' :</w:t>
      </w:r>
    </w:p>
    <w:p w:rsidR="006B282E" w:rsidRDefault="006B282E" w:rsidP="006B282E">
      <w:r>
        <w:t xml:space="preserve">       return 'Middle_East'</w:t>
      </w:r>
      <w:r>
        <w:tab/>
      </w:r>
    </w:p>
    <w:p w:rsidR="006B282E" w:rsidRDefault="006B282E" w:rsidP="006B282E">
      <w:r>
        <w:t xml:space="preserve">  elif row['country'] == 'Oman' :</w:t>
      </w:r>
    </w:p>
    <w:p w:rsidR="006B282E" w:rsidRDefault="006B282E" w:rsidP="006B282E">
      <w:r>
        <w:t xml:space="preserve">       return 'Middle_East'</w:t>
      </w:r>
      <w:r>
        <w:tab/>
      </w:r>
      <w:r>
        <w:tab/>
        <w:t xml:space="preserve"> </w:t>
      </w:r>
    </w:p>
    <w:p w:rsidR="006B282E" w:rsidRDefault="006B282E" w:rsidP="006B282E">
      <w:r>
        <w:t xml:space="preserve">  elif row['country'] == 'Qatar' :</w:t>
      </w:r>
    </w:p>
    <w:p w:rsidR="006B282E" w:rsidRDefault="006B282E" w:rsidP="006B282E">
      <w:r>
        <w:t xml:space="preserve">       return 'Middle_East'</w:t>
      </w:r>
      <w:r>
        <w:tab/>
      </w:r>
      <w:r>
        <w:tab/>
        <w:t xml:space="preserve"> </w:t>
      </w:r>
    </w:p>
    <w:p w:rsidR="006B282E" w:rsidRDefault="006B282E" w:rsidP="006B282E">
      <w:r>
        <w:t xml:space="preserve">  elif row['country'] == 'Saudi Arabia' :</w:t>
      </w:r>
    </w:p>
    <w:p w:rsidR="006B282E" w:rsidRDefault="006B282E" w:rsidP="006B282E">
      <w:r>
        <w:t xml:space="preserve">       return 'Middle_East'</w:t>
      </w:r>
      <w:r>
        <w:tab/>
      </w:r>
      <w:r>
        <w:tab/>
        <w:t xml:space="preserve"> </w:t>
      </w:r>
    </w:p>
    <w:p w:rsidR="006B282E" w:rsidRDefault="006B282E" w:rsidP="006B282E">
      <w:r>
        <w:t xml:space="preserve">  elif row['country'] == 'Syria' :</w:t>
      </w:r>
    </w:p>
    <w:p w:rsidR="006B282E" w:rsidRDefault="006B282E" w:rsidP="006B282E">
      <w:r>
        <w:t xml:space="preserve">       return 'Middle_East'</w:t>
      </w:r>
      <w:r>
        <w:tab/>
      </w:r>
      <w:r>
        <w:tab/>
        <w:t xml:space="preserve"> </w:t>
      </w:r>
      <w:r>
        <w:tab/>
        <w:t xml:space="preserve">   </w:t>
      </w:r>
    </w:p>
    <w:p w:rsidR="006B282E" w:rsidRDefault="006B282E" w:rsidP="006B282E">
      <w:r>
        <w:t xml:space="preserve">  elif row['country'] == 'Turkey' :</w:t>
      </w:r>
    </w:p>
    <w:p w:rsidR="006B282E" w:rsidRDefault="006B282E" w:rsidP="006B282E">
      <w:r>
        <w:t xml:space="preserve">       return 'Middle_East'</w:t>
      </w:r>
      <w:r>
        <w:tab/>
      </w:r>
      <w:r>
        <w:tab/>
      </w:r>
    </w:p>
    <w:p w:rsidR="006B282E" w:rsidRDefault="006B282E" w:rsidP="006B282E">
      <w:r>
        <w:t xml:space="preserve">  elif row['country'] == 'United Arab Emirates' :</w:t>
      </w:r>
    </w:p>
    <w:p w:rsidR="006B282E" w:rsidRDefault="006B282E" w:rsidP="006B282E">
      <w:r>
        <w:t xml:space="preserve">       return 'Middle_East'</w:t>
      </w:r>
      <w:r>
        <w:tab/>
        <w:t xml:space="preserve">   </w:t>
      </w:r>
    </w:p>
    <w:p w:rsidR="006B282E" w:rsidRDefault="006B282E" w:rsidP="006B282E">
      <w:r>
        <w:lastRenderedPageBreak/>
        <w:t xml:space="preserve">  elif row['country'] == 'Yemen' :</w:t>
      </w:r>
    </w:p>
    <w:p w:rsidR="006B282E" w:rsidRDefault="006B282E" w:rsidP="006B282E">
      <w:r>
        <w:t xml:space="preserve">       return 'Middle_East'</w:t>
      </w:r>
      <w:r>
        <w:tab/>
        <w:t xml:space="preserve">   </w:t>
      </w:r>
      <w:r>
        <w:tab/>
        <w:t xml:space="preserve">      </w:t>
      </w:r>
    </w:p>
    <w:p w:rsidR="006B282E" w:rsidRDefault="006B282E" w:rsidP="006B282E">
      <w:r>
        <w:t xml:space="preserve">  else :</w:t>
      </w:r>
    </w:p>
    <w:p w:rsidR="006B282E" w:rsidRDefault="006B282E" w:rsidP="006B282E">
      <w:r>
        <w:t xml:space="preserve">      return 'Not_In_Middle_East'     </w:t>
      </w:r>
    </w:p>
    <w:p w:rsidR="006B282E" w:rsidRDefault="006B282E" w:rsidP="006B282E">
      <w:r>
        <w:t xml:space="preserve">    </w:t>
      </w:r>
    </w:p>
    <w:p w:rsidR="006B282E" w:rsidRDefault="006B282E" w:rsidP="006B282E">
      <w:r>
        <w:t xml:space="preserve">data['Mid_East'] = data.apply (lambda row: Mid_East (row),axis=1)  </w:t>
      </w:r>
    </w:p>
    <w:p w:rsidR="006B282E" w:rsidRDefault="006B282E" w:rsidP="006B282E"/>
    <w:p w:rsidR="006B282E" w:rsidRDefault="006B282E" w:rsidP="006B282E">
      <w:r>
        <w:t xml:space="preserve">data['Mid_East'].value_counts(sort=False, dropna=False)  </w:t>
      </w:r>
      <w:r>
        <w:tab/>
      </w:r>
    </w:p>
    <w:p w:rsidR="006B282E" w:rsidRDefault="006B282E" w:rsidP="006B282E"/>
    <w:p w:rsidR="006B282E" w:rsidRDefault="006B282E" w:rsidP="006B282E">
      <w:r>
        <w:t>def North_American (row):</w:t>
      </w:r>
    </w:p>
    <w:p w:rsidR="006B282E" w:rsidRDefault="006B282E" w:rsidP="006B282E">
      <w:r>
        <w:t xml:space="preserve">  if   row['country'] == 'Antigua and Barbuda' :</w:t>
      </w:r>
    </w:p>
    <w:p w:rsidR="006B282E" w:rsidRDefault="006B282E" w:rsidP="006B282E">
      <w:r>
        <w:t xml:space="preserve">       return 'North_America'       </w:t>
      </w:r>
    </w:p>
    <w:p w:rsidR="006B282E" w:rsidRDefault="006B282E" w:rsidP="006B282E">
      <w:r>
        <w:t xml:space="preserve">  elif row['country'] == 'Bahamas' :</w:t>
      </w:r>
    </w:p>
    <w:p w:rsidR="006B282E" w:rsidRDefault="006B282E" w:rsidP="006B282E">
      <w:r>
        <w:t xml:space="preserve">       return 'North_America'        </w:t>
      </w:r>
    </w:p>
    <w:p w:rsidR="006B282E" w:rsidRDefault="006B282E" w:rsidP="006B282E">
      <w:r>
        <w:t xml:space="preserve">  elif row['country'] == 'Barbados' :</w:t>
      </w:r>
    </w:p>
    <w:p w:rsidR="006B282E" w:rsidRDefault="006B282E" w:rsidP="006B282E">
      <w:r>
        <w:t xml:space="preserve">       return 'North_America'       </w:t>
      </w:r>
    </w:p>
    <w:p w:rsidR="006B282E" w:rsidRDefault="006B282E" w:rsidP="006B282E">
      <w:r>
        <w:t xml:space="preserve">  elif row['country'] == 'Belize' :</w:t>
      </w:r>
    </w:p>
    <w:p w:rsidR="006B282E" w:rsidRDefault="006B282E" w:rsidP="006B282E">
      <w:r>
        <w:t xml:space="preserve">       return 'North_America'             </w:t>
      </w:r>
    </w:p>
    <w:p w:rsidR="006B282E" w:rsidRDefault="006B282E" w:rsidP="006B282E">
      <w:r>
        <w:t xml:space="preserve">  elif row['country'] == 'Canada' :</w:t>
      </w:r>
    </w:p>
    <w:p w:rsidR="006B282E" w:rsidRDefault="006B282E" w:rsidP="006B282E">
      <w:r>
        <w:t xml:space="preserve">       return 'North_America'           </w:t>
      </w:r>
    </w:p>
    <w:p w:rsidR="006B282E" w:rsidRDefault="006B282E" w:rsidP="006B282E">
      <w:r>
        <w:t xml:space="preserve">  elif row['country'] == 'Costa Rica' :</w:t>
      </w:r>
    </w:p>
    <w:p w:rsidR="006B282E" w:rsidRDefault="006B282E" w:rsidP="006B282E">
      <w:r>
        <w:t xml:space="preserve">       return 'North_America'        </w:t>
      </w:r>
    </w:p>
    <w:p w:rsidR="006B282E" w:rsidRDefault="006B282E" w:rsidP="006B282E">
      <w:r>
        <w:t xml:space="preserve">  elif row['country'] == 'Cuba' :</w:t>
      </w:r>
    </w:p>
    <w:p w:rsidR="006B282E" w:rsidRDefault="006B282E" w:rsidP="006B282E">
      <w:r>
        <w:t xml:space="preserve">       return 'North_America'    </w:t>
      </w:r>
    </w:p>
    <w:p w:rsidR="006B282E" w:rsidRDefault="006B282E" w:rsidP="006B282E">
      <w:r>
        <w:t xml:space="preserve">  elif row['country'] == 'Dominica' :</w:t>
      </w:r>
    </w:p>
    <w:p w:rsidR="006B282E" w:rsidRDefault="006B282E" w:rsidP="006B282E">
      <w:r>
        <w:t xml:space="preserve">       return 'North_America'      </w:t>
      </w:r>
    </w:p>
    <w:p w:rsidR="006B282E" w:rsidRDefault="006B282E" w:rsidP="006B282E">
      <w:r>
        <w:t xml:space="preserve">  elif row['country'] == 'Dominican Republic' :</w:t>
      </w:r>
    </w:p>
    <w:p w:rsidR="006B282E" w:rsidRDefault="006B282E" w:rsidP="006B282E">
      <w:r>
        <w:t xml:space="preserve">       return 'North_America'          </w:t>
      </w:r>
    </w:p>
    <w:p w:rsidR="006B282E" w:rsidRDefault="006B282E" w:rsidP="006B282E">
      <w:r>
        <w:t xml:space="preserve">  elif row['country'] == 'El Salvador' :</w:t>
      </w:r>
    </w:p>
    <w:p w:rsidR="006B282E" w:rsidRDefault="006B282E" w:rsidP="006B282E">
      <w:r>
        <w:t xml:space="preserve">       return 'North_America'</w:t>
      </w:r>
    </w:p>
    <w:p w:rsidR="006B282E" w:rsidRDefault="006B282E" w:rsidP="006B282E">
      <w:r>
        <w:t xml:space="preserve">  elif row['country'] == 'Grenada' :</w:t>
      </w:r>
    </w:p>
    <w:p w:rsidR="006B282E" w:rsidRDefault="006B282E" w:rsidP="006B282E">
      <w:r>
        <w:lastRenderedPageBreak/>
        <w:t xml:space="preserve">       return 'North_America'</w:t>
      </w:r>
    </w:p>
    <w:p w:rsidR="006B282E" w:rsidRDefault="006B282E" w:rsidP="006B282E">
      <w:r>
        <w:t xml:space="preserve">  elif row['country'] == 'Guatemala' :</w:t>
      </w:r>
    </w:p>
    <w:p w:rsidR="006B282E" w:rsidRDefault="006B282E" w:rsidP="006B282E">
      <w:r>
        <w:t xml:space="preserve">       return 'North_America'</w:t>
      </w:r>
    </w:p>
    <w:p w:rsidR="006B282E" w:rsidRDefault="006B282E" w:rsidP="006B282E">
      <w:r>
        <w:t xml:space="preserve">  elif row['country'] == 'Haiti' :</w:t>
      </w:r>
    </w:p>
    <w:p w:rsidR="006B282E" w:rsidRDefault="006B282E" w:rsidP="006B282E">
      <w:r>
        <w:t xml:space="preserve">       return 'North_America'</w:t>
      </w:r>
      <w:r>
        <w:tab/>
        <w:t xml:space="preserve">   </w:t>
      </w:r>
    </w:p>
    <w:p w:rsidR="006B282E" w:rsidRDefault="006B282E" w:rsidP="006B282E">
      <w:r>
        <w:t xml:space="preserve">  elif row['country'] == 'Honduras' :</w:t>
      </w:r>
    </w:p>
    <w:p w:rsidR="006B282E" w:rsidRDefault="006B282E" w:rsidP="006B282E">
      <w:r>
        <w:t xml:space="preserve">       return 'North_America'</w:t>
      </w:r>
      <w:r>
        <w:tab/>
        <w:t xml:space="preserve">  </w:t>
      </w:r>
    </w:p>
    <w:p w:rsidR="006B282E" w:rsidRDefault="006B282E" w:rsidP="006B282E">
      <w:r>
        <w:t xml:space="preserve">  elif row['country'] == 'Jamaica' :</w:t>
      </w:r>
    </w:p>
    <w:p w:rsidR="006B282E" w:rsidRDefault="006B282E" w:rsidP="006B282E">
      <w:r>
        <w:t xml:space="preserve">       return 'North_America'</w:t>
      </w:r>
      <w:r>
        <w:tab/>
        <w:t xml:space="preserve"> </w:t>
      </w:r>
    </w:p>
    <w:p w:rsidR="006B282E" w:rsidRDefault="006B282E" w:rsidP="006B282E">
      <w:r>
        <w:t xml:space="preserve">  elif row['country'] == 'Mexico' :</w:t>
      </w:r>
    </w:p>
    <w:p w:rsidR="006B282E" w:rsidRDefault="006B282E" w:rsidP="006B282E">
      <w:r>
        <w:t xml:space="preserve">       return 'North_America'</w:t>
      </w:r>
      <w:r>
        <w:tab/>
      </w:r>
    </w:p>
    <w:p w:rsidR="006B282E" w:rsidRDefault="006B282E" w:rsidP="006B282E">
      <w:r>
        <w:t xml:space="preserve">  elif row['country'] == 'Nicaragua' :</w:t>
      </w:r>
    </w:p>
    <w:p w:rsidR="006B282E" w:rsidRDefault="006B282E" w:rsidP="006B282E">
      <w:r>
        <w:t xml:space="preserve">       return 'North_America'</w:t>
      </w:r>
      <w:r>
        <w:tab/>
      </w:r>
    </w:p>
    <w:p w:rsidR="006B282E" w:rsidRDefault="006B282E" w:rsidP="006B282E">
      <w:r>
        <w:t xml:space="preserve">  elif row['country'] == 'Panama' :</w:t>
      </w:r>
    </w:p>
    <w:p w:rsidR="006B282E" w:rsidRDefault="006B282E" w:rsidP="006B282E">
      <w:r>
        <w:t xml:space="preserve">       return 'North_America'</w:t>
      </w:r>
      <w:r>
        <w:tab/>
      </w:r>
    </w:p>
    <w:p w:rsidR="006B282E" w:rsidRDefault="006B282E" w:rsidP="006B282E">
      <w:r>
        <w:t xml:space="preserve">  elif row['country'] == 'Panama' :</w:t>
      </w:r>
    </w:p>
    <w:p w:rsidR="006B282E" w:rsidRDefault="006B282E" w:rsidP="006B282E">
      <w:r>
        <w:t xml:space="preserve">       return 'North_America'</w:t>
      </w:r>
      <w:r>
        <w:tab/>
      </w:r>
    </w:p>
    <w:p w:rsidR="006B282E" w:rsidRDefault="006B282E" w:rsidP="006B282E">
      <w:r>
        <w:t xml:space="preserve">  elif row['country'] == 'Saint Kitts and Nevis' :</w:t>
      </w:r>
    </w:p>
    <w:p w:rsidR="006B282E" w:rsidRDefault="006B282E" w:rsidP="006B282E">
      <w:r>
        <w:t xml:space="preserve">       return 'North_America'</w:t>
      </w:r>
      <w:r>
        <w:tab/>
      </w:r>
    </w:p>
    <w:p w:rsidR="006B282E" w:rsidRDefault="006B282E" w:rsidP="006B282E">
      <w:r>
        <w:t xml:space="preserve">  elif row['country'] == 'Saint Lucia' :</w:t>
      </w:r>
    </w:p>
    <w:p w:rsidR="006B282E" w:rsidRDefault="006B282E" w:rsidP="006B282E">
      <w:r>
        <w:t xml:space="preserve">       return 'North_America'</w:t>
      </w:r>
      <w:r>
        <w:tab/>
      </w:r>
    </w:p>
    <w:p w:rsidR="006B282E" w:rsidRDefault="006B282E" w:rsidP="006B282E">
      <w:r>
        <w:t xml:space="preserve">  elif row['country'] == 'Saint Vincent and the Grenadines' :</w:t>
      </w:r>
    </w:p>
    <w:p w:rsidR="006B282E" w:rsidRDefault="006B282E" w:rsidP="006B282E">
      <w:r>
        <w:t xml:space="preserve">       return 'North_America'</w:t>
      </w:r>
      <w:r>
        <w:tab/>
      </w:r>
    </w:p>
    <w:p w:rsidR="006B282E" w:rsidRDefault="006B282E" w:rsidP="006B282E">
      <w:r>
        <w:t xml:space="preserve">  elif row['country'] == 'Trinidad and Tobago' :</w:t>
      </w:r>
    </w:p>
    <w:p w:rsidR="006B282E" w:rsidRDefault="006B282E" w:rsidP="006B282E">
      <w:r>
        <w:t xml:space="preserve">       return 'North_America'</w:t>
      </w:r>
      <w:r>
        <w:tab/>
      </w:r>
      <w:r>
        <w:tab/>
        <w:t xml:space="preserve">   </w:t>
      </w:r>
    </w:p>
    <w:p w:rsidR="006B282E" w:rsidRDefault="006B282E" w:rsidP="006B282E">
      <w:r>
        <w:t xml:space="preserve">  elif row['country'] == 'United States' :</w:t>
      </w:r>
    </w:p>
    <w:p w:rsidR="006B282E" w:rsidRDefault="006B282E" w:rsidP="006B282E">
      <w:r>
        <w:t xml:space="preserve">       return 'North_America'</w:t>
      </w:r>
      <w:r>
        <w:tab/>
      </w:r>
      <w:r>
        <w:tab/>
        <w:t xml:space="preserve">   </w:t>
      </w:r>
    </w:p>
    <w:p w:rsidR="006B282E" w:rsidRDefault="006B282E" w:rsidP="006B282E">
      <w:r>
        <w:t xml:space="preserve">  else :</w:t>
      </w:r>
    </w:p>
    <w:p w:rsidR="006B282E" w:rsidRDefault="006B282E" w:rsidP="006B282E">
      <w:r>
        <w:t xml:space="preserve">      return 'Not_In_North_America'     </w:t>
      </w:r>
    </w:p>
    <w:p w:rsidR="006B282E" w:rsidRDefault="006B282E" w:rsidP="006B282E"/>
    <w:p w:rsidR="006B282E" w:rsidRDefault="006B282E" w:rsidP="006B282E">
      <w:r>
        <w:t xml:space="preserve">data['North_American'] = data.apply (lambda row: North_American (row),axis=1)  </w:t>
      </w:r>
    </w:p>
    <w:p w:rsidR="006B282E" w:rsidRDefault="006B282E" w:rsidP="006B282E"/>
    <w:p w:rsidR="006B282E" w:rsidRDefault="006B282E" w:rsidP="006B282E">
      <w:r>
        <w:t xml:space="preserve">data['North_American'].value_counts(sort=False, dropna=False)  </w:t>
      </w:r>
      <w:r>
        <w:tab/>
      </w:r>
    </w:p>
    <w:p w:rsidR="006B282E" w:rsidRDefault="006B282E" w:rsidP="006B282E"/>
    <w:p w:rsidR="006B282E" w:rsidRDefault="006B282E" w:rsidP="006B282E">
      <w:r>
        <w:tab/>
        <w:t xml:space="preserve">   </w:t>
      </w:r>
    </w:p>
    <w:p w:rsidR="006B282E" w:rsidRDefault="006B282E" w:rsidP="006B282E">
      <w:r>
        <w:t>def Carribean_Central_America (row):</w:t>
      </w:r>
    </w:p>
    <w:p w:rsidR="006B282E" w:rsidRDefault="006B282E" w:rsidP="006B282E">
      <w:r>
        <w:t xml:space="preserve">   if   row['country'] == 'Antigua and Barbuda' :</w:t>
      </w:r>
    </w:p>
    <w:p w:rsidR="006B282E" w:rsidRDefault="006B282E" w:rsidP="006B282E">
      <w:r>
        <w:t xml:space="preserve">       return 'Carribean_Central_American'       </w:t>
      </w:r>
    </w:p>
    <w:p w:rsidR="006B282E" w:rsidRDefault="006B282E" w:rsidP="006B282E">
      <w:r>
        <w:t xml:space="preserve">   elif row['country'] == 'Bahamas' :</w:t>
      </w:r>
    </w:p>
    <w:p w:rsidR="006B282E" w:rsidRDefault="006B282E" w:rsidP="006B282E">
      <w:r>
        <w:t xml:space="preserve">       return 'Carribean_Central_American'        </w:t>
      </w:r>
    </w:p>
    <w:p w:rsidR="006B282E" w:rsidRDefault="006B282E" w:rsidP="006B282E">
      <w:r>
        <w:t xml:space="preserve">   elif row['country'] == 'Barbados' :</w:t>
      </w:r>
    </w:p>
    <w:p w:rsidR="006B282E" w:rsidRDefault="006B282E" w:rsidP="006B282E">
      <w:r>
        <w:t xml:space="preserve">       return 'Carribean_Central_American'       </w:t>
      </w:r>
    </w:p>
    <w:p w:rsidR="006B282E" w:rsidRDefault="006B282E" w:rsidP="006B282E">
      <w:r>
        <w:t xml:space="preserve">   elif row['country'] == 'Belize' :</w:t>
      </w:r>
    </w:p>
    <w:p w:rsidR="006B282E" w:rsidRDefault="006B282E" w:rsidP="006B282E">
      <w:r>
        <w:t xml:space="preserve">       return 'Carribean_Central_American'             </w:t>
      </w:r>
    </w:p>
    <w:p w:rsidR="006B282E" w:rsidRDefault="006B282E" w:rsidP="006B282E">
      <w:r>
        <w:t xml:space="preserve">   elif row['country'] == 'Costa Rica' :</w:t>
      </w:r>
    </w:p>
    <w:p w:rsidR="006B282E" w:rsidRDefault="006B282E" w:rsidP="006B282E">
      <w:r>
        <w:t xml:space="preserve">       return 'Carribean_Central_American'        </w:t>
      </w:r>
    </w:p>
    <w:p w:rsidR="006B282E" w:rsidRDefault="006B282E" w:rsidP="006B282E">
      <w:r>
        <w:t xml:space="preserve">   elif row['country'] == 'Cuba' :</w:t>
      </w:r>
    </w:p>
    <w:p w:rsidR="006B282E" w:rsidRDefault="006B282E" w:rsidP="006B282E">
      <w:r>
        <w:t xml:space="preserve">       return 'Carribean_Central_American'    </w:t>
      </w:r>
    </w:p>
    <w:p w:rsidR="006B282E" w:rsidRDefault="006B282E" w:rsidP="006B282E">
      <w:r>
        <w:t xml:space="preserve">   elif row['country'] == 'Dominica' :</w:t>
      </w:r>
    </w:p>
    <w:p w:rsidR="006B282E" w:rsidRDefault="006B282E" w:rsidP="006B282E">
      <w:r>
        <w:t xml:space="preserve">       return 'Carribean_Central_American'      </w:t>
      </w:r>
    </w:p>
    <w:p w:rsidR="006B282E" w:rsidRDefault="006B282E" w:rsidP="006B282E">
      <w:r>
        <w:t xml:space="preserve">   elif row['country'] == 'Dominican Republic' :</w:t>
      </w:r>
    </w:p>
    <w:p w:rsidR="006B282E" w:rsidRDefault="006B282E" w:rsidP="006B282E">
      <w:r>
        <w:t xml:space="preserve">       return 'Carribean_Central_American'          </w:t>
      </w:r>
    </w:p>
    <w:p w:rsidR="006B282E" w:rsidRDefault="006B282E" w:rsidP="006B282E">
      <w:r>
        <w:t xml:space="preserve">   elif row['country'] == 'El Salvador' :</w:t>
      </w:r>
    </w:p>
    <w:p w:rsidR="006B282E" w:rsidRDefault="006B282E" w:rsidP="006B282E">
      <w:r>
        <w:t xml:space="preserve">       return 'Carribean_Central_American'</w:t>
      </w:r>
    </w:p>
    <w:p w:rsidR="006B282E" w:rsidRDefault="006B282E" w:rsidP="006B282E">
      <w:r>
        <w:t xml:space="preserve">   elif row['country'] == 'Grenada' :</w:t>
      </w:r>
    </w:p>
    <w:p w:rsidR="006B282E" w:rsidRDefault="006B282E" w:rsidP="006B282E">
      <w:r>
        <w:t xml:space="preserve">       return 'Carribean_Central_American'</w:t>
      </w:r>
    </w:p>
    <w:p w:rsidR="006B282E" w:rsidRDefault="006B282E" w:rsidP="006B282E">
      <w:r>
        <w:t xml:space="preserve">   elif row['country'] == 'Guatemala' :</w:t>
      </w:r>
    </w:p>
    <w:p w:rsidR="006B282E" w:rsidRDefault="006B282E" w:rsidP="006B282E">
      <w:r>
        <w:t xml:space="preserve">       return 'Carribean_Central_American'</w:t>
      </w:r>
    </w:p>
    <w:p w:rsidR="006B282E" w:rsidRDefault="006B282E" w:rsidP="006B282E">
      <w:r>
        <w:t xml:space="preserve">   elif row['country'] == 'Haiti' :</w:t>
      </w:r>
    </w:p>
    <w:p w:rsidR="006B282E" w:rsidRDefault="006B282E" w:rsidP="006B282E">
      <w:r>
        <w:t xml:space="preserve">       return 'Carribean_Central_American'</w:t>
      </w:r>
      <w:r>
        <w:tab/>
        <w:t xml:space="preserve">   </w:t>
      </w:r>
    </w:p>
    <w:p w:rsidR="006B282E" w:rsidRDefault="006B282E" w:rsidP="006B282E">
      <w:r>
        <w:t xml:space="preserve">   elif row['country'] == 'Honduras' :</w:t>
      </w:r>
    </w:p>
    <w:p w:rsidR="006B282E" w:rsidRDefault="006B282E" w:rsidP="006B282E">
      <w:r>
        <w:t xml:space="preserve">       return 'Carribean_Central_American'</w:t>
      </w:r>
      <w:r>
        <w:tab/>
        <w:t xml:space="preserve">  </w:t>
      </w:r>
    </w:p>
    <w:p w:rsidR="006B282E" w:rsidRDefault="006B282E" w:rsidP="006B282E">
      <w:r>
        <w:lastRenderedPageBreak/>
        <w:t xml:space="preserve">   elif row['country'] == 'Jamaica' :</w:t>
      </w:r>
    </w:p>
    <w:p w:rsidR="006B282E" w:rsidRDefault="006B282E" w:rsidP="006B282E">
      <w:r>
        <w:t xml:space="preserve">       return 'Carribean_Central_American'</w:t>
      </w:r>
      <w:r>
        <w:tab/>
        <w:t xml:space="preserve"> </w:t>
      </w:r>
    </w:p>
    <w:p w:rsidR="006B282E" w:rsidRDefault="006B282E" w:rsidP="006B282E">
      <w:r>
        <w:t xml:space="preserve">   elif row['country'] == 'Nicaragua' :</w:t>
      </w:r>
    </w:p>
    <w:p w:rsidR="006B282E" w:rsidRDefault="006B282E" w:rsidP="006B282E">
      <w:r>
        <w:t xml:space="preserve">       return 'Carribean_Central_American'</w:t>
      </w:r>
      <w:r>
        <w:tab/>
      </w:r>
    </w:p>
    <w:p w:rsidR="006B282E" w:rsidRDefault="006B282E" w:rsidP="006B282E">
      <w:r>
        <w:t xml:space="preserve">   elif row['country'] == 'Panama' :</w:t>
      </w:r>
    </w:p>
    <w:p w:rsidR="006B282E" w:rsidRDefault="006B282E" w:rsidP="006B282E">
      <w:r>
        <w:t xml:space="preserve">       return 'Carribean_Central_American'</w:t>
      </w:r>
      <w:r>
        <w:tab/>
      </w:r>
    </w:p>
    <w:p w:rsidR="006B282E" w:rsidRDefault="006B282E" w:rsidP="006B282E">
      <w:r>
        <w:t xml:space="preserve">   elif row['country'] == 'Saint Kitts and Nevis' :</w:t>
      </w:r>
    </w:p>
    <w:p w:rsidR="006B282E" w:rsidRDefault="006B282E" w:rsidP="006B282E">
      <w:r>
        <w:t xml:space="preserve">       return 'Carribean_Central_American'</w:t>
      </w:r>
      <w:r>
        <w:tab/>
      </w:r>
    </w:p>
    <w:p w:rsidR="006B282E" w:rsidRDefault="006B282E" w:rsidP="006B282E">
      <w:r>
        <w:t xml:space="preserve">   elif row['country'] == 'Saint Lucia' :</w:t>
      </w:r>
    </w:p>
    <w:p w:rsidR="006B282E" w:rsidRDefault="006B282E" w:rsidP="006B282E">
      <w:r>
        <w:t xml:space="preserve">       return 'Carribean_Central_American'</w:t>
      </w:r>
      <w:r>
        <w:tab/>
      </w:r>
    </w:p>
    <w:p w:rsidR="006B282E" w:rsidRDefault="006B282E" w:rsidP="006B282E">
      <w:r>
        <w:t xml:space="preserve">   elif row['country'] == 'Saint Vincent and the Grenadines' :</w:t>
      </w:r>
    </w:p>
    <w:p w:rsidR="006B282E" w:rsidRDefault="006B282E" w:rsidP="006B282E">
      <w:r>
        <w:t xml:space="preserve">       return 'Carribean_Central_American'</w:t>
      </w:r>
      <w:r>
        <w:tab/>
      </w:r>
    </w:p>
    <w:p w:rsidR="006B282E" w:rsidRDefault="006B282E" w:rsidP="006B282E">
      <w:r>
        <w:t xml:space="preserve">   elif row['country'] == 'Trinidad and Tobago' :</w:t>
      </w:r>
    </w:p>
    <w:p w:rsidR="006B282E" w:rsidRDefault="006B282E" w:rsidP="006B282E">
      <w:r>
        <w:t xml:space="preserve">       return 'Carribean_Central_American'</w:t>
      </w:r>
      <w:r>
        <w:tab/>
      </w:r>
      <w:r>
        <w:tab/>
        <w:t xml:space="preserve">   </w:t>
      </w:r>
    </w:p>
    <w:p w:rsidR="006B282E" w:rsidRDefault="006B282E" w:rsidP="006B282E">
      <w:r>
        <w:t xml:space="preserve">   else :</w:t>
      </w:r>
    </w:p>
    <w:p w:rsidR="006B282E" w:rsidRDefault="006B282E" w:rsidP="006B282E">
      <w:r>
        <w:t xml:space="preserve">      return 'Not_In_Carribean_Central_American'     </w:t>
      </w:r>
    </w:p>
    <w:p w:rsidR="006B282E" w:rsidRDefault="006B282E" w:rsidP="006B282E">
      <w:r>
        <w:tab/>
        <w:t xml:space="preserve">   </w:t>
      </w:r>
    </w:p>
    <w:p w:rsidR="006B282E" w:rsidRDefault="006B282E" w:rsidP="006B282E">
      <w:r>
        <w:t xml:space="preserve">data['Carribean_Central_America'] = data.apply (lambda row: Carribean_Central_America (row),axis=1)  </w:t>
      </w:r>
    </w:p>
    <w:p w:rsidR="006B282E" w:rsidRDefault="006B282E" w:rsidP="006B282E"/>
    <w:p w:rsidR="006B282E" w:rsidRDefault="006B282E" w:rsidP="006B282E">
      <w:r>
        <w:t xml:space="preserve">data['Carribean_Central_America'].value_counts(sort=False, dropna=False)  </w:t>
      </w:r>
      <w:r>
        <w:tab/>
      </w:r>
    </w:p>
    <w:p w:rsidR="006B282E" w:rsidRDefault="006B282E" w:rsidP="006B282E"/>
    <w:p w:rsidR="006B282E" w:rsidRDefault="006B282E" w:rsidP="006B282E"/>
    <w:p w:rsidR="006B282E" w:rsidRDefault="006B282E" w:rsidP="006B282E">
      <w:r>
        <w:tab/>
        <w:t xml:space="preserve">   </w:t>
      </w:r>
    </w:p>
    <w:p w:rsidR="006B282E" w:rsidRDefault="006B282E" w:rsidP="006B282E">
      <w:r>
        <w:t>##Algeria, Angola, Ecuador, Iran, Iraq, Kuwait, Libya, Nigeria, Qatar, Saudi Arabia, United Arab Emirates and Venezuela</w:t>
      </w:r>
      <w:r>
        <w:tab/>
        <w:t xml:space="preserve">   </w:t>
      </w:r>
    </w:p>
    <w:p w:rsidR="006B282E" w:rsidRDefault="006B282E" w:rsidP="006B282E">
      <w:r>
        <w:tab/>
        <w:t xml:space="preserve">   </w:t>
      </w:r>
    </w:p>
    <w:p w:rsidR="006B282E" w:rsidRDefault="006B282E" w:rsidP="006B282E">
      <w:r>
        <w:tab/>
        <w:t xml:space="preserve">   </w:t>
      </w:r>
    </w:p>
    <w:p w:rsidR="006B282E" w:rsidRDefault="006B282E" w:rsidP="006B282E">
      <w:r>
        <w:t>def OPEC (row):</w:t>
      </w:r>
    </w:p>
    <w:p w:rsidR="006B282E" w:rsidRDefault="006B282E" w:rsidP="006B282E">
      <w:r>
        <w:t xml:space="preserve">   if   row['country'] == 'Algeria' :</w:t>
      </w:r>
    </w:p>
    <w:p w:rsidR="006B282E" w:rsidRDefault="006B282E" w:rsidP="006B282E">
      <w:r>
        <w:t xml:space="preserve">       return 'OPEC_MEMBER'       </w:t>
      </w:r>
    </w:p>
    <w:p w:rsidR="006B282E" w:rsidRDefault="006B282E" w:rsidP="006B282E">
      <w:r>
        <w:t xml:space="preserve">   elif row['country'] == 'Angola' :</w:t>
      </w:r>
    </w:p>
    <w:p w:rsidR="006B282E" w:rsidRDefault="006B282E" w:rsidP="006B282E">
      <w:r>
        <w:lastRenderedPageBreak/>
        <w:t xml:space="preserve">       return 'OPEC_MEMBER'        </w:t>
      </w:r>
    </w:p>
    <w:p w:rsidR="006B282E" w:rsidRDefault="006B282E" w:rsidP="006B282E">
      <w:r>
        <w:t xml:space="preserve">   elif row['country'] == 'Ecuador' :</w:t>
      </w:r>
    </w:p>
    <w:p w:rsidR="006B282E" w:rsidRDefault="006B282E" w:rsidP="006B282E">
      <w:r>
        <w:t xml:space="preserve">       return 'OPEC_MEMBER'       </w:t>
      </w:r>
    </w:p>
    <w:p w:rsidR="006B282E" w:rsidRDefault="006B282E" w:rsidP="006B282E">
      <w:r>
        <w:t xml:space="preserve">   elif row['country'] == 'Iran' :</w:t>
      </w:r>
    </w:p>
    <w:p w:rsidR="006B282E" w:rsidRDefault="006B282E" w:rsidP="006B282E">
      <w:r>
        <w:t xml:space="preserve">       return 'OPEC_MEMBER'             </w:t>
      </w:r>
    </w:p>
    <w:p w:rsidR="006B282E" w:rsidRDefault="006B282E" w:rsidP="006B282E">
      <w:r>
        <w:t xml:space="preserve">   elif row['country'] == 'Iraq' :</w:t>
      </w:r>
    </w:p>
    <w:p w:rsidR="006B282E" w:rsidRDefault="006B282E" w:rsidP="006B282E">
      <w:r>
        <w:t xml:space="preserve">       return 'OPEC_MEMBER'        </w:t>
      </w:r>
    </w:p>
    <w:p w:rsidR="006B282E" w:rsidRDefault="006B282E" w:rsidP="006B282E">
      <w:r>
        <w:t xml:space="preserve">   elif row['country'] == 'Kuwait' :</w:t>
      </w:r>
    </w:p>
    <w:p w:rsidR="006B282E" w:rsidRDefault="006B282E" w:rsidP="006B282E">
      <w:r>
        <w:t xml:space="preserve">       return 'OPEC_MEMBER'    </w:t>
      </w:r>
    </w:p>
    <w:p w:rsidR="006B282E" w:rsidRDefault="006B282E" w:rsidP="006B282E">
      <w:r>
        <w:t xml:space="preserve">   elif row['country'] == 'Libya' :</w:t>
      </w:r>
    </w:p>
    <w:p w:rsidR="006B282E" w:rsidRDefault="006B282E" w:rsidP="006B282E">
      <w:r>
        <w:t xml:space="preserve">       return 'OPEC_MEMBER'      </w:t>
      </w:r>
    </w:p>
    <w:p w:rsidR="006B282E" w:rsidRDefault="006B282E" w:rsidP="006B282E">
      <w:r>
        <w:t xml:space="preserve">   elif row['country'] == 'Nigeria' :</w:t>
      </w:r>
    </w:p>
    <w:p w:rsidR="006B282E" w:rsidRDefault="006B282E" w:rsidP="006B282E">
      <w:r>
        <w:t xml:space="preserve">       return 'OPEC_MEMBER'          </w:t>
      </w:r>
    </w:p>
    <w:p w:rsidR="006B282E" w:rsidRDefault="006B282E" w:rsidP="006B282E">
      <w:r>
        <w:t xml:space="preserve">   elif row['country'] == 'Qatar' :</w:t>
      </w:r>
    </w:p>
    <w:p w:rsidR="006B282E" w:rsidRDefault="006B282E" w:rsidP="006B282E">
      <w:r>
        <w:t xml:space="preserve">       return 'OPEC_MEMBER'</w:t>
      </w:r>
    </w:p>
    <w:p w:rsidR="006B282E" w:rsidRDefault="006B282E" w:rsidP="006B282E">
      <w:r>
        <w:t xml:space="preserve">   elif row['country'] == 'Saudi Arabia' :</w:t>
      </w:r>
    </w:p>
    <w:p w:rsidR="006B282E" w:rsidRDefault="006B282E" w:rsidP="006B282E">
      <w:r>
        <w:t xml:space="preserve">       return 'OPEC_MEMBER'</w:t>
      </w:r>
    </w:p>
    <w:p w:rsidR="006B282E" w:rsidRDefault="006B282E" w:rsidP="006B282E">
      <w:r>
        <w:t xml:space="preserve">   elif row['country'] == 'United Arab Emirates' :</w:t>
      </w:r>
    </w:p>
    <w:p w:rsidR="006B282E" w:rsidRDefault="006B282E" w:rsidP="006B282E">
      <w:r>
        <w:t xml:space="preserve">       return 'OPEC_MEMBER'</w:t>
      </w:r>
    </w:p>
    <w:p w:rsidR="006B282E" w:rsidRDefault="006B282E" w:rsidP="006B282E">
      <w:r>
        <w:t xml:space="preserve">   elif row['country'] == 'Venezuela' :</w:t>
      </w:r>
    </w:p>
    <w:p w:rsidR="006B282E" w:rsidRDefault="006B282E" w:rsidP="006B282E">
      <w:r>
        <w:t xml:space="preserve">       return 'OPEC_MEMBER'</w:t>
      </w:r>
      <w:r>
        <w:tab/>
        <w:t xml:space="preserve">   </w:t>
      </w:r>
    </w:p>
    <w:p w:rsidR="006B282E" w:rsidRDefault="006B282E" w:rsidP="006B282E">
      <w:r>
        <w:t xml:space="preserve">   else :</w:t>
      </w:r>
    </w:p>
    <w:p w:rsidR="006B282E" w:rsidRDefault="006B282E" w:rsidP="006B282E">
      <w:r>
        <w:t xml:space="preserve">      return 'Not_In_OPEC'  </w:t>
      </w:r>
    </w:p>
    <w:p w:rsidR="006B282E" w:rsidRDefault="006B282E" w:rsidP="006B282E"/>
    <w:p w:rsidR="006B282E" w:rsidRDefault="006B282E" w:rsidP="006B282E">
      <w:r>
        <w:t xml:space="preserve">data['OPEC'] = data.apply (lambda row: OPEC (row),axis=1)  </w:t>
      </w:r>
    </w:p>
    <w:p w:rsidR="006B282E" w:rsidRDefault="006B282E" w:rsidP="006B282E"/>
    <w:p w:rsidR="006B282E" w:rsidRDefault="006B282E" w:rsidP="006B282E">
      <w:r>
        <w:t xml:space="preserve">data['OPEC'].value_counts(sort=False, dropna=False)  </w:t>
      </w:r>
      <w:r>
        <w:tab/>
      </w:r>
    </w:p>
    <w:p w:rsidR="006B282E" w:rsidRDefault="006B282E" w:rsidP="006B282E">
      <w:r>
        <w:tab/>
        <w:t xml:space="preserve">  </w:t>
      </w:r>
    </w:p>
    <w:p w:rsidR="006B282E" w:rsidRDefault="006B282E" w:rsidP="006B282E">
      <w:r>
        <w:t>def Arab_League (row):</w:t>
      </w:r>
    </w:p>
    <w:p w:rsidR="006B282E" w:rsidRDefault="006B282E" w:rsidP="006B282E">
      <w:r>
        <w:t xml:space="preserve">   if   row['country'] == 'Algeria' :</w:t>
      </w:r>
    </w:p>
    <w:p w:rsidR="006B282E" w:rsidRDefault="006B282E" w:rsidP="006B282E">
      <w:r>
        <w:t xml:space="preserve">       return 'Arab_League_MEMBER'       </w:t>
      </w:r>
    </w:p>
    <w:p w:rsidR="006B282E" w:rsidRDefault="006B282E" w:rsidP="006B282E">
      <w:r>
        <w:lastRenderedPageBreak/>
        <w:t xml:space="preserve">   elif row['country'] == 'Bahrain' :</w:t>
      </w:r>
    </w:p>
    <w:p w:rsidR="006B282E" w:rsidRDefault="006B282E" w:rsidP="006B282E">
      <w:r>
        <w:t xml:space="preserve">       return 'Arab_League_MEMBER'        </w:t>
      </w:r>
    </w:p>
    <w:p w:rsidR="006B282E" w:rsidRDefault="006B282E" w:rsidP="006B282E">
      <w:r>
        <w:t xml:space="preserve">   elif row['country'] == 'Comoros' :</w:t>
      </w:r>
    </w:p>
    <w:p w:rsidR="006B282E" w:rsidRDefault="006B282E" w:rsidP="006B282E">
      <w:r>
        <w:t xml:space="preserve">       return 'Arab_League_MEMBER'       </w:t>
      </w:r>
    </w:p>
    <w:p w:rsidR="006B282E" w:rsidRDefault="006B282E" w:rsidP="006B282E">
      <w:r>
        <w:t xml:space="preserve">   elif row['country'] == 'Djibouti' :</w:t>
      </w:r>
    </w:p>
    <w:p w:rsidR="006B282E" w:rsidRDefault="006B282E" w:rsidP="006B282E">
      <w:r>
        <w:t xml:space="preserve">       return 'Arab_League_MEMBER'             </w:t>
      </w:r>
    </w:p>
    <w:p w:rsidR="006B282E" w:rsidRDefault="006B282E" w:rsidP="006B282E">
      <w:r>
        <w:t xml:space="preserve">   elif row['country'] == 'Egypt' :</w:t>
      </w:r>
    </w:p>
    <w:p w:rsidR="006B282E" w:rsidRDefault="006B282E" w:rsidP="006B282E">
      <w:r>
        <w:t xml:space="preserve">       return 'Arab_League_MEMBER'        </w:t>
      </w:r>
    </w:p>
    <w:p w:rsidR="006B282E" w:rsidRDefault="006B282E" w:rsidP="006B282E">
      <w:r>
        <w:t xml:space="preserve">   elif row['country'] == 'Iraq' :</w:t>
      </w:r>
    </w:p>
    <w:p w:rsidR="006B282E" w:rsidRDefault="006B282E" w:rsidP="006B282E">
      <w:r>
        <w:t xml:space="preserve">       return 'Arab_League_MEMBER'    </w:t>
      </w:r>
    </w:p>
    <w:p w:rsidR="006B282E" w:rsidRDefault="006B282E" w:rsidP="006B282E">
      <w:r>
        <w:t xml:space="preserve">   elif row['country'] == 'Jordan' :</w:t>
      </w:r>
    </w:p>
    <w:p w:rsidR="006B282E" w:rsidRDefault="006B282E" w:rsidP="006B282E">
      <w:r>
        <w:t xml:space="preserve">       return 'Arab_League_MEMBER'      </w:t>
      </w:r>
    </w:p>
    <w:p w:rsidR="006B282E" w:rsidRDefault="006B282E" w:rsidP="006B282E">
      <w:r>
        <w:t xml:space="preserve">   elif row['country'] == 'Kuwait' :</w:t>
      </w:r>
    </w:p>
    <w:p w:rsidR="006B282E" w:rsidRDefault="006B282E" w:rsidP="006B282E">
      <w:r>
        <w:t xml:space="preserve">       return 'Arab_League_MEMBER'          </w:t>
      </w:r>
    </w:p>
    <w:p w:rsidR="006B282E" w:rsidRDefault="006B282E" w:rsidP="006B282E">
      <w:r>
        <w:t xml:space="preserve">   elif row['country'] == 'Lebanon' :</w:t>
      </w:r>
    </w:p>
    <w:p w:rsidR="006B282E" w:rsidRDefault="006B282E" w:rsidP="006B282E">
      <w:r>
        <w:t xml:space="preserve">       return 'Arab_League_MEMBER'</w:t>
      </w:r>
    </w:p>
    <w:p w:rsidR="006B282E" w:rsidRDefault="006B282E" w:rsidP="006B282E">
      <w:r>
        <w:t xml:space="preserve">   elif row['country'] == 'Libya' :</w:t>
      </w:r>
    </w:p>
    <w:p w:rsidR="006B282E" w:rsidRDefault="006B282E" w:rsidP="006B282E">
      <w:r>
        <w:t xml:space="preserve">       return 'Arab_League_MEMBER'</w:t>
      </w:r>
    </w:p>
    <w:p w:rsidR="006B282E" w:rsidRDefault="006B282E" w:rsidP="006B282E">
      <w:r>
        <w:t xml:space="preserve">   elif row['country'] == 'Mauritania' :</w:t>
      </w:r>
    </w:p>
    <w:p w:rsidR="006B282E" w:rsidRDefault="006B282E" w:rsidP="006B282E">
      <w:r>
        <w:t xml:space="preserve">       return 'Arab_League_MEMBER'</w:t>
      </w:r>
    </w:p>
    <w:p w:rsidR="006B282E" w:rsidRDefault="006B282E" w:rsidP="006B282E">
      <w:r>
        <w:t xml:space="preserve">   elif row['country'] == 'Morocoo' :</w:t>
      </w:r>
    </w:p>
    <w:p w:rsidR="006B282E" w:rsidRDefault="006B282E" w:rsidP="006B282E">
      <w:r>
        <w:t xml:space="preserve">       return 'Arab_League_MEMBER'</w:t>
      </w:r>
      <w:r>
        <w:tab/>
        <w:t xml:space="preserve">   </w:t>
      </w:r>
    </w:p>
    <w:p w:rsidR="006B282E" w:rsidRDefault="006B282E" w:rsidP="006B282E">
      <w:r>
        <w:t xml:space="preserve">   elif row['country'] == 'Oman' :</w:t>
      </w:r>
    </w:p>
    <w:p w:rsidR="006B282E" w:rsidRDefault="006B282E" w:rsidP="006B282E">
      <w:r>
        <w:t xml:space="preserve">       return 'Arab_League_MEMBER'</w:t>
      </w:r>
    </w:p>
    <w:p w:rsidR="006B282E" w:rsidRDefault="006B282E" w:rsidP="006B282E">
      <w:r>
        <w:t xml:space="preserve">   elif row['country'] == 'West Bank and Gaza' :</w:t>
      </w:r>
    </w:p>
    <w:p w:rsidR="006B282E" w:rsidRDefault="006B282E" w:rsidP="006B282E">
      <w:r>
        <w:t xml:space="preserve">       return 'Arab_League_MEMBER'</w:t>
      </w:r>
    </w:p>
    <w:p w:rsidR="006B282E" w:rsidRDefault="006B282E" w:rsidP="006B282E">
      <w:r>
        <w:t xml:space="preserve">   elif row['country'] == 'Qatar' :</w:t>
      </w:r>
    </w:p>
    <w:p w:rsidR="006B282E" w:rsidRDefault="006B282E" w:rsidP="006B282E">
      <w:r>
        <w:t xml:space="preserve">       return 'Arab_League_MEMBER'</w:t>
      </w:r>
    </w:p>
    <w:p w:rsidR="006B282E" w:rsidRDefault="006B282E" w:rsidP="006B282E">
      <w:r>
        <w:t xml:space="preserve">   elif row['country'] == 'Saudi Arabia' :</w:t>
      </w:r>
    </w:p>
    <w:p w:rsidR="006B282E" w:rsidRDefault="006B282E" w:rsidP="006B282E">
      <w:r>
        <w:t xml:space="preserve">       return 'Arab_League_MEMBER'</w:t>
      </w:r>
    </w:p>
    <w:p w:rsidR="006B282E" w:rsidRDefault="006B282E" w:rsidP="006B282E">
      <w:r>
        <w:t xml:space="preserve">   elif row['country'] == 'Somalia' :</w:t>
      </w:r>
    </w:p>
    <w:p w:rsidR="006B282E" w:rsidRDefault="006B282E" w:rsidP="006B282E">
      <w:r>
        <w:lastRenderedPageBreak/>
        <w:t xml:space="preserve">       return 'Arab_League_MEMBER'</w:t>
      </w:r>
    </w:p>
    <w:p w:rsidR="006B282E" w:rsidRDefault="006B282E" w:rsidP="006B282E">
      <w:r>
        <w:t xml:space="preserve">   elif row['country'] == 'Sudan' :</w:t>
      </w:r>
    </w:p>
    <w:p w:rsidR="006B282E" w:rsidRDefault="006B282E" w:rsidP="006B282E">
      <w:r>
        <w:t xml:space="preserve">       return 'Arab_League_MEMBER'</w:t>
      </w:r>
    </w:p>
    <w:p w:rsidR="006B282E" w:rsidRDefault="006B282E" w:rsidP="006B282E">
      <w:r>
        <w:t xml:space="preserve">   elif row['country'] == 'Syria' :</w:t>
      </w:r>
    </w:p>
    <w:p w:rsidR="006B282E" w:rsidRDefault="006B282E" w:rsidP="006B282E">
      <w:r>
        <w:t xml:space="preserve">       return 'Arab_League_MEMBER'</w:t>
      </w:r>
      <w:r>
        <w:tab/>
        <w:t xml:space="preserve">   </w:t>
      </w:r>
    </w:p>
    <w:p w:rsidR="006B282E" w:rsidRDefault="006B282E" w:rsidP="006B282E">
      <w:r>
        <w:t xml:space="preserve">   elif row['country'] == 'Tunisia' :</w:t>
      </w:r>
    </w:p>
    <w:p w:rsidR="006B282E" w:rsidRDefault="006B282E" w:rsidP="006B282E">
      <w:r>
        <w:t xml:space="preserve">       return 'Arab_League_MEMBER'</w:t>
      </w:r>
      <w:r>
        <w:tab/>
        <w:t xml:space="preserve">   </w:t>
      </w:r>
      <w:r>
        <w:tab/>
        <w:t xml:space="preserve"> </w:t>
      </w:r>
    </w:p>
    <w:p w:rsidR="006B282E" w:rsidRDefault="006B282E" w:rsidP="006B282E">
      <w:r>
        <w:t xml:space="preserve">   elif row['country'] == 'United Arab Emirates' :</w:t>
      </w:r>
    </w:p>
    <w:p w:rsidR="006B282E" w:rsidRDefault="006B282E" w:rsidP="006B282E">
      <w:r>
        <w:t xml:space="preserve">       return 'Arab_League_MEMBER'</w:t>
      </w:r>
      <w:r>
        <w:tab/>
        <w:t xml:space="preserve">   </w:t>
      </w:r>
      <w:r>
        <w:tab/>
        <w:t xml:space="preserve"> </w:t>
      </w:r>
    </w:p>
    <w:p w:rsidR="006B282E" w:rsidRDefault="006B282E" w:rsidP="006B282E">
      <w:r>
        <w:t xml:space="preserve">   elif row['country'] == 'Yemen' :</w:t>
      </w:r>
    </w:p>
    <w:p w:rsidR="006B282E" w:rsidRDefault="006B282E" w:rsidP="006B282E">
      <w:r>
        <w:t xml:space="preserve">       return 'Arab_League_MEMBER'</w:t>
      </w:r>
      <w:r>
        <w:tab/>
        <w:t xml:space="preserve">   </w:t>
      </w:r>
    </w:p>
    <w:p w:rsidR="006B282E" w:rsidRDefault="006B282E" w:rsidP="006B282E">
      <w:r>
        <w:t xml:space="preserve">   elif row['country'] == 'Eritrea' :</w:t>
      </w:r>
    </w:p>
    <w:p w:rsidR="006B282E" w:rsidRDefault="006B282E" w:rsidP="006B282E">
      <w:r>
        <w:t xml:space="preserve">       return 'Arab_League_MEMBER'</w:t>
      </w:r>
      <w:r>
        <w:tab/>
      </w:r>
    </w:p>
    <w:p w:rsidR="006B282E" w:rsidRDefault="006B282E" w:rsidP="006B282E">
      <w:r>
        <w:t xml:space="preserve">   else :</w:t>
      </w:r>
    </w:p>
    <w:p w:rsidR="006B282E" w:rsidRDefault="006B282E" w:rsidP="006B282E">
      <w:r>
        <w:t xml:space="preserve">      return 'Not_In_Arab_League'  </w:t>
      </w:r>
    </w:p>
    <w:p w:rsidR="006B282E" w:rsidRDefault="006B282E" w:rsidP="006B282E">
      <w:r>
        <w:t>##</w:t>
      </w:r>
    </w:p>
    <w:p w:rsidR="006B282E" w:rsidRDefault="006B282E" w:rsidP="006B282E">
      <w:r>
        <w:t xml:space="preserve">      </w:t>
      </w:r>
    </w:p>
    <w:p w:rsidR="006B282E" w:rsidRDefault="006B282E" w:rsidP="006B282E">
      <w:r>
        <w:t xml:space="preserve">data['Arab_League'] = data.apply (lambda row: Arab_League (row),axis=1)  </w:t>
      </w:r>
    </w:p>
    <w:p w:rsidR="006B282E" w:rsidRDefault="006B282E" w:rsidP="006B282E"/>
    <w:p w:rsidR="006B282E" w:rsidRDefault="006B282E" w:rsidP="006B282E">
      <w:r>
        <w:t xml:space="preserve">data['Arab_League'].value_counts(sort=False, dropna=False)  </w:t>
      </w:r>
      <w:r>
        <w:tab/>
      </w:r>
    </w:p>
    <w:p w:rsidR="006B282E" w:rsidRDefault="006B282E" w:rsidP="006B282E">
      <w:r>
        <w:t xml:space="preserve">      </w:t>
      </w:r>
    </w:p>
    <w:p w:rsidR="006B282E" w:rsidRDefault="006B282E" w:rsidP="006B282E">
      <w:r>
        <w:t>##ASEAN is a regional grouping with security, economic and social aspects</w:t>
      </w:r>
      <w:r>
        <w:tab/>
        <w:t xml:space="preserve">  </w:t>
      </w:r>
    </w:p>
    <w:p w:rsidR="006B282E" w:rsidRDefault="006B282E" w:rsidP="006B282E">
      <w:r>
        <w:tab/>
        <w:t xml:space="preserve">  </w:t>
      </w:r>
    </w:p>
    <w:p w:rsidR="006B282E" w:rsidRDefault="006B282E" w:rsidP="006B282E">
      <w:r>
        <w:t>def ASEAN_ARF (row):</w:t>
      </w:r>
    </w:p>
    <w:p w:rsidR="006B282E" w:rsidRDefault="006B282E" w:rsidP="006B282E">
      <w:r>
        <w:t xml:space="preserve">   if row['country'] == 'Australia' :</w:t>
      </w:r>
    </w:p>
    <w:p w:rsidR="006B282E" w:rsidRDefault="006B282E" w:rsidP="006B282E">
      <w:r>
        <w:t xml:space="preserve">      return 'ASEAN_ARF_MEMBER'</w:t>
      </w:r>
    </w:p>
    <w:p w:rsidR="006B282E" w:rsidRDefault="006B282E" w:rsidP="006B282E">
      <w:r>
        <w:t xml:space="preserve">   elif row['country'] == 'Bangladesh' :</w:t>
      </w:r>
    </w:p>
    <w:p w:rsidR="006B282E" w:rsidRDefault="006B282E" w:rsidP="006B282E">
      <w:r>
        <w:t xml:space="preserve">       return 'ASEAN_ARF_MEMBER'</w:t>
      </w:r>
    </w:p>
    <w:p w:rsidR="006B282E" w:rsidRDefault="006B282E" w:rsidP="006B282E">
      <w:r>
        <w:t xml:space="preserve">   elif row['country'] == 'Brunei' :</w:t>
      </w:r>
    </w:p>
    <w:p w:rsidR="006B282E" w:rsidRDefault="006B282E" w:rsidP="006B282E">
      <w:r>
        <w:t xml:space="preserve">       return 'ASEAN_ARF_MEMBER'       </w:t>
      </w:r>
    </w:p>
    <w:p w:rsidR="006B282E" w:rsidRDefault="006B282E" w:rsidP="006B282E">
      <w:r>
        <w:t xml:space="preserve">   elif row['country'] == 'Cambodia' :</w:t>
      </w:r>
    </w:p>
    <w:p w:rsidR="006B282E" w:rsidRDefault="006B282E" w:rsidP="006B282E">
      <w:r>
        <w:lastRenderedPageBreak/>
        <w:t xml:space="preserve">       return 'ASEAN_ARF_MEMBER'       </w:t>
      </w:r>
    </w:p>
    <w:p w:rsidR="006B282E" w:rsidRDefault="006B282E" w:rsidP="006B282E">
      <w:r>
        <w:t xml:space="preserve">   elif row['country'] == 'Canada' :</w:t>
      </w:r>
    </w:p>
    <w:p w:rsidR="006B282E" w:rsidRDefault="006B282E" w:rsidP="006B282E">
      <w:r>
        <w:t xml:space="preserve">       return 'ASEAN_ARF_MEMBER'       </w:t>
      </w:r>
    </w:p>
    <w:p w:rsidR="006B282E" w:rsidRDefault="006B282E" w:rsidP="006B282E">
      <w:r>
        <w:t xml:space="preserve">   elif row['country'] == 'China' :</w:t>
      </w:r>
    </w:p>
    <w:p w:rsidR="006B282E" w:rsidRDefault="006B282E" w:rsidP="006B282E">
      <w:r>
        <w:t xml:space="preserve">       return 'ASEAN_ARF_MEMBER'       </w:t>
      </w:r>
    </w:p>
    <w:p w:rsidR="006B282E" w:rsidRDefault="006B282E" w:rsidP="006B282E">
      <w:r>
        <w:t xml:space="preserve">   elif row['country'] == 'India' :</w:t>
      </w:r>
    </w:p>
    <w:p w:rsidR="006B282E" w:rsidRDefault="006B282E" w:rsidP="006B282E">
      <w:r>
        <w:t xml:space="preserve">       return 'ASEAN_ARF_MEMBER'       </w:t>
      </w:r>
    </w:p>
    <w:p w:rsidR="006B282E" w:rsidRDefault="006B282E" w:rsidP="006B282E">
      <w:r>
        <w:t xml:space="preserve">   elif row['country'] == 'Indonesia' :</w:t>
      </w:r>
    </w:p>
    <w:p w:rsidR="006B282E" w:rsidRDefault="006B282E" w:rsidP="006B282E">
      <w:r>
        <w:t xml:space="preserve">       return 'ASEAN_ARF_MEMBER'</w:t>
      </w:r>
    </w:p>
    <w:p w:rsidR="006B282E" w:rsidRDefault="006B282E" w:rsidP="006B282E">
      <w:r>
        <w:t xml:space="preserve">   elif row['country'] == 'Japan' :</w:t>
      </w:r>
    </w:p>
    <w:p w:rsidR="006B282E" w:rsidRDefault="006B282E" w:rsidP="006B282E">
      <w:r>
        <w:t xml:space="preserve">       return 'ASEAN_ARF_MEMBER'</w:t>
      </w:r>
    </w:p>
    <w:p w:rsidR="006B282E" w:rsidRDefault="006B282E" w:rsidP="006B282E">
      <w:r>
        <w:t xml:space="preserve">   elif row['country'] == 'Korea, Dem. Rep.' :</w:t>
      </w:r>
    </w:p>
    <w:p w:rsidR="006B282E" w:rsidRDefault="006B282E" w:rsidP="006B282E">
      <w:r>
        <w:t xml:space="preserve">       return 'ASEAN_ARF_MEMBER'</w:t>
      </w:r>
    </w:p>
    <w:p w:rsidR="006B282E" w:rsidRDefault="006B282E" w:rsidP="006B282E">
      <w:r>
        <w:t xml:space="preserve">   elif row['country'] == 'Korea, Rep.' :</w:t>
      </w:r>
    </w:p>
    <w:p w:rsidR="006B282E" w:rsidRDefault="006B282E" w:rsidP="006B282E">
      <w:r>
        <w:t xml:space="preserve">       return 'ASEAN_ARF_MEMBER'</w:t>
      </w:r>
      <w:r>
        <w:tab/>
        <w:t xml:space="preserve">   </w:t>
      </w:r>
    </w:p>
    <w:p w:rsidR="006B282E" w:rsidRDefault="006B282E" w:rsidP="006B282E">
      <w:r>
        <w:t xml:space="preserve">   elif row['country'] == 'Laos' :</w:t>
      </w:r>
    </w:p>
    <w:p w:rsidR="006B282E" w:rsidRDefault="006B282E" w:rsidP="006B282E">
      <w:r>
        <w:t xml:space="preserve">       return 'ASEAN_ARF_MEMBER'</w:t>
      </w:r>
      <w:r>
        <w:tab/>
        <w:t xml:space="preserve">   </w:t>
      </w:r>
    </w:p>
    <w:p w:rsidR="006B282E" w:rsidRDefault="006B282E" w:rsidP="006B282E">
      <w:r>
        <w:t xml:space="preserve">   elif row['country'] == 'Malaysia' :</w:t>
      </w:r>
    </w:p>
    <w:p w:rsidR="006B282E" w:rsidRDefault="006B282E" w:rsidP="006B282E">
      <w:r>
        <w:t xml:space="preserve">       return 'ASEAN_ARF_MEMBER'</w:t>
      </w:r>
      <w:r>
        <w:tab/>
        <w:t xml:space="preserve">   </w:t>
      </w:r>
    </w:p>
    <w:p w:rsidR="006B282E" w:rsidRDefault="006B282E" w:rsidP="006B282E">
      <w:r>
        <w:t xml:space="preserve">   elif row['country'] == 'Myanmar' :</w:t>
      </w:r>
    </w:p>
    <w:p w:rsidR="006B282E" w:rsidRDefault="006B282E" w:rsidP="006B282E">
      <w:r>
        <w:t xml:space="preserve">       return 'ASEAN_ARF_MEMBER'</w:t>
      </w:r>
      <w:r>
        <w:tab/>
        <w:t xml:space="preserve">   </w:t>
      </w:r>
    </w:p>
    <w:p w:rsidR="006B282E" w:rsidRDefault="006B282E" w:rsidP="006B282E">
      <w:r>
        <w:t xml:space="preserve">   elif row['country'] == 'Mongolia' :</w:t>
      </w:r>
    </w:p>
    <w:p w:rsidR="006B282E" w:rsidRDefault="006B282E" w:rsidP="006B282E">
      <w:r>
        <w:t xml:space="preserve">       return 'ASEAN_ARF_MEMBER'</w:t>
      </w:r>
      <w:r>
        <w:tab/>
        <w:t xml:space="preserve">   </w:t>
      </w:r>
    </w:p>
    <w:p w:rsidR="006B282E" w:rsidRDefault="006B282E" w:rsidP="006B282E">
      <w:r>
        <w:t xml:space="preserve">   elif row['country'] == 'New Zealand' :</w:t>
      </w:r>
    </w:p>
    <w:p w:rsidR="006B282E" w:rsidRDefault="006B282E" w:rsidP="006B282E">
      <w:r>
        <w:t xml:space="preserve">       return 'ASEAN_ARF_MEMBER'</w:t>
      </w:r>
      <w:r>
        <w:tab/>
        <w:t xml:space="preserve">   </w:t>
      </w:r>
    </w:p>
    <w:p w:rsidR="006B282E" w:rsidRDefault="006B282E" w:rsidP="006B282E">
      <w:r>
        <w:t xml:space="preserve">   elif row['country'] == 'Pakistan' :</w:t>
      </w:r>
    </w:p>
    <w:p w:rsidR="006B282E" w:rsidRDefault="006B282E" w:rsidP="006B282E">
      <w:r>
        <w:t xml:space="preserve">       return 'ASEAN_ARF_MEMBER'</w:t>
      </w:r>
      <w:r>
        <w:tab/>
        <w:t xml:space="preserve">   </w:t>
      </w:r>
    </w:p>
    <w:p w:rsidR="006B282E" w:rsidRDefault="006B282E" w:rsidP="006B282E">
      <w:r>
        <w:t xml:space="preserve">   elif row['country'] == 'Papua New Guinea' :</w:t>
      </w:r>
    </w:p>
    <w:p w:rsidR="006B282E" w:rsidRDefault="006B282E" w:rsidP="006B282E">
      <w:r>
        <w:t xml:space="preserve">       return 'ASEAN_ARF_MEMBER'</w:t>
      </w:r>
      <w:r>
        <w:tab/>
        <w:t xml:space="preserve">   </w:t>
      </w:r>
    </w:p>
    <w:p w:rsidR="006B282E" w:rsidRDefault="006B282E" w:rsidP="006B282E">
      <w:r>
        <w:t xml:space="preserve">   elif row['country'] == 'Phillipines' :</w:t>
      </w:r>
    </w:p>
    <w:p w:rsidR="006B282E" w:rsidRDefault="006B282E" w:rsidP="006B282E">
      <w:r>
        <w:t xml:space="preserve">       return 'ASEAN_ARF_MEMBER'</w:t>
      </w:r>
      <w:r>
        <w:tab/>
        <w:t xml:space="preserve">   </w:t>
      </w:r>
      <w:r>
        <w:tab/>
        <w:t xml:space="preserve">   </w:t>
      </w:r>
    </w:p>
    <w:p w:rsidR="006B282E" w:rsidRDefault="006B282E" w:rsidP="006B282E">
      <w:r>
        <w:lastRenderedPageBreak/>
        <w:t xml:space="preserve">   elif row['country'] == 'Russian Federation' :</w:t>
      </w:r>
    </w:p>
    <w:p w:rsidR="006B282E" w:rsidRDefault="006B282E" w:rsidP="006B282E">
      <w:r>
        <w:t xml:space="preserve">       return 'ASEAN_ARF_MEMBER'</w:t>
      </w:r>
      <w:r>
        <w:tab/>
        <w:t xml:space="preserve">   </w:t>
      </w:r>
      <w:r>
        <w:tab/>
        <w:t xml:space="preserve">   </w:t>
      </w:r>
    </w:p>
    <w:p w:rsidR="006B282E" w:rsidRDefault="006B282E" w:rsidP="006B282E">
      <w:r>
        <w:t xml:space="preserve">   elif row['country'] == 'Singapore' :</w:t>
      </w:r>
    </w:p>
    <w:p w:rsidR="006B282E" w:rsidRDefault="006B282E" w:rsidP="006B282E">
      <w:r>
        <w:t xml:space="preserve">       return 'ASEAN_ARF_MEMBER'</w:t>
      </w:r>
      <w:r>
        <w:tab/>
        <w:t xml:space="preserve">   </w:t>
      </w:r>
      <w:r>
        <w:tab/>
        <w:t xml:space="preserve">  </w:t>
      </w:r>
      <w:r>
        <w:tab/>
      </w:r>
    </w:p>
    <w:p w:rsidR="006B282E" w:rsidRDefault="006B282E" w:rsidP="006B282E">
      <w:r>
        <w:t xml:space="preserve">   elif row['country'] == 'Sri Lanka' :</w:t>
      </w:r>
    </w:p>
    <w:p w:rsidR="006B282E" w:rsidRDefault="006B282E" w:rsidP="006B282E">
      <w:r>
        <w:t xml:space="preserve">       return 'ASEAN_ARF_MEMBER'</w:t>
      </w:r>
      <w:r>
        <w:tab/>
      </w:r>
    </w:p>
    <w:p w:rsidR="006B282E" w:rsidRDefault="006B282E" w:rsidP="006B282E">
      <w:r>
        <w:t xml:space="preserve">   elif row['country'] == 'Thailand' :</w:t>
      </w:r>
    </w:p>
    <w:p w:rsidR="006B282E" w:rsidRDefault="006B282E" w:rsidP="006B282E">
      <w:r>
        <w:t xml:space="preserve">       return 'ASEAN_ARF_MEMBER'</w:t>
      </w:r>
      <w:r>
        <w:tab/>
      </w:r>
    </w:p>
    <w:p w:rsidR="006B282E" w:rsidRDefault="006B282E" w:rsidP="006B282E">
      <w:r>
        <w:t xml:space="preserve">   elif row['country'] == 'Timor-Leste' :</w:t>
      </w:r>
    </w:p>
    <w:p w:rsidR="006B282E" w:rsidRDefault="006B282E" w:rsidP="006B282E">
      <w:r>
        <w:t xml:space="preserve">       return 'ASEAN_ARF_MEMBER'</w:t>
      </w:r>
      <w:r>
        <w:tab/>
      </w:r>
    </w:p>
    <w:p w:rsidR="006B282E" w:rsidRDefault="006B282E" w:rsidP="006B282E">
      <w:r>
        <w:t xml:space="preserve">   elif row['country'] == 'United States' :</w:t>
      </w:r>
    </w:p>
    <w:p w:rsidR="006B282E" w:rsidRDefault="006B282E" w:rsidP="006B282E">
      <w:r>
        <w:t xml:space="preserve">       return 'ASEAN_ARF_MEMBER'</w:t>
      </w:r>
      <w:r>
        <w:tab/>
      </w:r>
      <w:r>
        <w:tab/>
        <w:t xml:space="preserve">   </w:t>
      </w:r>
    </w:p>
    <w:p w:rsidR="006B282E" w:rsidRDefault="006B282E" w:rsidP="006B282E">
      <w:r>
        <w:t xml:space="preserve">   elif row['country'] == 'Vietnam' :</w:t>
      </w:r>
    </w:p>
    <w:p w:rsidR="006B282E" w:rsidRDefault="006B282E" w:rsidP="006B282E">
      <w:r>
        <w:t xml:space="preserve">       return 'ASEAN_ARF_MEMBER'</w:t>
      </w:r>
      <w:r>
        <w:tab/>
      </w:r>
    </w:p>
    <w:p w:rsidR="006B282E" w:rsidRDefault="006B282E" w:rsidP="006B282E">
      <w:r>
        <w:t xml:space="preserve">   else :</w:t>
      </w:r>
    </w:p>
    <w:p w:rsidR="006B282E" w:rsidRDefault="006B282E" w:rsidP="006B282E">
      <w:r>
        <w:t xml:space="preserve">      return 'Not_In_ASEAN_ARF'</w:t>
      </w:r>
    </w:p>
    <w:p w:rsidR="006B282E" w:rsidRDefault="006B282E" w:rsidP="006B282E"/>
    <w:p w:rsidR="006B282E" w:rsidRDefault="006B282E" w:rsidP="006B282E">
      <w:r>
        <w:t xml:space="preserve">data['ASEAN_ARF'] = data.apply (lambda row: ASEAN_ARF (row),axis=1)  </w:t>
      </w:r>
    </w:p>
    <w:p w:rsidR="006B282E" w:rsidRDefault="006B282E" w:rsidP="006B282E"/>
    <w:p w:rsidR="006B282E" w:rsidRDefault="006B282E" w:rsidP="006B282E">
      <w:r>
        <w:t xml:space="preserve">data['ASEAN_ARF'].value_counts(sort=False, dropna=False)  </w:t>
      </w:r>
      <w:r>
        <w:tab/>
      </w:r>
    </w:p>
    <w:p w:rsidR="006B282E" w:rsidRDefault="006B282E" w:rsidP="006B282E">
      <w:r>
        <w:t xml:space="preserve"> </w:t>
      </w:r>
      <w:r>
        <w:tab/>
        <w:t xml:space="preserve">  </w:t>
      </w:r>
    </w:p>
    <w:p w:rsidR="006B282E" w:rsidRDefault="006B282E" w:rsidP="006B282E"/>
    <w:p w:rsidR="006B282E" w:rsidRDefault="006B282E" w:rsidP="006B282E">
      <w:r>
        <w:t>def South_American (row):</w:t>
      </w:r>
    </w:p>
    <w:p w:rsidR="006B282E" w:rsidRDefault="006B282E" w:rsidP="006B282E">
      <w:r>
        <w:t xml:space="preserve">   if row['country'] == 'Argentina' :</w:t>
      </w:r>
    </w:p>
    <w:p w:rsidR="006B282E" w:rsidRDefault="006B282E" w:rsidP="006B282E">
      <w:r>
        <w:t xml:space="preserve">      return 'South_America'</w:t>
      </w:r>
    </w:p>
    <w:p w:rsidR="006B282E" w:rsidRDefault="006B282E" w:rsidP="006B282E">
      <w:r>
        <w:t xml:space="preserve">   elif row['country'] == 'Bolivia' :</w:t>
      </w:r>
    </w:p>
    <w:p w:rsidR="006B282E" w:rsidRDefault="006B282E" w:rsidP="006B282E">
      <w:r>
        <w:t xml:space="preserve">       return 'South_America'</w:t>
      </w:r>
    </w:p>
    <w:p w:rsidR="006B282E" w:rsidRDefault="006B282E" w:rsidP="006B282E">
      <w:r>
        <w:t xml:space="preserve">   elif row['country'] == 'Brazil' :</w:t>
      </w:r>
    </w:p>
    <w:p w:rsidR="006B282E" w:rsidRDefault="006B282E" w:rsidP="006B282E">
      <w:r>
        <w:t xml:space="preserve">       return 'South_America'       </w:t>
      </w:r>
    </w:p>
    <w:p w:rsidR="006B282E" w:rsidRDefault="006B282E" w:rsidP="006B282E">
      <w:r>
        <w:t xml:space="preserve">   elif row['country'] == 'Chile' :</w:t>
      </w:r>
    </w:p>
    <w:p w:rsidR="006B282E" w:rsidRDefault="006B282E" w:rsidP="006B282E">
      <w:r>
        <w:t xml:space="preserve">       return 'South_America'       </w:t>
      </w:r>
    </w:p>
    <w:p w:rsidR="006B282E" w:rsidRDefault="006B282E" w:rsidP="006B282E">
      <w:r>
        <w:lastRenderedPageBreak/>
        <w:t xml:space="preserve">   elif row['country'] == 'Colombia' :</w:t>
      </w:r>
    </w:p>
    <w:p w:rsidR="006B282E" w:rsidRDefault="006B282E" w:rsidP="006B282E">
      <w:r>
        <w:t xml:space="preserve">       return 'South_America'       </w:t>
      </w:r>
    </w:p>
    <w:p w:rsidR="006B282E" w:rsidRDefault="006B282E" w:rsidP="006B282E">
      <w:r>
        <w:t xml:space="preserve">   elif row['country'] == 'Ecuador' :</w:t>
      </w:r>
    </w:p>
    <w:p w:rsidR="006B282E" w:rsidRDefault="006B282E" w:rsidP="006B282E">
      <w:r>
        <w:t xml:space="preserve">       return 'South_America'       </w:t>
      </w:r>
    </w:p>
    <w:p w:rsidR="006B282E" w:rsidRDefault="006B282E" w:rsidP="006B282E">
      <w:r>
        <w:t xml:space="preserve">   elif row['country'] == 'Guyana' :</w:t>
      </w:r>
    </w:p>
    <w:p w:rsidR="006B282E" w:rsidRDefault="006B282E" w:rsidP="006B282E">
      <w:r>
        <w:t xml:space="preserve">       return 'South_America'       </w:t>
      </w:r>
    </w:p>
    <w:p w:rsidR="006B282E" w:rsidRDefault="006B282E" w:rsidP="006B282E">
      <w:r>
        <w:t xml:space="preserve">   elif row['country'] == 'Paraguay' :</w:t>
      </w:r>
    </w:p>
    <w:p w:rsidR="006B282E" w:rsidRDefault="006B282E" w:rsidP="006B282E">
      <w:r>
        <w:t xml:space="preserve">       return 'South_America'</w:t>
      </w:r>
    </w:p>
    <w:p w:rsidR="006B282E" w:rsidRDefault="006B282E" w:rsidP="006B282E">
      <w:r>
        <w:t xml:space="preserve">   elif row['country'] == 'Peru' :</w:t>
      </w:r>
    </w:p>
    <w:p w:rsidR="006B282E" w:rsidRDefault="006B282E" w:rsidP="006B282E">
      <w:r>
        <w:t xml:space="preserve">       return 'South_America'</w:t>
      </w:r>
    </w:p>
    <w:p w:rsidR="006B282E" w:rsidRDefault="006B282E" w:rsidP="006B282E">
      <w:r>
        <w:t xml:space="preserve">   elif row['country'] == 'Suriname' :</w:t>
      </w:r>
    </w:p>
    <w:p w:rsidR="006B282E" w:rsidRDefault="006B282E" w:rsidP="006B282E">
      <w:r>
        <w:t xml:space="preserve">       return 'South_America'</w:t>
      </w:r>
    </w:p>
    <w:p w:rsidR="006B282E" w:rsidRDefault="006B282E" w:rsidP="006B282E">
      <w:r>
        <w:t xml:space="preserve">   elif row['country'] == 'Uruguay' :</w:t>
      </w:r>
    </w:p>
    <w:p w:rsidR="006B282E" w:rsidRDefault="006B282E" w:rsidP="006B282E">
      <w:r>
        <w:t xml:space="preserve">       return 'South_America'</w:t>
      </w:r>
      <w:r>
        <w:tab/>
        <w:t xml:space="preserve">   </w:t>
      </w:r>
    </w:p>
    <w:p w:rsidR="006B282E" w:rsidRDefault="006B282E" w:rsidP="006B282E">
      <w:r>
        <w:t xml:space="preserve">   elif row['country'] == 'Venezuala' :</w:t>
      </w:r>
    </w:p>
    <w:p w:rsidR="006B282E" w:rsidRDefault="006B282E" w:rsidP="006B282E">
      <w:r>
        <w:t xml:space="preserve">       return 'South_America'</w:t>
      </w:r>
      <w:r>
        <w:tab/>
        <w:t xml:space="preserve">   </w:t>
      </w:r>
    </w:p>
    <w:p w:rsidR="006B282E" w:rsidRDefault="006B282E" w:rsidP="006B282E">
      <w:r>
        <w:t xml:space="preserve">   else :</w:t>
      </w:r>
    </w:p>
    <w:p w:rsidR="006B282E" w:rsidRDefault="006B282E" w:rsidP="006B282E">
      <w:r>
        <w:t xml:space="preserve">      return 'Not_South_America'</w:t>
      </w:r>
    </w:p>
    <w:p w:rsidR="006B282E" w:rsidRDefault="006B282E" w:rsidP="006B282E"/>
    <w:p w:rsidR="006B282E" w:rsidRDefault="006B282E" w:rsidP="006B282E"/>
    <w:p w:rsidR="006B282E" w:rsidRDefault="006B282E" w:rsidP="006B282E">
      <w:r>
        <w:t xml:space="preserve">data['South_American'] = data.apply (lambda row: South_American (row),axis=1)  </w:t>
      </w:r>
    </w:p>
    <w:p w:rsidR="006B282E" w:rsidRDefault="006B282E" w:rsidP="006B282E"/>
    <w:p w:rsidR="006B282E" w:rsidRDefault="006B282E" w:rsidP="006B282E">
      <w:r>
        <w:t xml:space="preserve">data['South_American'].value_counts(sort=False, dropna=False)  </w:t>
      </w:r>
      <w:r>
        <w:tab/>
      </w:r>
    </w:p>
    <w:p w:rsidR="006B282E" w:rsidRDefault="006B282E" w:rsidP="006B282E"/>
    <w:p w:rsidR="006B282E" w:rsidRDefault="006B282E" w:rsidP="006B282E">
      <w:r>
        <w:t>##</w:t>
      </w:r>
      <w:r>
        <w:tab/>
      </w:r>
    </w:p>
    <w:p w:rsidR="006B282E" w:rsidRDefault="006B282E" w:rsidP="006B282E"/>
    <w:p w:rsidR="006B282E" w:rsidRDefault="006B282E" w:rsidP="006B282E">
      <w:r>
        <w:t>###http://www.nato.int/cps/en/natohq/topics_52044.htm</w:t>
      </w:r>
    </w:p>
    <w:p w:rsidR="006B282E" w:rsidRDefault="006B282E" w:rsidP="006B282E"/>
    <w:p w:rsidR="006B282E" w:rsidRDefault="006B282E" w:rsidP="006B282E">
      <w:r>
        <w:t>##NATO data</w:t>
      </w:r>
    </w:p>
    <w:p w:rsidR="006B282E" w:rsidRDefault="006B282E" w:rsidP="006B282E"/>
    <w:p w:rsidR="006B282E" w:rsidRDefault="006B282E" w:rsidP="006B282E">
      <w:r>
        <w:lastRenderedPageBreak/>
        <w:t>Nato_Countries = pandas.DataFrame({ 'country' : ('Albania','Belgium','Bulgaria','Canada','Croatia','Czech Republic','Denmark','Estonia','France','Germany','Greece','Hungary','Iceland','Italy','Latvia','Lithuania','Luxembourg','Netherlands','Norway','Poland','Portugal','Romania','Slovak Republic','Slovenia','Spain','Turkey','United Kingdom','United States'),</w:t>
      </w:r>
    </w:p>
    <w:p w:rsidR="006B282E" w:rsidRDefault="006B282E" w:rsidP="006B282E">
      <w:r>
        <w:t xml:space="preserve">                     'Year_Joined' : (2009,1949,2004,1949,2009,1999,1949,2004,1949,1955,1952,1999,1949,1949,2004,2004,1949,1949,1949,1999,1949,2004,2004,2004,1982,1952,1949,1949),</w:t>
      </w:r>
    </w:p>
    <w:p w:rsidR="006B282E" w:rsidRDefault="006B282E" w:rsidP="006B282E">
      <w:r>
        <w:t xml:space="preserve">                     'Is_Nato_Country' : 'Nato_Member'</w:t>
      </w:r>
    </w:p>
    <w:p w:rsidR="006B282E" w:rsidRDefault="006B282E" w:rsidP="006B282E">
      <w:r>
        <w:t xml:space="preserve">                        })</w:t>
      </w:r>
    </w:p>
    <w:p w:rsidR="006B282E" w:rsidRDefault="006B282E" w:rsidP="006B282E"/>
    <w:p w:rsidR="006B282E" w:rsidRDefault="006B282E" w:rsidP="006B282E">
      <w:r>
        <w:t>##Enhanced data join NATO data</w:t>
      </w:r>
    </w:p>
    <w:p w:rsidR="006B282E" w:rsidRDefault="006B282E" w:rsidP="006B282E"/>
    <w:p w:rsidR="006B282E" w:rsidRDefault="006B282E" w:rsidP="006B282E">
      <w:r>
        <w:t xml:space="preserve">data.columns.values </w:t>
      </w:r>
    </w:p>
    <w:p w:rsidR="006B282E" w:rsidRDefault="006B282E" w:rsidP="006B282E"/>
    <w:p w:rsidR="006B282E" w:rsidRDefault="006B282E" w:rsidP="006B282E"/>
    <w:p w:rsidR="006B282E" w:rsidRDefault="006B282E" w:rsidP="006B282E">
      <w:r>
        <w:t>data=pandas.merge(data, Nato_Countries,how='left',on='country')</w:t>
      </w:r>
    </w:p>
    <w:p w:rsidR="006B282E" w:rsidRDefault="006B282E" w:rsidP="006B282E"/>
    <w:p w:rsidR="006B282E" w:rsidRDefault="006B282E" w:rsidP="006B282E">
      <w:r>
        <w:t>##data.columns.values</w:t>
      </w:r>
    </w:p>
    <w:p w:rsidR="006B282E" w:rsidRDefault="006B282E" w:rsidP="006B282E">
      <w:r>
        <w:t>##check that all column values have been added</w:t>
      </w:r>
    </w:p>
    <w:p w:rsidR="006B282E" w:rsidRDefault="006B282E" w:rsidP="006B282E"/>
    <w:p w:rsidR="006B282E" w:rsidRDefault="006B282E" w:rsidP="006B282E"/>
    <w:p w:rsidR="006B282E" w:rsidRDefault="006B282E" w:rsidP="006B282E">
      <w:r>
        <w:t>data['Is_Nato_Country']=data['Is_Nato_Country'].fillna('Not_in_Nato')</w:t>
      </w:r>
    </w:p>
    <w:p w:rsidR="006B282E" w:rsidRDefault="006B282E" w:rsidP="006B282E"/>
    <w:p w:rsidR="006B282E" w:rsidRDefault="006B282E" w:rsidP="006B282E">
      <w:r>
        <w:t>##</w:t>
      </w:r>
    </w:p>
    <w:p w:rsidR="006B282E" w:rsidRDefault="006B282E" w:rsidP="006B282E"/>
    <w:p w:rsidR="006B282E" w:rsidRDefault="006B282E" w:rsidP="006B282E">
      <w:r>
        <w:t xml:space="preserve">data['Is_Nato_Country'].value_counts(sort=False, dropna=False)  </w:t>
      </w:r>
    </w:p>
    <w:p w:rsidR="006B282E" w:rsidRDefault="006B282E" w:rsidP="006B282E"/>
    <w:p w:rsidR="006B282E" w:rsidRDefault="006B282E" w:rsidP="006B282E"/>
    <w:p w:rsidR="006B282E" w:rsidRDefault="006B282E" w:rsidP="006B282E"/>
    <w:p w:rsidR="006B282E" w:rsidRDefault="006B282E" w:rsidP="006B282E"/>
    <w:p w:rsidR="006B282E" w:rsidRDefault="006B282E" w:rsidP="006B282E">
      <w:r>
        <w:t>data.columns.values</w:t>
      </w:r>
    </w:p>
    <w:p w:rsidR="006B282E" w:rsidRDefault="006B282E" w:rsidP="006B282E">
      <w:r>
        <w:t>##year joined needs to be renamed</w:t>
      </w:r>
    </w:p>
    <w:p w:rsidR="006B282E" w:rsidRDefault="006B282E" w:rsidP="006B282E">
      <w:r>
        <w:lastRenderedPageBreak/>
        <w:t>data.rename(columns={'Year_Joined': 'Year_Joined_Nato'}, inplace=True)</w:t>
      </w:r>
    </w:p>
    <w:p w:rsidR="006B282E" w:rsidRDefault="006B282E" w:rsidP="006B282E">
      <w:r>
        <w:t>## change columns names</w:t>
      </w:r>
    </w:p>
    <w:p w:rsidR="006B282E" w:rsidRDefault="006B282E" w:rsidP="006B282E">
      <w:r>
        <w:t>data.columns.values</w:t>
      </w:r>
    </w:p>
    <w:p w:rsidR="006B282E" w:rsidRDefault="006B282E" w:rsidP="006B282E"/>
    <w:p w:rsidR="006B282E" w:rsidRDefault="006B282E" w:rsidP="006B282E">
      <w:r>
        <w:t>def EUMEMBER (row):</w:t>
      </w:r>
    </w:p>
    <w:p w:rsidR="006B282E" w:rsidRDefault="006B282E" w:rsidP="006B282E">
      <w:r>
        <w:t xml:space="preserve">   if row['country'] == 'Austria' :</w:t>
      </w:r>
    </w:p>
    <w:p w:rsidR="006B282E" w:rsidRDefault="006B282E" w:rsidP="006B282E">
      <w:r>
        <w:t xml:space="preserve">      return 'EU'</w:t>
      </w:r>
    </w:p>
    <w:p w:rsidR="006B282E" w:rsidRDefault="006B282E" w:rsidP="006B282E">
      <w:r>
        <w:t xml:space="preserve">   elif row['country'] == 'Belgium' :</w:t>
      </w:r>
    </w:p>
    <w:p w:rsidR="006B282E" w:rsidRDefault="006B282E" w:rsidP="006B282E">
      <w:r>
        <w:t xml:space="preserve">      return 'EU'</w:t>
      </w:r>
    </w:p>
    <w:p w:rsidR="006B282E" w:rsidRDefault="006B282E" w:rsidP="006B282E">
      <w:r>
        <w:t xml:space="preserve">   elif row['country'] == 'Bulgaria' :</w:t>
      </w:r>
    </w:p>
    <w:p w:rsidR="006B282E" w:rsidRDefault="006B282E" w:rsidP="006B282E">
      <w:r>
        <w:t xml:space="preserve">      return 'EU'   </w:t>
      </w:r>
    </w:p>
    <w:p w:rsidR="006B282E" w:rsidRDefault="006B282E" w:rsidP="006B282E">
      <w:r>
        <w:t xml:space="preserve">   elif row['country'] == 'Croatia' :</w:t>
      </w:r>
    </w:p>
    <w:p w:rsidR="006B282E" w:rsidRDefault="006B282E" w:rsidP="006B282E">
      <w:r>
        <w:t xml:space="preserve">      return 'EU'   </w:t>
      </w:r>
    </w:p>
    <w:p w:rsidR="006B282E" w:rsidRDefault="006B282E" w:rsidP="006B282E">
      <w:r>
        <w:t xml:space="preserve">   elif row['country'] == 'Cyprus' :</w:t>
      </w:r>
    </w:p>
    <w:p w:rsidR="006B282E" w:rsidRDefault="006B282E" w:rsidP="006B282E">
      <w:r>
        <w:t xml:space="preserve">      return 'EU'</w:t>
      </w:r>
    </w:p>
    <w:p w:rsidR="006B282E" w:rsidRDefault="006B282E" w:rsidP="006B282E">
      <w:r>
        <w:t xml:space="preserve">   elif row['country'] == 'Czech Republic' :</w:t>
      </w:r>
    </w:p>
    <w:p w:rsidR="006B282E" w:rsidRDefault="006B282E" w:rsidP="006B282E">
      <w:r>
        <w:t xml:space="preserve">      return 'EU'</w:t>
      </w:r>
    </w:p>
    <w:p w:rsidR="006B282E" w:rsidRDefault="006B282E" w:rsidP="006B282E">
      <w:r>
        <w:t xml:space="preserve">   elif row['country'] == 'Denmark' :</w:t>
      </w:r>
    </w:p>
    <w:p w:rsidR="006B282E" w:rsidRDefault="006B282E" w:rsidP="006B282E">
      <w:r>
        <w:t xml:space="preserve">      return 'EU'  </w:t>
      </w:r>
    </w:p>
    <w:p w:rsidR="006B282E" w:rsidRDefault="006B282E" w:rsidP="006B282E">
      <w:r>
        <w:t xml:space="preserve">   elif row['country'] == 'Estonia' :</w:t>
      </w:r>
    </w:p>
    <w:p w:rsidR="006B282E" w:rsidRDefault="006B282E" w:rsidP="006B282E">
      <w:r>
        <w:t xml:space="preserve">      return 'EU'   </w:t>
      </w:r>
    </w:p>
    <w:p w:rsidR="006B282E" w:rsidRDefault="006B282E" w:rsidP="006B282E">
      <w:r>
        <w:t xml:space="preserve">   elif row['country'] == 'Finland' :</w:t>
      </w:r>
    </w:p>
    <w:p w:rsidR="006B282E" w:rsidRDefault="006B282E" w:rsidP="006B282E">
      <w:r>
        <w:t xml:space="preserve">      return 'EU'      </w:t>
      </w:r>
    </w:p>
    <w:p w:rsidR="006B282E" w:rsidRDefault="006B282E" w:rsidP="006B282E">
      <w:r>
        <w:t xml:space="preserve">   elif row['country'] == 'France' :</w:t>
      </w:r>
    </w:p>
    <w:p w:rsidR="006B282E" w:rsidRDefault="006B282E" w:rsidP="006B282E">
      <w:r>
        <w:t xml:space="preserve">      return 'EU'      </w:t>
      </w:r>
    </w:p>
    <w:p w:rsidR="006B282E" w:rsidRDefault="006B282E" w:rsidP="006B282E">
      <w:r>
        <w:t xml:space="preserve">   elif row['country'] == 'Germany' :</w:t>
      </w:r>
    </w:p>
    <w:p w:rsidR="006B282E" w:rsidRDefault="006B282E" w:rsidP="006B282E">
      <w:r>
        <w:t xml:space="preserve">      return 'EU'            </w:t>
      </w:r>
    </w:p>
    <w:p w:rsidR="006B282E" w:rsidRDefault="006B282E" w:rsidP="006B282E">
      <w:r>
        <w:t xml:space="preserve">   elif row['country'] == 'Greece' :</w:t>
      </w:r>
    </w:p>
    <w:p w:rsidR="006B282E" w:rsidRDefault="006B282E" w:rsidP="006B282E">
      <w:r>
        <w:t xml:space="preserve">      return 'EU'      </w:t>
      </w:r>
    </w:p>
    <w:p w:rsidR="006B282E" w:rsidRDefault="006B282E" w:rsidP="006B282E">
      <w:r>
        <w:t xml:space="preserve">   elif row['country'] == 'Hungary' :</w:t>
      </w:r>
    </w:p>
    <w:p w:rsidR="006B282E" w:rsidRDefault="006B282E" w:rsidP="006B282E">
      <w:r>
        <w:t xml:space="preserve">      return 'EU'  </w:t>
      </w:r>
    </w:p>
    <w:p w:rsidR="006B282E" w:rsidRDefault="006B282E" w:rsidP="006B282E">
      <w:r>
        <w:lastRenderedPageBreak/>
        <w:t xml:space="preserve">   elif row['country'] == 'Ireland' :</w:t>
      </w:r>
    </w:p>
    <w:p w:rsidR="006B282E" w:rsidRDefault="006B282E" w:rsidP="006B282E">
      <w:r>
        <w:t xml:space="preserve">      return 'EU'                  </w:t>
      </w:r>
    </w:p>
    <w:p w:rsidR="006B282E" w:rsidRDefault="006B282E" w:rsidP="006B282E">
      <w:r>
        <w:t xml:space="preserve">   elif row['country'] == 'Italy' :</w:t>
      </w:r>
    </w:p>
    <w:p w:rsidR="006B282E" w:rsidRDefault="006B282E" w:rsidP="006B282E">
      <w:r>
        <w:t xml:space="preserve">      return 'EU'        </w:t>
      </w:r>
    </w:p>
    <w:p w:rsidR="006B282E" w:rsidRDefault="006B282E" w:rsidP="006B282E">
      <w:r>
        <w:t xml:space="preserve">   elif row['country'] == 'Latvia' :</w:t>
      </w:r>
    </w:p>
    <w:p w:rsidR="006B282E" w:rsidRDefault="006B282E" w:rsidP="006B282E">
      <w:r>
        <w:t xml:space="preserve">       return 'EU'   </w:t>
      </w:r>
    </w:p>
    <w:p w:rsidR="006B282E" w:rsidRDefault="006B282E" w:rsidP="006B282E">
      <w:r>
        <w:t xml:space="preserve">   elif row['country'] == 'Lithuania' :</w:t>
      </w:r>
    </w:p>
    <w:p w:rsidR="006B282E" w:rsidRDefault="006B282E" w:rsidP="006B282E">
      <w:r>
        <w:t xml:space="preserve">       return 'EU'   </w:t>
      </w:r>
    </w:p>
    <w:p w:rsidR="006B282E" w:rsidRDefault="006B282E" w:rsidP="006B282E">
      <w:r>
        <w:t xml:space="preserve">   elif row['country'] == 'Luxembourg' :</w:t>
      </w:r>
    </w:p>
    <w:p w:rsidR="006B282E" w:rsidRDefault="006B282E" w:rsidP="006B282E">
      <w:r>
        <w:t xml:space="preserve">       return 'EU'   </w:t>
      </w:r>
    </w:p>
    <w:p w:rsidR="006B282E" w:rsidRDefault="006B282E" w:rsidP="006B282E">
      <w:r>
        <w:t xml:space="preserve">   elif row['country'] == 'Malta' :</w:t>
      </w:r>
    </w:p>
    <w:p w:rsidR="006B282E" w:rsidRDefault="006B282E" w:rsidP="006B282E">
      <w:r>
        <w:t xml:space="preserve">       return 'EU'   </w:t>
      </w:r>
    </w:p>
    <w:p w:rsidR="006B282E" w:rsidRDefault="006B282E" w:rsidP="006B282E">
      <w:r>
        <w:t xml:space="preserve">   elif row['country'] == 'Netherlands' :</w:t>
      </w:r>
    </w:p>
    <w:p w:rsidR="006B282E" w:rsidRDefault="006B282E" w:rsidP="006B282E">
      <w:r>
        <w:t xml:space="preserve">       return 'EU'   </w:t>
      </w:r>
    </w:p>
    <w:p w:rsidR="006B282E" w:rsidRDefault="006B282E" w:rsidP="006B282E">
      <w:r>
        <w:t xml:space="preserve">   elif row['country'] == 'Poland' :</w:t>
      </w:r>
    </w:p>
    <w:p w:rsidR="006B282E" w:rsidRDefault="006B282E" w:rsidP="006B282E">
      <w:r>
        <w:t xml:space="preserve">       return 'EU'   </w:t>
      </w:r>
    </w:p>
    <w:p w:rsidR="006B282E" w:rsidRDefault="006B282E" w:rsidP="006B282E">
      <w:r>
        <w:t xml:space="preserve">   elif row['country'] == 'Portugal' :</w:t>
      </w:r>
    </w:p>
    <w:p w:rsidR="006B282E" w:rsidRDefault="006B282E" w:rsidP="006B282E">
      <w:r>
        <w:t xml:space="preserve">       return 'EU'   </w:t>
      </w:r>
    </w:p>
    <w:p w:rsidR="006B282E" w:rsidRDefault="006B282E" w:rsidP="006B282E">
      <w:r>
        <w:t xml:space="preserve">   elif row['country'] == 'Romania' :</w:t>
      </w:r>
    </w:p>
    <w:p w:rsidR="006B282E" w:rsidRDefault="006B282E" w:rsidP="006B282E">
      <w:r>
        <w:t xml:space="preserve">       return 'EU'   </w:t>
      </w:r>
    </w:p>
    <w:p w:rsidR="006B282E" w:rsidRDefault="006B282E" w:rsidP="006B282E">
      <w:r>
        <w:t xml:space="preserve">   elif row['country'] == 'Slovak Republic' :    </w:t>
      </w:r>
    </w:p>
    <w:p w:rsidR="006B282E" w:rsidRDefault="006B282E" w:rsidP="006B282E">
      <w:r>
        <w:t xml:space="preserve">       return 'EU'   </w:t>
      </w:r>
    </w:p>
    <w:p w:rsidR="006B282E" w:rsidRDefault="006B282E" w:rsidP="006B282E">
      <w:r>
        <w:t xml:space="preserve">   elif row['country'] == 'Slovenia' :    </w:t>
      </w:r>
    </w:p>
    <w:p w:rsidR="006B282E" w:rsidRDefault="006B282E" w:rsidP="006B282E">
      <w:r>
        <w:t xml:space="preserve">       return 'EU'   </w:t>
      </w:r>
    </w:p>
    <w:p w:rsidR="006B282E" w:rsidRDefault="006B282E" w:rsidP="006B282E">
      <w:r>
        <w:t xml:space="preserve">   elif row['country'] == 'Spain' :    </w:t>
      </w:r>
    </w:p>
    <w:p w:rsidR="006B282E" w:rsidRDefault="006B282E" w:rsidP="006B282E">
      <w:r>
        <w:t xml:space="preserve">       return 'EU'   </w:t>
      </w:r>
    </w:p>
    <w:p w:rsidR="006B282E" w:rsidRDefault="006B282E" w:rsidP="006B282E">
      <w:r>
        <w:t xml:space="preserve">   elif row['country'] == 'Sweden' :</w:t>
      </w:r>
    </w:p>
    <w:p w:rsidR="006B282E" w:rsidRDefault="006B282E" w:rsidP="006B282E">
      <w:r>
        <w:t xml:space="preserve">       return 'EU'   </w:t>
      </w:r>
    </w:p>
    <w:p w:rsidR="006B282E" w:rsidRDefault="006B282E" w:rsidP="006B282E">
      <w:r>
        <w:t xml:space="preserve">   elif row['country'] == 'United Kingdom' :</w:t>
      </w:r>
    </w:p>
    <w:p w:rsidR="006B282E" w:rsidRDefault="006B282E" w:rsidP="006B282E">
      <w:r>
        <w:t xml:space="preserve">       return 'EU'          </w:t>
      </w:r>
    </w:p>
    <w:p w:rsidR="006B282E" w:rsidRDefault="006B282E" w:rsidP="006B282E">
      <w:r>
        <w:t xml:space="preserve">   else :</w:t>
      </w:r>
    </w:p>
    <w:p w:rsidR="006B282E" w:rsidRDefault="006B282E" w:rsidP="006B282E">
      <w:r>
        <w:lastRenderedPageBreak/>
        <w:t xml:space="preserve">      return 'Not_In_EU'</w:t>
      </w:r>
    </w:p>
    <w:p w:rsidR="006B282E" w:rsidRDefault="006B282E" w:rsidP="006B282E"/>
    <w:p w:rsidR="006B282E" w:rsidRDefault="006B282E" w:rsidP="006B282E"/>
    <w:p w:rsidR="006B282E" w:rsidRDefault="006B282E" w:rsidP="006B282E">
      <w:r>
        <w:t>data['Eu_Member'] = data.apply (lambda row: EUMEMBER (row),axis=1)</w:t>
      </w:r>
      <w:r>
        <w:tab/>
        <w:t xml:space="preserve">   </w:t>
      </w:r>
    </w:p>
    <w:p w:rsidR="006B282E" w:rsidRDefault="006B282E" w:rsidP="006B282E"/>
    <w:p w:rsidR="006B282E" w:rsidRDefault="006B282E" w:rsidP="006B282E">
      <w:r>
        <w:t xml:space="preserve">data['Eu_Member'].value_counts(sort=False, dropna=False)  </w:t>
      </w:r>
    </w:p>
    <w:p w:rsidR="006B282E" w:rsidRDefault="006B282E" w:rsidP="006B282E"/>
    <w:p w:rsidR="006B282E" w:rsidRDefault="006B282E" w:rsidP="006B282E">
      <w:r>
        <w:t xml:space="preserve">data.columns.values </w:t>
      </w:r>
      <w:r>
        <w:tab/>
        <w:t xml:space="preserve">   </w:t>
      </w:r>
    </w:p>
    <w:p w:rsidR="006B282E" w:rsidRDefault="006B282E" w:rsidP="006B282E"/>
    <w:p w:rsidR="006B282E" w:rsidRDefault="006B282E" w:rsidP="006B282E">
      <w:r>
        <w:t>import time</w:t>
      </w:r>
    </w:p>
    <w:p w:rsidR="006B282E" w:rsidRDefault="006B282E" w:rsidP="006B282E">
      <w:r>
        <w:t>##check how to calc time</w:t>
      </w:r>
    </w:p>
    <w:p w:rsidR="006B282E" w:rsidRDefault="006B282E" w:rsidP="006B282E">
      <w:r>
        <w:t>print (time.strftime("%Y"))</w:t>
      </w:r>
    </w:p>
    <w:p w:rsidR="006B282E" w:rsidRDefault="006B282E" w:rsidP="006B282E">
      <w:r>
        <w:t>##write unction to calculate the  age of NATO countries based on the current date</w:t>
      </w:r>
    </w:p>
    <w:p w:rsidR="006B282E" w:rsidRDefault="006B282E" w:rsidP="006B282E">
      <w:r>
        <w:t>def AGE_YEARS (row):</w:t>
      </w:r>
    </w:p>
    <w:p w:rsidR="006B282E" w:rsidRDefault="006B282E" w:rsidP="006B282E">
      <w:r>
        <w:t xml:space="preserve">   current_year=time.strftime("%Y")</w:t>
      </w:r>
    </w:p>
    <w:p w:rsidR="006B282E" w:rsidRDefault="006B282E" w:rsidP="006B282E">
      <w:r>
        <w:t xml:space="preserve">   if row['Year_Joined_Nato'] &gt;0 :</w:t>
      </w:r>
    </w:p>
    <w:p w:rsidR="006B282E" w:rsidRDefault="006B282E" w:rsidP="006B282E">
      <w:r>
        <w:t xml:space="preserve">      return (int(current_year)-int(row['Year_Joined_Nato']))</w:t>
      </w:r>
    </w:p>
    <w:p w:rsidR="006B282E" w:rsidRDefault="006B282E" w:rsidP="006B282E">
      <w:r>
        <w:t xml:space="preserve">   else :</w:t>
      </w:r>
    </w:p>
    <w:p w:rsidR="006B282E" w:rsidRDefault="006B282E" w:rsidP="006B282E">
      <w:r>
        <w:t xml:space="preserve">      return 0</w:t>
      </w:r>
    </w:p>
    <w:p w:rsidR="006B282E" w:rsidRDefault="006B282E" w:rsidP="006B282E"/>
    <w:p w:rsidR="006B282E" w:rsidRDefault="006B282E" w:rsidP="006B282E">
      <w:r>
        <w:t>##calculate the age of NATO countries</w:t>
      </w:r>
    </w:p>
    <w:p w:rsidR="006B282E" w:rsidRDefault="006B282E" w:rsidP="006B282E">
      <w:r>
        <w:t>data['Years_In_Nato'] = data.apply (lambda row: AGE_YEARS (row),axis=1)</w:t>
      </w:r>
    </w:p>
    <w:p w:rsidR="006B282E" w:rsidRDefault="006B282E" w:rsidP="006B282E">
      <w:r>
        <w:t>##calculate the age of NAto countries</w:t>
      </w:r>
    </w:p>
    <w:p w:rsidR="006B282E" w:rsidRDefault="006B282E" w:rsidP="006B282E">
      <w:r>
        <w:t>print("distribution of years in NATO for Nato Countries")</w:t>
      </w:r>
    </w:p>
    <w:p w:rsidR="006B282E" w:rsidRDefault="006B282E" w:rsidP="006B282E">
      <w:r>
        <w:t>pp2=data['Years_In_Nato'].value_counts(sort=False, dropna=False)</w:t>
      </w:r>
    </w:p>
    <w:p w:rsidR="006B282E" w:rsidRDefault="006B282E" w:rsidP="006B282E">
      <w:r>
        <w:t>print(pp2)</w:t>
      </w:r>
    </w:p>
    <w:p w:rsidR="006B282E" w:rsidRDefault="006B282E" w:rsidP="006B282E">
      <w:r>
        <w:t>##Mean number of years in NATO by european or Non EU</w:t>
      </w:r>
    </w:p>
    <w:p w:rsidR="006B282E" w:rsidRDefault="006B282E" w:rsidP="006B282E">
      <w:r>
        <w:t>print("Mean years of countries in NATO for European and Non European Countries")</w:t>
      </w:r>
    </w:p>
    <w:p w:rsidR="006B282E" w:rsidRDefault="006B282E" w:rsidP="006B282E">
      <w:r>
        <w:t>pp3=data[data['Years_In_Nato']&gt;0]['Years_In_Nato'].groupby(data['Eu_Member']).mean()</w:t>
      </w:r>
    </w:p>
    <w:p w:rsidR="006B282E" w:rsidRDefault="006B282E" w:rsidP="006B282E">
      <w:r>
        <w:t>print(pp3)</w:t>
      </w:r>
    </w:p>
    <w:p w:rsidR="006B282E" w:rsidRDefault="006B282E" w:rsidP="006B282E">
      <w:r>
        <w:t>##Count of countries in EU who are not in not in NATO</w:t>
      </w:r>
    </w:p>
    <w:p w:rsidR="006B282E" w:rsidRDefault="006B282E" w:rsidP="006B282E">
      <w:r>
        <w:lastRenderedPageBreak/>
        <w:t>print("Count of countries in NATO for European and Non European Countries")</w:t>
      </w:r>
    </w:p>
    <w:p w:rsidR="006B282E" w:rsidRDefault="006B282E" w:rsidP="006B282E">
      <w:r>
        <w:t>pp4=data[data['Years_In_Nato']&gt;0]['Years_In_Nato'].groupby(data['Eu_Member']).count()</w:t>
      </w:r>
    </w:p>
    <w:p w:rsidR="006B282E" w:rsidRDefault="006B282E" w:rsidP="006B282E">
      <w:r>
        <w:t>print(pp4)</w:t>
      </w:r>
    </w:p>
    <w:p w:rsidR="006B282E" w:rsidRDefault="006B282E" w:rsidP="006B282E"/>
    <w:p w:rsidR="006B282E" w:rsidRDefault="006B282E" w:rsidP="006B282E">
      <w:r>
        <w:t>def EU_NATO (Nato_Membership,EU_Membership):</w:t>
      </w:r>
    </w:p>
    <w:p w:rsidR="006B282E" w:rsidRDefault="006B282E" w:rsidP="006B282E">
      <w:r>
        <w:t xml:space="preserve">   if Nato_Membership == 'Nato_Member' and EU_Membership== 'EU' :</w:t>
      </w:r>
    </w:p>
    <w:p w:rsidR="006B282E" w:rsidRDefault="006B282E" w:rsidP="006B282E">
      <w:r>
        <w:t xml:space="preserve">      return 'Nato_And_EU'</w:t>
      </w:r>
    </w:p>
    <w:p w:rsidR="006B282E" w:rsidRDefault="006B282E" w:rsidP="006B282E">
      <w:r>
        <w:t xml:space="preserve">   elif Nato_Membership == 'Nato_Member' and EU_Membership == 'Not-In-EU':</w:t>
      </w:r>
    </w:p>
    <w:p w:rsidR="006B282E" w:rsidRDefault="006B282E" w:rsidP="006B282E">
      <w:r>
        <w:t xml:space="preserve">      return 'Nato_Not_In_EU'</w:t>
      </w:r>
    </w:p>
    <w:p w:rsidR="006B282E" w:rsidRDefault="006B282E" w:rsidP="006B282E">
      <w:r>
        <w:t xml:space="preserve">   elif Nato_Membership != 'Nato_Member' and EU_Membership== 'EU' :</w:t>
      </w:r>
    </w:p>
    <w:p w:rsidR="006B282E" w:rsidRDefault="006B282E" w:rsidP="006B282E">
      <w:r>
        <w:t xml:space="preserve">      return 'Not_In_Nato_In_EU'    </w:t>
      </w:r>
    </w:p>
    <w:p w:rsidR="006B282E" w:rsidRDefault="006B282E" w:rsidP="006B282E">
      <w:r>
        <w:t xml:space="preserve">   else :</w:t>
      </w:r>
    </w:p>
    <w:p w:rsidR="006B282E" w:rsidRDefault="006B282E" w:rsidP="006B282E">
      <w:r>
        <w:t xml:space="preserve">      return 'Not_In_Nato_Not_In_EU'</w:t>
      </w:r>
    </w:p>
    <w:p w:rsidR="006B282E" w:rsidRDefault="006B282E" w:rsidP="006B282E">
      <w:r>
        <w:t xml:space="preserve">      </w:t>
      </w:r>
    </w:p>
    <w:p w:rsidR="006B282E" w:rsidRDefault="006B282E" w:rsidP="006B282E">
      <w:r>
        <w:t xml:space="preserve">      </w:t>
      </w:r>
    </w:p>
    <w:p w:rsidR="006B282E" w:rsidRDefault="006B282E" w:rsidP="006B282E">
      <w:r>
        <w:t>EU_NATO('Nato_Member','EU')</w:t>
      </w:r>
    </w:p>
    <w:p w:rsidR="006B282E" w:rsidRDefault="006B282E" w:rsidP="006B282E">
      <w:r>
        <w:t>##test</w:t>
      </w:r>
    </w:p>
    <w:p w:rsidR="006B282E" w:rsidRDefault="006B282E" w:rsidP="006B282E">
      <w:r>
        <w:t>##apply the function</w:t>
      </w:r>
    </w:p>
    <w:p w:rsidR="006B282E" w:rsidRDefault="006B282E" w:rsidP="006B282E">
      <w:r>
        <w:t>data['NATO_EU_MEMBERSHIP'] = data.apply (lambda row: EU_NATO(row['Is_Nato_Country'],row['Eu_Member']),axis=1)</w:t>
      </w:r>
    </w:p>
    <w:p w:rsidR="006B282E" w:rsidRDefault="006B282E" w:rsidP="006B282E"/>
    <w:p w:rsidR="006B282E" w:rsidRDefault="006B282E" w:rsidP="006B282E">
      <w:r>
        <w:t xml:space="preserve">data.columns.values </w:t>
      </w:r>
    </w:p>
    <w:p w:rsidR="006B282E" w:rsidRDefault="006B282E" w:rsidP="006B282E"/>
    <w:p w:rsidR="006B282E" w:rsidRDefault="006B282E" w:rsidP="006B282E">
      <w:r>
        <w:t>def polityscore_cat (row):</w:t>
      </w:r>
    </w:p>
    <w:p w:rsidR="006B282E" w:rsidRDefault="006B282E" w:rsidP="006B282E">
      <w:r>
        <w:t xml:space="preserve">   if (row['polityscore'] &gt;=6 and row['polityscore'] &lt;= 10 ) :</w:t>
      </w:r>
    </w:p>
    <w:p w:rsidR="006B282E" w:rsidRDefault="006B282E" w:rsidP="006B282E">
      <w:r>
        <w:t xml:space="preserve">      return 'Democracy'</w:t>
      </w:r>
    </w:p>
    <w:p w:rsidR="006B282E" w:rsidRDefault="006B282E" w:rsidP="006B282E">
      <w:r>
        <w:t xml:space="preserve">   elif (row['polityscore'] &gt;=-5 and row['polityscore'] &lt;= 5 )  :</w:t>
      </w:r>
    </w:p>
    <w:p w:rsidR="006B282E" w:rsidRDefault="006B282E" w:rsidP="006B282E">
      <w:r>
        <w:t xml:space="preserve">      return 'Anocracy'</w:t>
      </w:r>
    </w:p>
    <w:p w:rsidR="006B282E" w:rsidRDefault="006B282E" w:rsidP="006B282E">
      <w:r>
        <w:t xml:space="preserve">   elif (row['polityscore'] &gt;=-10 and row['polityscore'] &lt;= -6 )  :</w:t>
      </w:r>
    </w:p>
    <w:p w:rsidR="006B282E" w:rsidRDefault="006B282E" w:rsidP="006B282E">
      <w:r>
        <w:t xml:space="preserve">      return 'Autocracy'   </w:t>
      </w:r>
    </w:p>
    <w:p w:rsidR="006B282E" w:rsidRDefault="006B282E" w:rsidP="006B282E">
      <w:r>
        <w:t xml:space="preserve">   else :</w:t>
      </w:r>
    </w:p>
    <w:p w:rsidR="006B282E" w:rsidRDefault="006B282E" w:rsidP="006B282E">
      <w:r>
        <w:lastRenderedPageBreak/>
        <w:t xml:space="preserve">      return 'NA'</w:t>
      </w:r>
    </w:p>
    <w:p w:rsidR="006B282E" w:rsidRDefault="006B282E" w:rsidP="006B282E"/>
    <w:p w:rsidR="006B282E" w:rsidRDefault="006B282E" w:rsidP="006B282E"/>
    <w:p w:rsidR="006B282E" w:rsidRDefault="006B282E" w:rsidP="006B282E">
      <w:r>
        <w:t>##calculate the age of NATO countries</w:t>
      </w:r>
    </w:p>
    <w:p w:rsidR="006B282E" w:rsidRDefault="006B282E" w:rsidP="006B282E">
      <w:r>
        <w:t>##data['Years_In_Nato'] = data.apply (lambda row: AGE_YEARS (row),axis=1)</w:t>
      </w:r>
    </w:p>
    <w:p w:rsidR="006B282E" w:rsidRDefault="006B282E" w:rsidP="006B282E">
      <w:r>
        <w:t>data['polityscore_cat'] = data.apply (lambda row: polityscore_cat (row),axis=1)</w:t>
      </w:r>
    </w:p>
    <w:p w:rsidR="006B282E" w:rsidRDefault="006B282E" w:rsidP="006B282E"/>
    <w:p w:rsidR="006B282E" w:rsidRDefault="006B282E" w:rsidP="006B282E"/>
    <w:p w:rsidR="006B282E" w:rsidRDefault="006B282E" w:rsidP="006B282E">
      <w:r>
        <w:t>data.columns.values</w:t>
      </w:r>
    </w:p>
    <w:p w:rsidR="006B282E" w:rsidRDefault="006B282E" w:rsidP="006B282E"/>
    <w:p w:rsidR="006B282E" w:rsidRDefault="006B282E" w:rsidP="006B282E"/>
    <w:p w:rsidR="006B282E" w:rsidRDefault="006B282E" w:rsidP="006B282E">
      <w:r>
        <w:t>##array(['country', 'incomeperperson', 'alcconsumption', 'armedforcesrate',</w:t>
      </w:r>
    </w:p>
    <w:p w:rsidR="006B282E" w:rsidRDefault="006B282E" w:rsidP="006B282E">
      <w:r>
        <w:t>##       'breastcancerper100th', 'co2emissions', 'femaleemployrate',</w:t>
      </w:r>
    </w:p>
    <w:p w:rsidR="006B282E" w:rsidRDefault="006B282E" w:rsidP="006B282E">
      <w:r>
        <w:t>##       'hivrate', 'internetuserate', 'lifeexpectancy', 'oilperperson',</w:t>
      </w:r>
    </w:p>
    <w:p w:rsidR="006B282E" w:rsidRDefault="006B282E" w:rsidP="006B282E">
      <w:r>
        <w:t>##       'polityscore', 'relectricperperson', 'suicideper100th',</w:t>
      </w:r>
    </w:p>
    <w:p w:rsidR="006B282E" w:rsidRDefault="006B282E" w:rsidP="006B282E">
      <w:r>
        <w:t>##       'employrate', 'urbanrate', 'categories', 'European', 'African',</w:t>
      </w:r>
    </w:p>
    <w:p w:rsidR="006B282E" w:rsidRDefault="006B282E" w:rsidP="006B282E">
      <w:r>
        <w:t>##       'Asian', 'Mid_East', 'North_American', 'Carribean_Central_America',</w:t>
      </w:r>
    </w:p>
    <w:p w:rsidR="006B282E" w:rsidRDefault="006B282E" w:rsidP="006B282E">
      <w:r>
        <w:t>##       'OPEC', 'Arab_League', 'ASEAN_ARF', 'South_American',</w:t>
      </w:r>
    </w:p>
    <w:p w:rsidR="006B282E" w:rsidRDefault="006B282E" w:rsidP="006B282E">
      <w:r>
        <w:t>##       'Is_Nato_Country', 'Year_Joined_Nato', 'Eu_Member', 'Years_In_Nato',</w:t>
      </w:r>
    </w:p>
    <w:p w:rsidR="006B282E" w:rsidRDefault="006B282E" w:rsidP="006B282E">
      <w:r>
        <w:t>##       'NATO_EU_MEMBERSHIP', 'polityscore_cat'], dtype=object)</w:t>
      </w:r>
    </w:p>
    <w:p w:rsidR="006B282E" w:rsidRDefault="006B282E" w:rsidP="006B282E">
      <w:r>
        <w:t xml:space="preserve"> </w:t>
      </w:r>
    </w:p>
    <w:p w:rsidR="006B282E" w:rsidRDefault="006B282E" w:rsidP="006B282E">
      <w:r>
        <w:t>##data = data.drop('Is_Nato_Country_y', 1)</w:t>
      </w:r>
    </w:p>
    <w:p w:rsidR="006B282E" w:rsidRDefault="006B282E" w:rsidP="006B282E">
      <w:r>
        <w:t>##data.rename(columns={'Is_Nato_Country_x': 'Is_Nato_Country'}, inplace=True)</w:t>
      </w:r>
    </w:p>
    <w:p w:rsidR="006B282E" w:rsidRDefault="006B282E" w:rsidP="006B282E"/>
    <w:p w:rsidR="006B282E" w:rsidRDefault="006B282E" w:rsidP="006B282E"/>
    <w:p w:rsidR="006B282E" w:rsidRDefault="006B282E" w:rsidP="006B282E"/>
    <w:p w:rsidR="006B282E" w:rsidRDefault="006B282E" w:rsidP="006B282E">
      <w:r>
        <w:t xml:space="preserve">            </w:t>
      </w:r>
    </w:p>
    <w:p w:rsidR="006B282E" w:rsidRDefault="006B282E" w:rsidP="006B282E"/>
    <w:p w:rsidR="006B282E" w:rsidRDefault="006B282E" w:rsidP="006B282E"/>
    <w:p w:rsidR="006B282E" w:rsidRDefault="006B282E" w:rsidP="006B282E">
      <w:r>
        <w:t xml:space="preserve">data['European'].value_counts(sort=False, dropna=False)  </w:t>
      </w:r>
      <w:r>
        <w:tab/>
      </w:r>
    </w:p>
    <w:p w:rsidR="006B282E" w:rsidRDefault="006B282E" w:rsidP="006B282E"/>
    <w:p w:rsidR="006B282E" w:rsidRDefault="006B282E" w:rsidP="006B282E">
      <w:r>
        <w:lastRenderedPageBreak/>
        <w:t xml:space="preserve">data['European'].replace("Europe",1,inplace=True)  </w:t>
      </w:r>
    </w:p>
    <w:p w:rsidR="006B282E" w:rsidRDefault="006B282E" w:rsidP="006B282E">
      <w:r>
        <w:t>data['European'].replace("Not_In_Europe",0,inplace=True)</w:t>
      </w:r>
    </w:p>
    <w:p w:rsidR="006B282E" w:rsidRDefault="006B282E" w:rsidP="006B282E"/>
    <w:p w:rsidR="006B282E" w:rsidRDefault="006B282E" w:rsidP="006B282E">
      <w:r>
        <w:t xml:space="preserve">data['African'].value_counts(sort=False, dropna=False)  </w:t>
      </w:r>
      <w:r>
        <w:tab/>
      </w:r>
    </w:p>
    <w:p w:rsidR="006B282E" w:rsidRDefault="006B282E" w:rsidP="006B282E"/>
    <w:p w:rsidR="006B282E" w:rsidRDefault="006B282E" w:rsidP="006B282E">
      <w:r>
        <w:t xml:space="preserve">data['African'].replace("Africa",1,inplace=True)  </w:t>
      </w:r>
    </w:p>
    <w:p w:rsidR="006B282E" w:rsidRDefault="006B282E" w:rsidP="006B282E">
      <w:r>
        <w:t>data['African'].replace("Not_In_Africa",0,inplace=True)</w:t>
      </w:r>
    </w:p>
    <w:p w:rsidR="006B282E" w:rsidRDefault="006B282E" w:rsidP="006B282E"/>
    <w:p w:rsidR="006B282E" w:rsidRDefault="006B282E" w:rsidP="006B282E">
      <w:r>
        <w:t xml:space="preserve">data['African'].value_counts(sort=False, dropna=False)  </w:t>
      </w:r>
      <w:r>
        <w:tab/>
      </w:r>
    </w:p>
    <w:p w:rsidR="006B282E" w:rsidRDefault="006B282E" w:rsidP="006B282E"/>
    <w:p w:rsidR="006B282E" w:rsidRDefault="006B282E" w:rsidP="006B282E">
      <w:r>
        <w:t>data['Asian'].value_counts(sort=False, dropna=False)</w:t>
      </w:r>
    </w:p>
    <w:p w:rsidR="006B282E" w:rsidRDefault="006B282E" w:rsidP="006B282E"/>
    <w:p w:rsidR="006B282E" w:rsidRDefault="006B282E" w:rsidP="006B282E">
      <w:r>
        <w:t xml:space="preserve">data['Asian'].replace("Asia",1,inplace=True)  </w:t>
      </w:r>
    </w:p>
    <w:p w:rsidR="006B282E" w:rsidRDefault="006B282E" w:rsidP="006B282E">
      <w:r>
        <w:t>data['Asian'].replace("Not_In_Asia",0,inplace=True)</w:t>
      </w:r>
    </w:p>
    <w:p w:rsidR="006B282E" w:rsidRDefault="006B282E" w:rsidP="006B282E"/>
    <w:p w:rsidR="006B282E" w:rsidRDefault="006B282E" w:rsidP="006B282E">
      <w:r>
        <w:t>data['Asian'].value_counts(sort=False, dropna=False)</w:t>
      </w:r>
    </w:p>
    <w:p w:rsidR="006B282E" w:rsidRDefault="006B282E" w:rsidP="006B282E"/>
    <w:p w:rsidR="006B282E" w:rsidRDefault="006B282E" w:rsidP="006B282E"/>
    <w:p w:rsidR="006B282E" w:rsidRDefault="006B282E" w:rsidP="006B282E">
      <w:r>
        <w:t>##'Mid_East'</w:t>
      </w:r>
    </w:p>
    <w:p w:rsidR="006B282E" w:rsidRDefault="006B282E" w:rsidP="006B282E"/>
    <w:p w:rsidR="006B282E" w:rsidRDefault="006B282E" w:rsidP="006B282E">
      <w:r>
        <w:t>data['Mid_East'].value_counts(sort=False, dropna=False)</w:t>
      </w:r>
    </w:p>
    <w:p w:rsidR="006B282E" w:rsidRDefault="006B282E" w:rsidP="006B282E"/>
    <w:p w:rsidR="006B282E" w:rsidRDefault="006B282E" w:rsidP="006B282E">
      <w:r>
        <w:t xml:space="preserve">data['Mid_East'].replace("Middle_East",1,inplace=True)  </w:t>
      </w:r>
    </w:p>
    <w:p w:rsidR="006B282E" w:rsidRDefault="006B282E" w:rsidP="006B282E">
      <w:r>
        <w:t>data['Mid_East'].replace("Not_In_Middle_East",0,inplace=True)</w:t>
      </w:r>
    </w:p>
    <w:p w:rsidR="006B282E" w:rsidRDefault="006B282E" w:rsidP="006B282E"/>
    <w:p w:rsidR="006B282E" w:rsidRDefault="006B282E" w:rsidP="006B282E">
      <w:r>
        <w:t>data['Mid_East'].value_counts(sort=False, dropna=False)</w:t>
      </w:r>
    </w:p>
    <w:p w:rsidR="006B282E" w:rsidRDefault="006B282E" w:rsidP="006B282E"/>
    <w:p w:rsidR="006B282E" w:rsidRDefault="006B282E" w:rsidP="006B282E">
      <w:r>
        <w:t>data['North_American'].value_counts(sort=False, dropna=False)</w:t>
      </w:r>
    </w:p>
    <w:p w:rsidR="006B282E" w:rsidRDefault="006B282E" w:rsidP="006B282E"/>
    <w:p w:rsidR="006B282E" w:rsidRDefault="006B282E" w:rsidP="006B282E">
      <w:r>
        <w:t xml:space="preserve">data['North_American'].replace("North_America",1,inplace=True)  </w:t>
      </w:r>
    </w:p>
    <w:p w:rsidR="006B282E" w:rsidRDefault="006B282E" w:rsidP="006B282E">
      <w:r>
        <w:t>data['North_American'].replace("Not_In_North_America",0,inplace=True)</w:t>
      </w:r>
    </w:p>
    <w:p w:rsidR="006B282E" w:rsidRDefault="006B282E" w:rsidP="006B282E"/>
    <w:p w:rsidR="006B282E" w:rsidRDefault="006B282E" w:rsidP="006B282E">
      <w:r>
        <w:t>data['North_American'].value_counts(sort=False, dropna=False)</w:t>
      </w:r>
    </w:p>
    <w:p w:rsidR="006B282E" w:rsidRDefault="006B282E" w:rsidP="006B282E"/>
    <w:p w:rsidR="006B282E" w:rsidRDefault="006B282E" w:rsidP="006B282E">
      <w:r>
        <w:t>data['Carribean_Central_America'].value_counts(sort=False, dropna=False)</w:t>
      </w:r>
    </w:p>
    <w:p w:rsidR="006B282E" w:rsidRDefault="006B282E" w:rsidP="006B282E"/>
    <w:p w:rsidR="006B282E" w:rsidRDefault="006B282E" w:rsidP="006B282E">
      <w:r>
        <w:t xml:space="preserve">data['Carribean_Central_America'].replace("Carribean_Central_American",1,inplace=True)  </w:t>
      </w:r>
    </w:p>
    <w:p w:rsidR="006B282E" w:rsidRDefault="006B282E" w:rsidP="006B282E">
      <w:r>
        <w:t>data['Carribean_Central_America'].replace("Not_In_Carribean_Central_American",0,inplace=True)</w:t>
      </w:r>
    </w:p>
    <w:p w:rsidR="006B282E" w:rsidRDefault="006B282E" w:rsidP="006B282E"/>
    <w:p w:rsidR="006B282E" w:rsidRDefault="006B282E" w:rsidP="006B282E">
      <w:r>
        <w:t>data['Carribean_Central_America'].value_counts(sort=False, dropna=False)</w:t>
      </w:r>
    </w:p>
    <w:p w:rsidR="006B282E" w:rsidRDefault="006B282E" w:rsidP="006B282E"/>
    <w:p w:rsidR="006B282E" w:rsidRDefault="006B282E" w:rsidP="006B282E">
      <w:r>
        <w:t xml:space="preserve">data['OPEC'].replace("OPEC_MEMBER",1,inplace=True)  </w:t>
      </w:r>
    </w:p>
    <w:p w:rsidR="006B282E" w:rsidRDefault="006B282E" w:rsidP="006B282E">
      <w:r>
        <w:t>data['OPEC'].replace("Not_In_OPEC",0,inplace=True)</w:t>
      </w:r>
    </w:p>
    <w:p w:rsidR="006B282E" w:rsidRDefault="006B282E" w:rsidP="006B282E"/>
    <w:p w:rsidR="006B282E" w:rsidRDefault="006B282E" w:rsidP="006B282E">
      <w:r>
        <w:t>data['OPEC'].value_counts(sort=False, dropna=False)</w:t>
      </w:r>
    </w:p>
    <w:p w:rsidR="006B282E" w:rsidRDefault="006B282E" w:rsidP="006B282E"/>
    <w:p w:rsidR="006B282E" w:rsidRDefault="006B282E" w:rsidP="006B282E">
      <w:r>
        <w:t>data['Arab_League'].value_counts(sort=False, dropna=False)</w:t>
      </w:r>
    </w:p>
    <w:p w:rsidR="006B282E" w:rsidRDefault="006B282E" w:rsidP="006B282E"/>
    <w:p w:rsidR="006B282E" w:rsidRDefault="006B282E" w:rsidP="006B282E">
      <w:r>
        <w:t xml:space="preserve">data['Arab_League'].replace("Not_In_Arab_League",0,inplace=True)  </w:t>
      </w:r>
    </w:p>
    <w:p w:rsidR="006B282E" w:rsidRDefault="006B282E" w:rsidP="006B282E">
      <w:r>
        <w:t>data['Arab_League'].replace("Arab_League_MEMBER",1,inplace=True)</w:t>
      </w:r>
    </w:p>
    <w:p w:rsidR="006B282E" w:rsidRDefault="006B282E" w:rsidP="006B282E"/>
    <w:p w:rsidR="006B282E" w:rsidRDefault="006B282E" w:rsidP="006B282E">
      <w:r>
        <w:t>data['Arab_League'].value_counts(sort=False, dropna=False)</w:t>
      </w:r>
    </w:p>
    <w:p w:rsidR="006B282E" w:rsidRDefault="006B282E" w:rsidP="006B282E"/>
    <w:p w:rsidR="006B282E" w:rsidRDefault="006B282E" w:rsidP="006B282E">
      <w:r>
        <w:t>##'ASEAN_ARF'</w:t>
      </w:r>
    </w:p>
    <w:p w:rsidR="006B282E" w:rsidRDefault="006B282E" w:rsidP="006B282E"/>
    <w:p w:rsidR="006B282E" w:rsidRDefault="006B282E" w:rsidP="006B282E">
      <w:r>
        <w:t>data['ASEAN_ARF'].value_counts(sort=False, dropna=False)</w:t>
      </w:r>
    </w:p>
    <w:p w:rsidR="006B282E" w:rsidRDefault="006B282E" w:rsidP="006B282E"/>
    <w:p w:rsidR="006B282E" w:rsidRDefault="006B282E" w:rsidP="006B282E">
      <w:r>
        <w:t xml:space="preserve">data['ASEAN_ARF'].replace("Not_In_ASEAN_ARF",0,inplace=True)  </w:t>
      </w:r>
    </w:p>
    <w:p w:rsidR="006B282E" w:rsidRDefault="006B282E" w:rsidP="006B282E">
      <w:r>
        <w:t>data['ASEAN_ARF'].replace("ASEAN_ARF_MEMBER",1,inplace=True)</w:t>
      </w:r>
    </w:p>
    <w:p w:rsidR="006B282E" w:rsidRDefault="006B282E" w:rsidP="006B282E"/>
    <w:p w:rsidR="006B282E" w:rsidRDefault="006B282E" w:rsidP="006B282E">
      <w:r>
        <w:t>data['ASEAN_ARF'].value_counts(sort=False, dropna=False)</w:t>
      </w:r>
    </w:p>
    <w:p w:rsidR="006B282E" w:rsidRDefault="006B282E" w:rsidP="006B282E"/>
    <w:p w:rsidR="006B282E" w:rsidRDefault="006B282E" w:rsidP="006B282E">
      <w:r>
        <w:lastRenderedPageBreak/>
        <w:t>##'South_American'</w:t>
      </w:r>
    </w:p>
    <w:p w:rsidR="006B282E" w:rsidRDefault="006B282E" w:rsidP="006B282E"/>
    <w:p w:rsidR="006B282E" w:rsidRDefault="006B282E" w:rsidP="006B282E">
      <w:r>
        <w:t>data['South_American'].value_counts(sort=False, dropna=False)</w:t>
      </w:r>
    </w:p>
    <w:p w:rsidR="006B282E" w:rsidRDefault="006B282E" w:rsidP="006B282E"/>
    <w:p w:rsidR="006B282E" w:rsidRDefault="006B282E" w:rsidP="006B282E">
      <w:r>
        <w:t xml:space="preserve">data['South_American'].replace("Not_South_America",0,inplace=True)  </w:t>
      </w:r>
    </w:p>
    <w:p w:rsidR="006B282E" w:rsidRDefault="006B282E" w:rsidP="006B282E">
      <w:r>
        <w:t>data['South_American'].replace("South_America",1,inplace=True)</w:t>
      </w:r>
    </w:p>
    <w:p w:rsidR="006B282E" w:rsidRDefault="006B282E" w:rsidP="006B282E"/>
    <w:p w:rsidR="006B282E" w:rsidRDefault="006B282E" w:rsidP="006B282E">
      <w:r>
        <w:t>data['South_American'].value_counts(sort=False, dropna=False)</w:t>
      </w:r>
    </w:p>
    <w:p w:rsidR="006B282E" w:rsidRDefault="006B282E" w:rsidP="006B282E"/>
    <w:p w:rsidR="006B282E" w:rsidRDefault="006B282E" w:rsidP="006B282E">
      <w:r>
        <w:t>##'Is_Nato_Country'</w:t>
      </w:r>
    </w:p>
    <w:p w:rsidR="006B282E" w:rsidRDefault="006B282E" w:rsidP="006B282E"/>
    <w:p w:rsidR="006B282E" w:rsidRDefault="006B282E" w:rsidP="006B282E">
      <w:r>
        <w:t>data['Is_Nato_Country'].value_counts(sort=False, dropna=False)</w:t>
      </w:r>
    </w:p>
    <w:p w:rsidR="006B282E" w:rsidRDefault="006B282E" w:rsidP="006B282E"/>
    <w:p w:rsidR="006B282E" w:rsidRDefault="006B282E" w:rsidP="006B282E">
      <w:r>
        <w:t xml:space="preserve">data['Is_Nato_Country'].replace("Not_in_Nato",0,inplace=True)  </w:t>
      </w:r>
    </w:p>
    <w:p w:rsidR="006B282E" w:rsidRDefault="006B282E" w:rsidP="006B282E">
      <w:r>
        <w:t>data['Is_Nato_Country'].replace("Nato_Member",1,inplace=True)</w:t>
      </w:r>
    </w:p>
    <w:p w:rsidR="006B282E" w:rsidRDefault="006B282E" w:rsidP="006B282E"/>
    <w:p w:rsidR="006B282E" w:rsidRDefault="006B282E" w:rsidP="006B282E">
      <w:r>
        <w:t>data['Is_Nato_Country'].value_counts(sort=False, dropna=False)</w:t>
      </w:r>
    </w:p>
    <w:p w:rsidR="006B282E" w:rsidRDefault="006B282E" w:rsidP="006B282E"/>
    <w:p w:rsidR="006B282E" w:rsidRDefault="006B282E" w:rsidP="006B282E">
      <w:r>
        <w:t>##'Eu_Member'</w:t>
      </w:r>
    </w:p>
    <w:p w:rsidR="006B282E" w:rsidRDefault="006B282E" w:rsidP="006B282E"/>
    <w:p w:rsidR="006B282E" w:rsidRDefault="006B282E" w:rsidP="006B282E">
      <w:r>
        <w:t>data['Eu_Member'].value_counts(sort=False, dropna=False)</w:t>
      </w:r>
    </w:p>
    <w:p w:rsidR="006B282E" w:rsidRDefault="006B282E" w:rsidP="006B282E"/>
    <w:p w:rsidR="006B282E" w:rsidRDefault="006B282E" w:rsidP="006B282E">
      <w:r>
        <w:t xml:space="preserve">data['Eu_Member'].replace("Not_In_EU",0,inplace=True)  </w:t>
      </w:r>
    </w:p>
    <w:p w:rsidR="006B282E" w:rsidRDefault="006B282E" w:rsidP="006B282E">
      <w:r>
        <w:t>data['Eu_Member'].replace("EU",1,inplace=True)</w:t>
      </w:r>
    </w:p>
    <w:p w:rsidR="006B282E" w:rsidRDefault="006B282E" w:rsidP="006B282E"/>
    <w:p w:rsidR="006B282E" w:rsidRDefault="006B282E" w:rsidP="006B282E">
      <w:r>
        <w:t>data['Eu_Member'].value_counts(sort=False, dropna=False)</w:t>
      </w:r>
    </w:p>
    <w:p w:rsidR="006B282E" w:rsidRDefault="006B282E" w:rsidP="006B282E"/>
    <w:p w:rsidR="006B282E" w:rsidRDefault="006B282E" w:rsidP="006B282E"/>
    <w:p w:rsidR="006B282E" w:rsidRDefault="006B282E" w:rsidP="006B282E">
      <w:r>
        <w:t>##'polityscore_cat'</w:t>
      </w:r>
    </w:p>
    <w:p w:rsidR="006B282E" w:rsidRDefault="006B282E" w:rsidP="006B282E"/>
    <w:p w:rsidR="006B282E" w:rsidRDefault="006B282E" w:rsidP="006B282E">
      <w:r>
        <w:t>data['polityscore_cat'].value_counts(sort=False, dropna=False)</w:t>
      </w:r>
    </w:p>
    <w:p w:rsidR="006B282E" w:rsidRDefault="006B282E" w:rsidP="006B282E"/>
    <w:p w:rsidR="006B282E" w:rsidRDefault="006B282E" w:rsidP="006B282E">
      <w:r>
        <w:t>data['polityscore_cat'].replace("Anocracy",0,inplace=True)</w:t>
      </w:r>
    </w:p>
    <w:p w:rsidR="006B282E" w:rsidRDefault="006B282E" w:rsidP="006B282E">
      <w:r>
        <w:t>data['polityscore_cat'].replace("Autocracy",0,inplace=True)</w:t>
      </w:r>
    </w:p>
    <w:p w:rsidR="006B282E" w:rsidRDefault="006B282E" w:rsidP="006B282E">
      <w:r>
        <w:t xml:space="preserve">data['polityscore_cat'].replace("NA",0,inplace=True)  </w:t>
      </w:r>
    </w:p>
    <w:p w:rsidR="006B282E" w:rsidRDefault="006B282E" w:rsidP="006B282E">
      <w:r>
        <w:t>data['polityscore_cat'].replace("Democracy",1,inplace=True)</w:t>
      </w:r>
    </w:p>
    <w:p w:rsidR="006B282E" w:rsidRDefault="006B282E" w:rsidP="006B282E"/>
    <w:p w:rsidR="006B282E" w:rsidRDefault="006B282E" w:rsidP="006B282E">
      <w:r>
        <w:t>data['polityscore_cat'].value_counts(sort=False, dropna=False)</w:t>
      </w:r>
    </w:p>
    <w:p w:rsidR="006B282E" w:rsidRDefault="006B282E" w:rsidP="006B282E"/>
    <w:p w:rsidR="006B282E" w:rsidRDefault="006B282E" w:rsidP="006B282E"/>
    <w:p w:rsidR="006B282E" w:rsidRDefault="006B282E" w:rsidP="006B282E"/>
    <w:p w:rsidR="006B282E" w:rsidRDefault="006B282E" w:rsidP="006B282E">
      <w:r>
        <w:t>#Build model on training data</w:t>
      </w:r>
    </w:p>
    <w:p w:rsidR="006B282E" w:rsidRDefault="006B282E" w:rsidP="006B282E">
      <w:r>
        <w:t>from sklearn import tree</w:t>
      </w:r>
    </w:p>
    <w:p w:rsidR="006B282E" w:rsidRDefault="006B282E" w:rsidP="006B282E">
      <w:r>
        <w:t>#from StringIO import StringIO</w:t>
      </w:r>
    </w:p>
    <w:p w:rsidR="006B282E" w:rsidRDefault="006B282E" w:rsidP="006B282E">
      <w:r>
        <w:t>from io import StringIO</w:t>
      </w:r>
    </w:p>
    <w:p w:rsidR="006B282E" w:rsidRDefault="006B282E" w:rsidP="006B282E">
      <w:r>
        <w:t xml:space="preserve">#from StringIO import StringIO </w:t>
      </w:r>
    </w:p>
    <w:p w:rsidR="006B282E" w:rsidRDefault="006B282E" w:rsidP="006B282E">
      <w:r>
        <w:t>from IPython.display import Image</w:t>
      </w:r>
    </w:p>
    <w:p w:rsidR="006B282E" w:rsidRDefault="006B282E" w:rsidP="006B282E">
      <w:r>
        <w:t>import pydot ##maygey an error here</w:t>
      </w:r>
    </w:p>
    <w:p w:rsidR="006B282E" w:rsidRDefault="006B282E" w:rsidP="006B282E"/>
    <w:p w:rsidR="006B282E" w:rsidRDefault="006B282E" w:rsidP="006B282E">
      <w:r>
        <w:t xml:space="preserve">from sklearn.externals.six import StringIO  </w:t>
      </w:r>
    </w:p>
    <w:p w:rsidR="006B282E" w:rsidRDefault="006B282E" w:rsidP="006B282E">
      <w:r>
        <w:t>import pydot</w:t>
      </w:r>
    </w:p>
    <w:p w:rsidR="006B282E" w:rsidRDefault="006B282E" w:rsidP="006B282E"/>
    <w:p w:rsidR="006B282E" w:rsidRDefault="006B282E" w:rsidP="006B282E"/>
    <w:p w:rsidR="006B282E" w:rsidRDefault="006B282E" w:rsidP="006B282E"/>
    <w:p w:rsidR="006B282E" w:rsidRDefault="006B282E" w:rsidP="006B282E"/>
    <w:p w:rsidR="006B282E" w:rsidRDefault="006B282E" w:rsidP="006B282E"/>
    <w:p w:rsidR="006B282E" w:rsidRDefault="006B282E" w:rsidP="006B282E">
      <w:r>
        <w:t xml:space="preserve">  </w:t>
      </w:r>
    </w:p>
    <w:p w:rsidR="006B282E" w:rsidRDefault="006B282E" w:rsidP="006B282E">
      <w:r>
        <w:t>##</w:t>
      </w:r>
    </w:p>
    <w:p w:rsidR="006B282E" w:rsidRDefault="006B282E" w:rsidP="006B282E">
      <w:r>
        <w:t xml:space="preserve">  ###</w:t>
      </w:r>
    </w:p>
    <w:p w:rsidR="006B282E" w:rsidRDefault="006B282E" w:rsidP="006B282E">
      <w:r>
        <w:t xml:space="preserve">  ###</w:t>
      </w:r>
    </w:p>
    <w:p w:rsidR="006B282E" w:rsidRDefault="006B282E" w:rsidP="006B282E">
      <w:r>
        <w:t>##</w:t>
      </w:r>
    </w:p>
    <w:p w:rsidR="006B282E" w:rsidRDefault="006B282E" w:rsidP="006B282E">
      <w:r>
        <w:t xml:space="preserve">##lets try   </w:t>
      </w:r>
    </w:p>
    <w:p w:rsidR="006B282E" w:rsidRDefault="006B282E" w:rsidP="006B282E"/>
    <w:p w:rsidR="006B282E" w:rsidRDefault="006B282E" w:rsidP="006B282E"/>
    <w:p w:rsidR="006B282E" w:rsidRDefault="006B282E" w:rsidP="006B282E"/>
    <w:p w:rsidR="006B282E" w:rsidRDefault="006B282E" w:rsidP="006B282E">
      <w:r>
        <w:t>##</w:t>
      </w:r>
    </w:p>
    <w:p w:rsidR="006B282E" w:rsidRDefault="006B282E" w:rsidP="006B282E"/>
    <w:p w:rsidR="006B282E" w:rsidRDefault="006B282E" w:rsidP="006B282E">
      <w:r>
        <w:t>##Ok lets see what the best features are</w:t>
      </w:r>
    </w:p>
    <w:p w:rsidR="006B282E" w:rsidRDefault="006B282E" w:rsidP="006B282E">
      <w:r>
        <w:t>##note to one self HIV rates missing froma lot of countries</w:t>
      </w:r>
    </w:p>
    <w:p w:rsidR="006B282E" w:rsidRDefault="006B282E" w:rsidP="006B282E"/>
    <w:p w:rsidR="006B282E" w:rsidRDefault="006B282E" w:rsidP="006B282E"/>
    <w:p w:rsidR="006B282E" w:rsidRDefault="006B282E" w:rsidP="006B282E">
      <w:r>
        <w:t xml:space="preserve"> </w:t>
      </w:r>
    </w:p>
    <w:p w:rsidR="006B282E" w:rsidRDefault="006B282E" w:rsidP="006B282E">
      <w:r>
        <w:t>datatransparency = pandas.read_csv('CPI_2015_DATA.csv', low_memory=False)</w:t>
      </w:r>
    </w:p>
    <w:p w:rsidR="006B282E" w:rsidRDefault="006B282E" w:rsidP="006B282E"/>
    <w:p w:rsidR="006B282E" w:rsidRDefault="006B282E" w:rsidP="006B282E"/>
    <w:p w:rsidR="006B282E" w:rsidRDefault="006B282E" w:rsidP="006B282E">
      <w:r>
        <w:t>##w['female'] = w['female'].map({'female': 1, 'male': 0})</w:t>
      </w:r>
    </w:p>
    <w:p w:rsidR="006B282E" w:rsidRDefault="006B282E" w:rsidP="006B282E">
      <w:r>
        <w:t>datatransparency.columns.values</w:t>
      </w:r>
    </w:p>
    <w:p w:rsidR="006B282E" w:rsidRDefault="006B282E" w:rsidP="006B282E">
      <w:r>
        <w:t>data.columns.values</w:t>
      </w:r>
    </w:p>
    <w:p w:rsidR="006B282E" w:rsidRDefault="006B282E" w:rsidP="006B282E"/>
    <w:p w:rsidR="006B282E" w:rsidRDefault="006B282E" w:rsidP="006B282E">
      <w:r>
        <w:t>## Dont use map</w:t>
      </w:r>
    </w:p>
    <w:p w:rsidR="006B282E" w:rsidRDefault="006B282E" w:rsidP="006B282E">
      <w:r>
        <w:t>## datatransparency['Country']= datatransparency['Country'].map(</w:t>
      </w:r>
    </w:p>
    <w:p w:rsidR="006B282E" w:rsidRDefault="006B282E" w:rsidP="006B282E">
      <w:r>
        <w:t>## {"The United States Of America":"United States",</w:t>
      </w:r>
    </w:p>
    <w:p w:rsidR="006B282E" w:rsidRDefault="006B282E" w:rsidP="006B282E">
      <w:r>
        <w:t>##  "C“te dïIvoire":"Cote d'Ivoire",</w:t>
      </w:r>
    </w:p>
    <w:p w:rsidR="006B282E" w:rsidRDefault="006B282E" w:rsidP="006B282E">
      <w:r>
        <w:t>##  "Korea (South)":"Korea, Rep.",</w:t>
      </w:r>
    </w:p>
    <w:p w:rsidR="006B282E" w:rsidRDefault="006B282E" w:rsidP="006B282E">
      <w:r>
        <w:t>##  "Korea (North)":"Korea, Dem. Rep.",</w:t>
      </w:r>
    </w:p>
    <w:p w:rsidR="006B282E" w:rsidRDefault="006B282E" w:rsidP="006B282E">
      <w:r>
        <w:t>##  "Czech Republic":"Czech Rep.",</w:t>
      </w:r>
    </w:p>
    <w:p w:rsidR="006B282E" w:rsidRDefault="006B282E" w:rsidP="006B282E">
      <w:r>
        <w:t>##  "Democratic Republic of the Congo":"Congo, Dem. Rep.",</w:t>
      </w:r>
    </w:p>
    <w:p w:rsidR="006B282E" w:rsidRDefault="006B282E" w:rsidP="006B282E">
      <w:r>
        <w:t>##  "The FYR of Macedonia": "Macedonia, FYR",</w:t>
      </w:r>
    </w:p>
    <w:p w:rsidR="006B282E" w:rsidRDefault="006B282E" w:rsidP="006B282E">
      <w:r>
        <w:t>##  "Hong Kong":"Hong Kong, China"</w:t>
      </w:r>
    </w:p>
    <w:p w:rsidR="006B282E" w:rsidRDefault="006B282E" w:rsidP="006B282E">
      <w:r>
        <w:t>## })</w:t>
      </w:r>
    </w:p>
    <w:p w:rsidR="006B282E" w:rsidRDefault="006B282E" w:rsidP="006B282E">
      <w:r>
        <w:t xml:space="preserve"> </w:t>
      </w:r>
    </w:p>
    <w:p w:rsidR="006B282E" w:rsidRDefault="006B282E" w:rsidP="006B282E"/>
    <w:p w:rsidR="006B282E" w:rsidRDefault="006B282E" w:rsidP="006B282E">
      <w:r>
        <w:t>def country_consistent (row):</w:t>
      </w:r>
    </w:p>
    <w:p w:rsidR="006B282E" w:rsidRDefault="006B282E" w:rsidP="006B282E">
      <w:r>
        <w:lastRenderedPageBreak/>
        <w:t xml:space="preserve">     if row['Country'] == "The United States Of America" :</w:t>
      </w:r>
    </w:p>
    <w:p w:rsidR="006B282E" w:rsidRDefault="006B282E" w:rsidP="006B282E">
      <w:r>
        <w:t xml:space="preserve">      return "United Sates"</w:t>
      </w:r>
    </w:p>
    <w:p w:rsidR="006B282E" w:rsidRDefault="006B282E" w:rsidP="006B282E">
      <w:r>
        <w:t xml:space="preserve">     elif row['Country'] == "C“te dïIvoire" :</w:t>
      </w:r>
    </w:p>
    <w:p w:rsidR="006B282E" w:rsidRDefault="006B282E" w:rsidP="006B282E">
      <w:r>
        <w:t xml:space="preserve">      return "Cote d'Ivoire"   </w:t>
      </w:r>
    </w:p>
    <w:p w:rsidR="006B282E" w:rsidRDefault="006B282E" w:rsidP="006B282E">
      <w:r>
        <w:t xml:space="preserve">     elif row['Country'] == "Korea (South)" :</w:t>
      </w:r>
    </w:p>
    <w:p w:rsidR="006B282E" w:rsidRDefault="006B282E" w:rsidP="006B282E">
      <w:r>
        <w:t xml:space="preserve">      return "Korea, Rep."</w:t>
      </w:r>
    </w:p>
    <w:p w:rsidR="006B282E" w:rsidRDefault="006B282E" w:rsidP="006B282E">
      <w:r>
        <w:t xml:space="preserve">     elif row['Country'] == "Korea (North)" :</w:t>
      </w:r>
    </w:p>
    <w:p w:rsidR="006B282E" w:rsidRDefault="006B282E" w:rsidP="006B282E">
      <w:r>
        <w:t xml:space="preserve">      return "Korea, Dem. Rep." </w:t>
      </w:r>
    </w:p>
    <w:p w:rsidR="006B282E" w:rsidRDefault="006B282E" w:rsidP="006B282E">
      <w:r>
        <w:t xml:space="preserve">     elif row['Country'] == "Korea (South)" :</w:t>
      </w:r>
    </w:p>
    <w:p w:rsidR="006B282E" w:rsidRDefault="006B282E" w:rsidP="006B282E">
      <w:r>
        <w:t xml:space="preserve">      return "Korea, Rep."</w:t>
      </w:r>
    </w:p>
    <w:p w:rsidR="006B282E" w:rsidRDefault="006B282E" w:rsidP="006B282E">
      <w:r>
        <w:t xml:space="preserve">     elif row['Country'] == "Czech Republic" :</w:t>
      </w:r>
    </w:p>
    <w:p w:rsidR="006B282E" w:rsidRDefault="006B282E" w:rsidP="006B282E">
      <w:r>
        <w:t xml:space="preserve">      return "Czech Rep."</w:t>
      </w:r>
    </w:p>
    <w:p w:rsidR="006B282E" w:rsidRDefault="006B282E" w:rsidP="006B282E">
      <w:r>
        <w:t xml:space="preserve">     elif row['Country'] == "Democratic Republic of the Congo" :</w:t>
      </w:r>
    </w:p>
    <w:p w:rsidR="006B282E" w:rsidRDefault="006B282E" w:rsidP="006B282E">
      <w:r>
        <w:t xml:space="preserve">      return "Congo, Dem. Rep."</w:t>
      </w:r>
    </w:p>
    <w:p w:rsidR="006B282E" w:rsidRDefault="006B282E" w:rsidP="006B282E">
      <w:r>
        <w:t xml:space="preserve">     elif  row['Country'] == "The FYR of Macedonia" :</w:t>
      </w:r>
    </w:p>
    <w:p w:rsidR="006B282E" w:rsidRDefault="006B282E" w:rsidP="006B282E">
      <w:r>
        <w:t xml:space="preserve">      return "Macedonia, FYR"</w:t>
      </w:r>
    </w:p>
    <w:p w:rsidR="006B282E" w:rsidRDefault="006B282E" w:rsidP="006B282E">
      <w:r>
        <w:t xml:space="preserve">     elif  row['Country'] == "Hong Kong" :</w:t>
      </w:r>
    </w:p>
    <w:p w:rsidR="006B282E" w:rsidRDefault="006B282E" w:rsidP="006B282E">
      <w:r>
        <w:t xml:space="preserve">      return "Hong Kong, China"     </w:t>
      </w:r>
    </w:p>
    <w:p w:rsidR="006B282E" w:rsidRDefault="006B282E" w:rsidP="006B282E">
      <w:r>
        <w:t xml:space="preserve">     else :</w:t>
      </w:r>
    </w:p>
    <w:p w:rsidR="006B282E" w:rsidRDefault="006B282E" w:rsidP="006B282E">
      <w:r>
        <w:t xml:space="preserve">      return row['Country']</w:t>
      </w:r>
    </w:p>
    <w:p w:rsidR="006B282E" w:rsidRDefault="006B282E" w:rsidP="006B282E"/>
    <w:p w:rsidR="006B282E" w:rsidRDefault="006B282E" w:rsidP="006B282E">
      <w:r>
        <w:t>datatransparency['Country'] = datatransparency.apply (lambda row: country_consistent(row),axis=1)</w:t>
      </w:r>
    </w:p>
    <w:p w:rsidR="006B282E" w:rsidRDefault="006B282E" w:rsidP="006B282E"/>
    <w:p w:rsidR="006B282E" w:rsidRDefault="006B282E" w:rsidP="006B282E"/>
    <w:p w:rsidR="006B282E" w:rsidRDefault="006B282E" w:rsidP="006B282E">
      <w:r>
        <w:t>##calculate the age of NATO countries</w:t>
      </w:r>
    </w:p>
    <w:p w:rsidR="006B282E" w:rsidRDefault="006B282E" w:rsidP="006B282E">
      <w:r>
        <w:t>##data['Years_In_Nato'] = data.apply (lambda row: AGE_YEARS (row),axis=1)</w:t>
      </w:r>
    </w:p>
    <w:p w:rsidR="006B282E" w:rsidRDefault="006B282E" w:rsidP="006B282E">
      <w:r>
        <w:t>##</w:t>
      </w:r>
    </w:p>
    <w:p w:rsidR="006B282E" w:rsidRDefault="006B282E" w:rsidP="006B282E"/>
    <w:p w:rsidR="006B282E" w:rsidRDefault="006B282E" w:rsidP="006B282E">
      <w:r>
        <w:t xml:space="preserve"> ##ok after eyeballing in excel they all look ok</w:t>
      </w:r>
    </w:p>
    <w:p w:rsidR="006B282E" w:rsidRDefault="006B282E" w:rsidP="006B282E"/>
    <w:p w:rsidR="006B282E" w:rsidRDefault="006B282E" w:rsidP="006B282E">
      <w:r>
        <w:t>##merge the two datasets</w:t>
      </w:r>
    </w:p>
    <w:p w:rsidR="006B282E" w:rsidRDefault="006B282E" w:rsidP="006B282E"/>
    <w:p w:rsidR="006B282E" w:rsidRDefault="006B282E" w:rsidP="006B282E">
      <w:r>
        <w:t>datafullset=data.merge(datatransparency,left_on='country',right_on='Country',how='left')</w:t>
      </w:r>
    </w:p>
    <w:p w:rsidR="006B282E" w:rsidRDefault="006B282E" w:rsidP="006B282E">
      <w:r>
        <w:t xml:space="preserve"> </w:t>
      </w:r>
    </w:p>
    <w:p w:rsidR="006B282E" w:rsidRDefault="006B282E" w:rsidP="006B282E">
      <w:r>
        <w:t>datafullset.columns.values</w:t>
      </w:r>
    </w:p>
    <w:p w:rsidR="006B282E" w:rsidRDefault="006B282E" w:rsidP="006B282E"/>
    <w:p w:rsidR="006B282E" w:rsidRDefault="006B282E" w:rsidP="006B282E">
      <w:r>
        <w:t>datafullset.count</w:t>
      </w:r>
    </w:p>
    <w:p w:rsidR="006B282E" w:rsidRDefault="006B282E" w:rsidP="006B282E"/>
    <w:p w:rsidR="006B282E" w:rsidRDefault="006B282E" w:rsidP="006B282E"/>
    <w:p w:rsidR="006B282E" w:rsidRDefault="006B282E" w:rsidP="006B282E">
      <w:r>
        <w:t>##        'country', 'incomeperperson', 'alcconsumption', 'armedforcesrate',</w:t>
      </w:r>
    </w:p>
    <w:p w:rsidR="006B282E" w:rsidRDefault="006B282E" w:rsidP="006B282E">
      <w:r>
        <w:t>##       'breastcancerper100th', 'co2emissions', 'femaleemployrate',</w:t>
      </w:r>
    </w:p>
    <w:p w:rsidR="006B282E" w:rsidRDefault="006B282E" w:rsidP="006B282E">
      <w:r>
        <w:t>##       'hivrate', 'internetuserate', 'lifeexpectancy', 'oilperperson',</w:t>
      </w:r>
    </w:p>
    <w:p w:rsidR="006B282E" w:rsidRDefault="006B282E" w:rsidP="006B282E">
      <w:r>
        <w:t>##       'polityscore', 'relectricperperson', 'suicideper100th',</w:t>
      </w:r>
    </w:p>
    <w:p w:rsidR="006B282E" w:rsidRDefault="006B282E" w:rsidP="006B282E">
      <w:r>
        <w:t>##       'employrate', 'urbanrate', 'categories', 'European', 'African',</w:t>
      </w:r>
    </w:p>
    <w:p w:rsidR="006B282E" w:rsidRDefault="006B282E" w:rsidP="006B282E">
      <w:r>
        <w:t>##       'Asian', 'Mid_East', 'North_American', 'Carribean_Central_America',</w:t>
      </w:r>
    </w:p>
    <w:p w:rsidR="006B282E" w:rsidRDefault="006B282E" w:rsidP="006B282E">
      <w:r>
        <w:t>##       'OPEC', 'Arab_League', 'ASEAN_ARF', 'South_American',</w:t>
      </w:r>
    </w:p>
    <w:p w:rsidR="006B282E" w:rsidRDefault="006B282E" w:rsidP="006B282E">
      <w:r>
        <w:t>##       'Is_Nato_Country', 'Year_Joined_Nato', 'Eu_Member', 'Years_In_Nato',</w:t>
      </w:r>
    </w:p>
    <w:p w:rsidR="006B282E" w:rsidRDefault="006B282E" w:rsidP="006B282E">
      <w:r>
        <w:t>##       'NATO_EU_MEMBERSHIP', 'polityscore_cat', 'Rank', 'CPI2015',</w:t>
      </w:r>
    </w:p>
    <w:p w:rsidR="006B282E" w:rsidRDefault="006B282E" w:rsidP="006B282E">
      <w:r>
        <w:t>##       'Country', 'Region', 'wbcode', 'World Bank CPIA',</w:t>
      </w:r>
    </w:p>
    <w:p w:rsidR="006B282E" w:rsidRDefault="006B282E" w:rsidP="006B282E">
      <w:r>
        <w:t>##       'World Economic Forum EOS', 'Bertelsmann Foundation TI',</w:t>
      </w:r>
    </w:p>
    <w:p w:rsidR="006B282E" w:rsidRDefault="006B282E" w:rsidP="006B282E">
      <w:r>
        <w:t>##       'African Dev Bank', 'IMD World Competitiveness Yearbook',</w:t>
      </w:r>
    </w:p>
    <w:p w:rsidR="006B282E" w:rsidRDefault="006B282E" w:rsidP="006B282E">
      <w:r>
        <w:t>##       'Bertelsmann Foundation SGI', 'World Justice Project ROL',</w:t>
      </w:r>
    </w:p>
    <w:p w:rsidR="006B282E" w:rsidRDefault="006B282E" w:rsidP="006B282E">
      <w:r>
        <w:t>##       'PRS International Country Risk Guide',</w:t>
      </w:r>
    </w:p>
    <w:p w:rsidR="006B282E" w:rsidRDefault="006B282E" w:rsidP="006B282E">
      <w:r>
        <w:t>##       'Economist Intelligence Unit', 'IHS Global Insight',</w:t>
      </w:r>
    </w:p>
    <w:p w:rsidR="006B282E" w:rsidRDefault="006B282E" w:rsidP="006B282E">
      <w:r>
        <w:t>##       'PERC Asia Risk Guide', 'Freedom House NIT', 'CPI2015(2)', 'Rank2',</w:t>
      </w:r>
    </w:p>
    <w:p w:rsidR="006B282E" w:rsidRDefault="006B282E" w:rsidP="006B282E">
      <w:r>
        <w:t>##       'Number of Sources', 'Std Deviation of Sources', 'Standard Error',</w:t>
      </w:r>
    </w:p>
    <w:p w:rsidR="006B282E" w:rsidRDefault="006B282E" w:rsidP="006B282E">
      <w:r>
        <w:t>##       'Minimum', 'Maximum', 'Lower CI', 'Upper CI', 'Country2'</w:t>
      </w:r>
    </w:p>
    <w:p w:rsidR="006B282E" w:rsidRDefault="006B282E" w:rsidP="006B282E"/>
    <w:p w:rsidR="006B282E" w:rsidRDefault="006B282E" w:rsidP="006B282E"/>
    <w:p w:rsidR="006B282E" w:rsidRDefault="006B282E" w:rsidP="006B282E">
      <w:r>
        <w:t>data2=datafullset[['incomeperperson', 'alcconsumption', 'armedforcesrate',</w:t>
      </w:r>
    </w:p>
    <w:p w:rsidR="006B282E" w:rsidRDefault="006B282E" w:rsidP="006B282E">
      <w:r>
        <w:t xml:space="preserve">         'femaleemployrate',</w:t>
      </w:r>
    </w:p>
    <w:p w:rsidR="006B282E" w:rsidRDefault="006B282E" w:rsidP="006B282E">
      <w:r>
        <w:t xml:space="preserve">         'internetuserate', 'lifeexpectancy', </w:t>
      </w:r>
    </w:p>
    <w:p w:rsidR="006B282E" w:rsidRDefault="006B282E" w:rsidP="006B282E">
      <w:r>
        <w:lastRenderedPageBreak/>
        <w:t xml:space="preserve">         'employrate',  'European', 'African',</w:t>
      </w:r>
    </w:p>
    <w:p w:rsidR="006B282E" w:rsidRDefault="006B282E" w:rsidP="006B282E">
      <w:r>
        <w:t xml:space="preserve">         'Asian', 'Mid_East', 'North_American', 'Carribean_Central_America',</w:t>
      </w:r>
    </w:p>
    <w:p w:rsidR="006B282E" w:rsidRDefault="006B282E" w:rsidP="006B282E">
      <w:r>
        <w:t xml:space="preserve">         'OPEC', 'Arab_League', 'ASEAN_ARF', 'South_American', 'Eu_Member','Is_Nato_Country','Years_In_Nato',</w:t>
      </w:r>
    </w:p>
    <w:p w:rsidR="006B282E" w:rsidRDefault="006B282E" w:rsidP="006B282E">
      <w:r>
        <w:t xml:space="preserve">         'CPI2015','World Economic Forum EOS','PRS International Country Risk Guide',</w:t>
      </w:r>
    </w:p>
    <w:p w:rsidR="006B282E" w:rsidRDefault="006B282E" w:rsidP="006B282E">
      <w:r>
        <w:t xml:space="preserve">         'polityscore']]</w:t>
      </w:r>
    </w:p>
    <w:p w:rsidR="006B282E" w:rsidRDefault="006B282E" w:rsidP="006B282E"/>
    <w:p w:rsidR="006B282E" w:rsidRDefault="006B282E" w:rsidP="006B282E">
      <w:r>
        <w:t>data2.count</w:t>
      </w:r>
    </w:p>
    <w:p w:rsidR="006B282E" w:rsidRDefault="006B282E" w:rsidP="006B282E"/>
    <w:p w:rsidR="006B282E" w:rsidRDefault="006B282E" w:rsidP="006B282E">
      <w:r>
        <w:t>data_clean2 = data2.dropna() ## drop all na values cant handle nulls</w:t>
      </w:r>
    </w:p>
    <w:p w:rsidR="006B282E" w:rsidRDefault="006B282E" w:rsidP="006B282E"/>
    <w:p w:rsidR="006B282E" w:rsidRDefault="006B282E" w:rsidP="006B282E">
      <w:r>
        <w:t>data_clean2.count</w:t>
      </w:r>
    </w:p>
    <w:p w:rsidR="006B282E" w:rsidRDefault="006B282E" w:rsidP="006B282E"/>
    <w:p w:rsidR="006B282E" w:rsidRDefault="006B282E" w:rsidP="006B282E">
      <w:r>
        <w:t>from sklearn import preprocessing</w:t>
      </w:r>
    </w:p>
    <w:p w:rsidR="006B282E" w:rsidRDefault="006B282E" w:rsidP="006B282E"/>
    <w:p w:rsidR="006B282E" w:rsidRDefault="006B282E" w:rsidP="006B282E">
      <w:r>
        <w:t>## standardize the dataset</w:t>
      </w:r>
    </w:p>
    <w:p w:rsidR="006B282E" w:rsidRDefault="006B282E" w:rsidP="006B282E"/>
    <w:p w:rsidR="006B282E" w:rsidRDefault="006B282E" w:rsidP="006B282E">
      <w:r>
        <w:t>data_clean2['incomeperperson']=preprocessing.scale(data_clean2['incomeperperson'].astype('float64'))</w:t>
      </w:r>
    </w:p>
    <w:p w:rsidR="006B282E" w:rsidRDefault="006B282E" w:rsidP="006B282E">
      <w:r>
        <w:t>data_clean2['alcconsumption']=preprocessing.scale(data_clean2['alcconsumption'].astype('float64'))</w:t>
      </w:r>
    </w:p>
    <w:p w:rsidR="006B282E" w:rsidRDefault="006B282E" w:rsidP="006B282E">
      <w:r>
        <w:t>data_clean2['armedforcesrate']=preprocessing.scale(data_clean2['armedforcesrate'].astype('float64'))</w:t>
      </w:r>
    </w:p>
    <w:p w:rsidR="006B282E" w:rsidRDefault="006B282E" w:rsidP="006B282E">
      <w:r>
        <w:t>data_clean2['femaleemployrate']=preprocessing.scale(data_clean2['femaleemployrate'].astype('float64'))</w:t>
      </w:r>
    </w:p>
    <w:p w:rsidR="006B282E" w:rsidRDefault="006B282E" w:rsidP="006B282E">
      <w:r>
        <w:t>data_clean2['internetuserate']=preprocessing.scale(data_clean2['internetuserate'].astype('float64'))</w:t>
      </w:r>
    </w:p>
    <w:p w:rsidR="006B282E" w:rsidRDefault="006B282E" w:rsidP="006B282E">
      <w:r>
        <w:t>data_clean2['lifeexpectancy']=preprocessing.scale(data_clean2['lifeexpectancy'].astype('float64'))</w:t>
      </w:r>
    </w:p>
    <w:p w:rsidR="006B282E" w:rsidRDefault="006B282E" w:rsidP="006B282E">
      <w:r>
        <w:t>data_clean2['employrate']=preprocessing.scale(data_clean2['employrate'].astype('float64'))</w:t>
      </w:r>
    </w:p>
    <w:p w:rsidR="006B282E" w:rsidRDefault="006B282E" w:rsidP="006B282E">
      <w:r>
        <w:t>data_clean2['European']=preprocessing.scale(data_clean2['European'].astype('float64'))</w:t>
      </w:r>
    </w:p>
    <w:p w:rsidR="006B282E" w:rsidRDefault="006B282E" w:rsidP="006B282E">
      <w:r>
        <w:t>data_clean2['African']=preprocessing.scale(data_clean2['African'].astype('float64'))</w:t>
      </w:r>
    </w:p>
    <w:p w:rsidR="006B282E" w:rsidRDefault="006B282E" w:rsidP="006B282E">
      <w:r>
        <w:t>data_clean2['Asian']=preprocessing.scale(data_clean2['Asian'].astype('float64'))</w:t>
      </w:r>
    </w:p>
    <w:p w:rsidR="006B282E" w:rsidRDefault="006B282E" w:rsidP="006B282E">
      <w:r>
        <w:t>data_clean2['Mid_East']=preprocessing.scale(data_clean2['Mid_East'].astype('float64'))</w:t>
      </w:r>
    </w:p>
    <w:p w:rsidR="006B282E" w:rsidRDefault="006B282E" w:rsidP="006B282E">
      <w:r>
        <w:t>data_clean2['North_American']=preprocessing.scale(data_clean2['North_American'].astype('float64'))</w:t>
      </w:r>
    </w:p>
    <w:p w:rsidR="006B282E" w:rsidRDefault="006B282E" w:rsidP="006B282E">
      <w:r>
        <w:lastRenderedPageBreak/>
        <w:t>data_clean2['Carribean_Central_America']=preprocessing.scale(data_clean2['Carribean_Central_America'].astype('float64'))</w:t>
      </w:r>
    </w:p>
    <w:p w:rsidR="006B282E" w:rsidRDefault="006B282E" w:rsidP="006B282E">
      <w:r>
        <w:t>data_clean2['OPEC']=preprocessing.scale(data_clean2['OPEC'].astype('float64'))</w:t>
      </w:r>
    </w:p>
    <w:p w:rsidR="006B282E" w:rsidRDefault="006B282E" w:rsidP="006B282E">
      <w:r>
        <w:t>data_clean2['Arab_League']=preprocessing.scale(data_clean2['Arab_League'].astype('float64'))</w:t>
      </w:r>
    </w:p>
    <w:p w:rsidR="006B282E" w:rsidRDefault="006B282E" w:rsidP="006B282E">
      <w:r>
        <w:t>data_clean2['ASEAN_ARF']=preprocessing.scale(data_clean2['ASEAN_ARF'].astype('float64'))</w:t>
      </w:r>
    </w:p>
    <w:p w:rsidR="006B282E" w:rsidRDefault="006B282E" w:rsidP="006B282E">
      <w:r>
        <w:t>data_clean2['South_American']=preprocessing.scale(data_clean2['South_American'].astype('float64'))</w:t>
      </w:r>
    </w:p>
    <w:p w:rsidR="006B282E" w:rsidRDefault="006B282E" w:rsidP="006B282E">
      <w:r>
        <w:t>data_clean2['Eu_Member']=preprocessing.scale(data_clean2['Eu_Member'].astype('float64'))</w:t>
      </w:r>
    </w:p>
    <w:p w:rsidR="006B282E" w:rsidRDefault="006B282E" w:rsidP="006B282E">
      <w:r>
        <w:t>data_clean2['Is_Nato_Country']=preprocessing.scale(data_clean2['Is_Nato_Country'].astype('float64'))</w:t>
      </w:r>
    </w:p>
    <w:p w:rsidR="006B282E" w:rsidRDefault="006B282E" w:rsidP="006B282E">
      <w:r>
        <w:t>data_clean2['Years_In_Nato']=preprocessing.scale(data_clean2['Years_In_Nato'].astype('float64'))</w:t>
      </w:r>
    </w:p>
    <w:p w:rsidR="006B282E" w:rsidRDefault="006B282E" w:rsidP="006B282E">
      <w:r>
        <w:t>data_clean2['CPI2015']=preprocessing.scale(data_clean2['CPI2015'].astype('float64'))</w:t>
      </w:r>
    </w:p>
    <w:p w:rsidR="006B282E" w:rsidRDefault="006B282E" w:rsidP="006B282E">
      <w:r>
        <w:t>data_clean2['World Economic Forum EOS']=preprocessing.scale(data_clean2['World Economic Forum EOS'].astype('float64'))</w:t>
      </w:r>
    </w:p>
    <w:p w:rsidR="006B282E" w:rsidRDefault="006B282E" w:rsidP="006B282E">
      <w:r>
        <w:t>data_clean2['PRS International Country Risk Guide']=preprocessing.scale(data_clean2['PRS International Country Risk Guide'].astype('float64'))</w:t>
      </w:r>
    </w:p>
    <w:p w:rsidR="006B282E" w:rsidRDefault="006B282E" w:rsidP="006B282E">
      <w:r>
        <w:t>##</w:t>
      </w:r>
    </w:p>
    <w:p w:rsidR="006B282E" w:rsidRDefault="006B282E" w:rsidP="006B282E"/>
    <w:p w:rsidR="006B282E" w:rsidRDefault="006B282E" w:rsidP="006B282E">
      <w:r>
        <w:t>###</w:t>
      </w:r>
    </w:p>
    <w:p w:rsidR="006B282E" w:rsidRDefault="006B282E" w:rsidP="006B282E">
      <w:r>
        <w:t>###check the standardization worked</w:t>
      </w:r>
    </w:p>
    <w:p w:rsidR="006B282E" w:rsidRDefault="006B282E" w:rsidP="006B282E"/>
    <w:p w:rsidR="006B282E" w:rsidRDefault="006B282E" w:rsidP="006B282E">
      <w:r>
        <w:t>target = data_clean2.polityscore</w:t>
      </w:r>
    </w:p>
    <w:p w:rsidR="006B282E" w:rsidRDefault="006B282E" w:rsidP="006B282E">
      <w:r>
        <w:t xml:space="preserve"> </w:t>
      </w:r>
    </w:p>
    <w:p w:rsidR="006B282E" w:rsidRDefault="006B282E" w:rsidP="006B282E">
      <w:r>
        <w:t># standardize predictors to have mean=0 and sd=1</w:t>
      </w:r>
    </w:p>
    <w:p w:rsidR="006B282E" w:rsidRDefault="006B282E" w:rsidP="006B282E">
      <w:r>
        <w:t>predictors=data_clean2[['incomeperperson', 'alcconsumption', 'armedforcesrate',</w:t>
      </w:r>
    </w:p>
    <w:p w:rsidR="006B282E" w:rsidRDefault="006B282E" w:rsidP="006B282E">
      <w:r>
        <w:t xml:space="preserve">         'femaleemployrate',</w:t>
      </w:r>
    </w:p>
    <w:p w:rsidR="006B282E" w:rsidRDefault="006B282E" w:rsidP="006B282E">
      <w:r>
        <w:t xml:space="preserve">         'internetuserate', 'lifeexpectancy', </w:t>
      </w:r>
    </w:p>
    <w:p w:rsidR="006B282E" w:rsidRDefault="006B282E" w:rsidP="006B282E">
      <w:r>
        <w:t xml:space="preserve">         'employrate',  'European', 'African',</w:t>
      </w:r>
    </w:p>
    <w:p w:rsidR="006B282E" w:rsidRDefault="006B282E" w:rsidP="006B282E">
      <w:r>
        <w:t xml:space="preserve">         'Asian', 'Mid_East', 'North_American', 'Carribean_Central_America',</w:t>
      </w:r>
    </w:p>
    <w:p w:rsidR="006B282E" w:rsidRDefault="006B282E" w:rsidP="006B282E">
      <w:r>
        <w:t xml:space="preserve">         'OPEC', 'Arab_League', 'ASEAN_ARF', 'South_American', 'Eu_Member','Is_Nato_Country','Years_In_Nato',</w:t>
      </w:r>
    </w:p>
    <w:p w:rsidR="006B282E" w:rsidRDefault="006B282E" w:rsidP="006B282E">
      <w:r>
        <w:t xml:space="preserve">         'CPI2015','World Economic Forum EOS','PRS International Country Risk Guide']]</w:t>
      </w:r>
    </w:p>
    <w:p w:rsidR="006B282E" w:rsidRDefault="006B282E" w:rsidP="006B282E"/>
    <w:p w:rsidR="006B282E" w:rsidRDefault="006B282E" w:rsidP="006B282E"/>
    <w:p w:rsidR="006B282E" w:rsidRDefault="006B282E" w:rsidP="006B282E">
      <w:r>
        <w:t>###</w:t>
      </w:r>
    </w:p>
    <w:p w:rsidR="006B282E" w:rsidRDefault="006B282E" w:rsidP="006B282E">
      <w:r>
        <w:t>###</w:t>
      </w:r>
    </w:p>
    <w:p w:rsidR="006B282E" w:rsidRDefault="006B282E" w:rsidP="006B282E"/>
    <w:p w:rsidR="006B282E" w:rsidRDefault="006B282E" w:rsidP="006B282E">
      <w:r>
        <w:t xml:space="preserve">pred_train, pred_test, tar_train, tar_test = train_test_split(predictors, target, </w:t>
      </w:r>
    </w:p>
    <w:p w:rsidR="006B282E" w:rsidRDefault="006B282E" w:rsidP="006B282E">
      <w:r>
        <w:t xml:space="preserve">                                                              test_size=.3, random_state=123)</w:t>
      </w:r>
    </w:p>
    <w:p w:rsidR="006B282E" w:rsidRDefault="006B282E" w:rsidP="006B282E">
      <w:r>
        <w:t xml:space="preserve">                                                              </w:t>
      </w:r>
    </w:p>
    <w:p w:rsidR="006B282E" w:rsidRDefault="006B282E" w:rsidP="006B282E"/>
    <w:p w:rsidR="006B282E" w:rsidRDefault="006B282E" w:rsidP="006B282E">
      <w:r>
        <w:t xml:space="preserve">import sklearn.linear_model                                                              </w:t>
      </w:r>
    </w:p>
    <w:p w:rsidR="006B282E" w:rsidRDefault="006B282E" w:rsidP="006B282E">
      <w:r>
        <w:t># specify the lasso regression model</w:t>
      </w:r>
    </w:p>
    <w:p w:rsidR="006B282E" w:rsidRDefault="006B282E" w:rsidP="006B282E">
      <w:r>
        <w:t># change cv to 5</w:t>
      </w:r>
    </w:p>
    <w:p w:rsidR="006B282E" w:rsidRDefault="006B282E" w:rsidP="006B282E">
      <w:r>
        <w:t>model=sklearn.linear_model.LassoLarsCV(cv=5, precompute=False).fit(pred_train,tar_train)</w:t>
      </w:r>
    </w:p>
    <w:p w:rsidR="006B282E" w:rsidRDefault="006B282E" w:rsidP="006B282E"/>
    <w:p w:rsidR="006B282E" w:rsidRDefault="006B282E" w:rsidP="006B282E">
      <w:r>
        <w:t># print variable names and regression coefficients</w:t>
      </w:r>
    </w:p>
    <w:p w:rsidR="006B282E" w:rsidRDefault="006B282E" w:rsidP="006B282E">
      <w:r>
        <w:t>dict(zip(predictors.columns, model.coef_))</w:t>
      </w:r>
    </w:p>
    <w:p w:rsidR="006B282E" w:rsidRDefault="006B282E" w:rsidP="006B282E"/>
    <w:p w:rsidR="006B282E" w:rsidRDefault="006B282E" w:rsidP="006B282E"/>
    <w:p w:rsidR="006B282E" w:rsidRDefault="006B282E" w:rsidP="006B282E">
      <w:r>
        <w:t>## {'ASEAN_ARF': 1.0751280260662057,</w:t>
      </w:r>
    </w:p>
    <w:p w:rsidR="006B282E" w:rsidRDefault="006B282E" w:rsidP="006B282E">
      <w:r>
        <w:t>##  'African': -0.80103427955213391,</w:t>
      </w:r>
    </w:p>
    <w:p w:rsidR="006B282E" w:rsidRDefault="006B282E" w:rsidP="006B282E">
      <w:r>
        <w:t>##  'Arab_League': -0.75445326325981865,</w:t>
      </w:r>
    </w:p>
    <w:p w:rsidR="006B282E" w:rsidRDefault="006B282E" w:rsidP="006B282E">
      <w:r>
        <w:t>##  'Asian': -0.18027408104575077,</w:t>
      </w:r>
    </w:p>
    <w:p w:rsidR="006B282E" w:rsidRDefault="006B282E" w:rsidP="006B282E">
      <w:r>
        <w:t>##  'CPI2015': 5.1488730346502063,</w:t>
      </w:r>
    </w:p>
    <w:p w:rsidR="006B282E" w:rsidRDefault="006B282E" w:rsidP="006B282E">
      <w:r>
        <w:t>##  'Carribean_Central_America': 1.7511806395204483,</w:t>
      </w:r>
    </w:p>
    <w:p w:rsidR="006B282E" w:rsidRDefault="006B282E" w:rsidP="006B282E">
      <w:r>
        <w:t>##  'Eu_Member': 0.3186323959143092,</w:t>
      </w:r>
    </w:p>
    <w:p w:rsidR="006B282E" w:rsidRDefault="006B282E" w:rsidP="006B282E">
      <w:r>
        <w:t>##  'European': 0.48294668353681142,</w:t>
      </w:r>
    </w:p>
    <w:p w:rsidR="006B282E" w:rsidRDefault="006B282E" w:rsidP="006B282E">
      <w:r>
        <w:t>##  'Is_Nato_Country': 1.1682007573664959,</w:t>
      </w:r>
    </w:p>
    <w:p w:rsidR="006B282E" w:rsidRDefault="006B282E" w:rsidP="006B282E">
      <w:r>
        <w:t>##  'Mid_East': -0.39695605502390469,</w:t>
      </w:r>
    </w:p>
    <w:p w:rsidR="006B282E" w:rsidRDefault="006B282E" w:rsidP="006B282E">
      <w:r>
        <w:t>##  'North_American': 0.0,</w:t>
      </w:r>
    </w:p>
    <w:p w:rsidR="006B282E" w:rsidRDefault="006B282E" w:rsidP="006B282E">
      <w:r>
        <w:t>##  'OPEC': -0.86977861918196875,</w:t>
      </w:r>
    </w:p>
    <w:p w:rsidR="006B282E" w:rsidRDefault="006B282E" w:rsidP="006B282E">
      <w:r>
        <w:t>##  'PRS International Country Risk Guide': -1.0914128237785916,</w:t>
      </w:r>
    </w:p>
    <w:p w:rsidR="006B282E" w:rsidRDefault="006B282E" w:rsidP="006B282E">
      <w:r>
        <w:t>##  'South_American': 1.5441052599359877,</w:t>
      </w:r>
    </w:p>
    <w:p w:rsidR="006B282E" w:rsidRDefault="006B282E" w:rsidP="006B282E">
      <w:r>
        <w:lastRenderedPageBreak/>
        <w:t>##  'World Economic Forum EOS': -1.6287945034420015,</w:t>
      </w:r>
    </w:p>
    <w:p w:rsidR="006B282E" w:rsidRDefault="006B282E" w:rsidP="006B282E">
      <w:r>
        <w:t>##  'Years_In_Nato': -0.4787168743731352,</w:t>
      </w:r>
    </w:p>
    <w:p w:rsidR="006B282E" w:rsidRDefault="006B282E" w:rsidP="006B282E">
      <w:r>
        <w:t>##  'alcconsumption': 0.61054750969745375,</w:t>
      </w:r>
    </w:p>
    <w:p w:rsidR="006B282E" w:rsidRDefault="006B282E" w:rsidP="006B282E">
      <w:r>
        <w:t>##  'armedforcesrate': 0.32722934011118593,</w:t>
      </w:r>
    </w:p>
    <w:p w:rsidR="006B282E" w:rsidRDefault="006B282E" w:rsidP="006B282E">
      <w:r>
        <w:t>##  'employrate': -2.4374967009233841,</w:t>
      </w:r>
    </w:p>
    <w:p w:rsidR="006B282E" w:rsidRDefault="006B282E" w:rsidP="006B282E">
      <w:r>
        <w:t>##  'femaleemployrate': 1.2879949088390379,</w:t>
      </w:r>
    </w:p>
    <w:p w:rsidR="006B282E" w:rsidRDefault="006B282E" w:rsidP="006B282E">
      <w:r>
        <w:t>##  'incomeperperson': 1.9394683296765849,</w:t>
      </w:r>
    </w:p>
    <w:p w:rsidR="006B282E" w:rsidRDefault="006B282E" w:rsidP="006B282E">
      <w:r>
        <w:t>##  'internetuserate': -3.2651731839242308,</w:t>
      </w:r>
    </w:p>
    <w:p w:rsidR="006B282E" w:rsidRDefault="006B282E" w:rsidP="006B282E">
      <w:r>
        <w:t>##  'lifeexpectancy': -0.40401776086788732}</w:t>
      </w:r>
    </w:p>
    <w:p w:rsidR="006B282E" w:rsidRDefault="006B282E" w:rsidP="006B282E"/>
    <w:p w:rsidR="006B282E" w:rsidRDefault="006B282E" w:rsidP="006B282E">
      <w:r>
        <w:t># plot coefficient progression</w:t>
      </w:r>
    </w:p>
    <w:p w:rsidR="006B282E" w:rsidRDefault="006B282E" w:rsidP="006B282E">
      <w:r>
        <w:t>m_log_alphas = -np.log10(model.alphas_)</w:t>
      </w:r>
    </w:p>
    <w:p w:rsidR="006B282E" w:rsidRDefault="006B282E" w:rsidP="006B282E">
      <w:r>
        <w:t>ax = plt.gca()</w:t>
      </w:r>
    </w:p>
    <w:p w:rsidR="006B282E" w:rsidRDefault="006B282E" w:rsidP="006B282E">
      <w:r>
        <w:t>plt.plot(m_log_alphas, model.coef_path_.T)</w:t>
      </w:r>
    </w:p>
    <w:p w:rsidR="006B282E" w:rsidRDefault="006B282E" w:rsidP="006B282E">
      <w:r>
        <w:t>plt.axvline(-np.log10(model.alpha_), linestyle='--', color='k',</w:t>
      </w:r>
    </w:p>
    <w:p w:rsidR="006B282E" w:rsidRDefault="006B282E" w:rsidP="006B282E">
      <w:r>
        <w:t xml:space="preserve">            label='alpha CV')</w:t>
      </w:r>
    </w:p>
    <w:p w:rsidR="006B282E" w:rsidRDefault="006B282E" w:rsidP="006B282E">
      <w:r>
        <w:t>plt.ylabel('Regression Coefficients')</w:t>
      </w:r>
    </w:p>
    <w:p w:rsidR="006B282E" w:rsidRDefault="006B282E" w:rsidP="006B282E">
      <w:r>
        <w:t>plt.xlabel('-log(alpha)')</w:t>
      </w:r>
    </w:p>
    <w:p w:rsidR="006B282E" w:rsidRDefault="006B282E" w:rsidP="006B282E">
      <w:r>
        <w:t>plt.title('Regression Coefficients Progression for Lasso Paths')</w:t>
      </w:r>
    </w:p>
    <w:p w:rsidR="006B282E" w:rsidRDefault="006B282E" w:rsidP="006B282E"/>
    <w:p w:rsidR="006B282E" w:rsidRDefault="006B282E" w:rsidP="006B282E"/>
    <w:p w:rsidR="006B282E" w:rsidRDefault="006B282E" w:rsidP="006B282E"/>
    <w:p w:rsidR="006B282E" w:rsidRDefault="006B282E" w:rsidP="006B282E"/>
    <w:p w:rsidR="006B282E" w:rsidRDefault="006B282E" w:rsidP="006B282E">
      <w:r>
        <w:t># plot mean square error for each fold</w:t>
      </w:r>
    </w:p>
    <w:p w:rsidR="006B282E" w:rsidRDefault="006B282E" w:rsidP="006B282E"/>
    <w:p w:rsidR="006B282E" w:rsidRDefault="006B282E" w:rsidP="006B282E">
      <w:r>
        <w:t>m_log_alphascv = -np.log10(model.cv_alphas_)</w:t>
      </w:r>
    </w:p>
    <w:p w:rsidR="006B282E" w:rsidRDefault="006B282E" w:rsidP="006B282E">
      <w:r>
        <w:t>plt.figure()</w:t>
      </w:r>
    </w:p>
    <w:p w:rsidR="006B282E" w:rsidRDefault="006B282E" w:rsidP="006B282E">
      <w:r>
        <w:t>plt.plot(m_log_alphascv, model.cv_mse_path_, ':')</w:t>
      </w:r>
    </w:p>
    <w:p w:rsidR="006B282E" w:rsidRDefault="006B282E" w:rsidP="006B282E">
      <w:r>
        <w:t>plt.plot(m_log_alphascv, model.cv_mse_path_.mean(axis=-1), 'k',</w:t>
      </w:r>
    </w:p>
    <w:p w:rsidR="006B282E" w:rsidRDefault="006B282E" w:rsidP="006B282E">
      <w:r>
        <w:t xml:space="preserve">         label='Average across the folds', linewidth=2)</w:t>
      </w:r>
    </w:p>
    <w:p w:rsidR="006B282E" w:rsidRDefault="006B282E" w:rsidP="006B282E">
      <w:r>
        <w:t>plt.axvline(-np.log10(model.alpha_), linestyle='--', color='k',</w:t>
      </w:r>
    </w:p>
    <w:p w:rsidR="006B282E" w:rsidRDefault="006B282E" w:rsidP="006B282E">
      <w:r>
        <w:lastRenderedPageBreak/>
        <w:t xml:space="preserve">            label='alpha CV')</w:t>
      </w:r>
    </w:p>
    <w:p w:rsidR="006B282E" w:rsidRDefault="006B282E" w:rsidP="006B282E">
      <w:r>
        <w:t>plt.legend()</w:t>
      </w:r>
    </w:p>
    <w:p w:rsidR="006B282E" w:rsidRDefault="006B282E" w:rsidP="006B282E">
      <w:r>
        <w:t>plt.xlabel('-log(alpha)')</w:t>
      </w:r>
    </w:p>
    <w:p w:rsidR="006B282E" w:rsidRDefault="006B282E" w:rsidP="006B282E">
      <w:r>
        <w:t>plt.ylabel('Mean squared error')</w:t>
      </w:r>
    </w:p>
    <w:p w:rsidR="006B282E" w:rsidRDefault="006B282E" w:rsidP="006B282E">
      <w:r>
        <w:t>plt.title('Mean squared error on each fold')</w:t>
      </w:r>
    </w:p>
    <w:p w:rsidR="006B282E" w:rsidRDefault="006B282E" w:rsidP="006B282E"/>
    <w:p w:rsidR="006B282E" w:rsidRDefault="006B282E" w:rsidP="006B282E">
      <w:r>
        <w:t># MSE from training and test data</w:t>
      </w:r>
    </w:p>
    <w:p w:rsidR="006B282E" w:rsidRDefault="006B282E" w:rsidP="006B282E">
      <w:r>
        <w:t>from sklearn.metrics import mean_squared_error</w:t>
      </w:r>
    </w:p>
    <w:p w:rsidR="006B282E" w:rsidRDefault="006B282E" w:rsidP="006B282E">
      <w:r>
        <w:t>train_error = mean_squared_error(tar_train, model.predict(pred_train))</w:t>
      </w:r>
    </w:p>
    <w:p w:rsidR="006B282E" w:rsidRDefault="006B282E" w:rsidP="006B282E">
      <w:r>
        <w:t>test_error = mean_squared_error(tar_test, model.predict(pred_test))</w:t>
      </w:r>
    </w:p>
    <w:p w:rsidR="006B282E" w:rsidRDefault="006B282E" w:rsidP="006B282E">
      <w:r>
        <w:t>print ('training data MSE')</w:t>
      </w:r>
    </w:p>
    <w:p w:rsidR="006B282E" w:rsidRDefault="006B282E" w:rsidP="006B282E">
      <w:r>
        <w:t>print(train_error)</w:t>
      </w:r>
    </w:p>
    <w:p w:rsidR="006B282E" w:rsidRDefault="006B282E" w:rsidP="006B282E">
      <w:r>
        <w:t>print ('test data MSE')</w:t>
      </w:r>
    </w:p>
    <w:p w:rsidR="006B282E" w:rsidRDefault="006B282E" w:rsidP="006B282E">
      <w:r>
        <w:t>print(test_error)</w:t>
      </w:r>
    </w:p>
    <w:p w:rsidR="006B282E" w:rsidRDefault="006B282E" w:rsidP="006B282E"/>
    <w:p w:rsidR="006B282E" w:rsidRDefault="006B282E" w:rsidP="006B282E"/>
    <w:p w:rsidR="006B282E" w:rsidRDefault="006B282E" w:rsidP="006B282E">
      <w:r>
        <w:t># R-square from training and test data</w:t>
      </w:r>
    </w:p>
    <w:p w:rsidR="006B282E" w:rsidRDefault="006B282E" w:rsidP="006B282E">
      <w:r>
        <w:t>rsquared_train=model.score(pred_train,tar_train)</w:t>
      </w:r>
    </w:p>
    <w:p w:rsidR="006B282E" w:rsidRDefault="006B282E" w:rsidP="006B282E">
      <w:r>
        <w:t>rsquared_test=model.score(pred_test,tar_test)</w:t>
      </w:r>
    </w:p>
    <w:p w:rsidR="006B282E" w:rsidRDefault="006B282E" w:rsidP="006B282E">
      <w:r>
        <w:t>print ('training data R-square')</w:t>
      </w:r>
    </w:p>
    <w:p w:rsidR="006B282E" w:rsidRDefault="006B282E" w:rsidP="006B282E">
      <w:r>
        <w:t>print(rsquared_train)</w:t>
      </w:r>
    </w:p>
    <w:p w:rsidR="006B282E" w:rsidRDefault="006B282E" w:rsidP="006B282E">
      <w:r>
        <w:t>print ('test data R-square')</w:t>
      </w:r>
    </w:p>
    <w:p w:rsidR="006B282E" w:rsidRDefault="006B282E" w:rsidP="006B282E">
      <w:r>
        <w:t>print(rsquared_test)</w:t>
      </w:r>
    </w:p>
    <w:p w:rsidR="006B282E" w:rsidRDefault="006B282E" w:rsidP="006B282E"/>
    <w:p w:rsidR="006B282E" w:rsidRDefault="006B282E" w:rsidP="006B282E"/>
    <w:p w:rsidR="006B282E" w:rsidRDefault="006B282E" w:rsidP="006B282E">
      <w:r>
        <w:t>##</w:t>
      </w:r>
    </w:p>
    <w:p w:rsidR="006B282E" w:rsidRDefault="006B282E" w:rsidP="006B282E"/>
    <w:p w:rsidR="006B282E" w:rsidRDefault="006B282E" w:rsidP="006B282E">
      <w:r>
        <w:t>from sklearn.linear_model import LassoCV, LassoLarsCV, LassoLarsIC</w:t>
      </w:r>
    </w:p>
    <w:p w:rsidR="006B282E" w:rsidRDefault="006B282E" w:rsidP="006B282E"/>
    <w:p w:rsidR="006B282E" w:rsidRDefault="006B282E" w:rsidP="006B282E">
      <w:r>
        <w:t>##next we try and fit using  AIC criterion</w:t>
      </w:r>
    </w:p>
    <w:p w:rsidR="006B282E" w:rsidRDefault="006B282E" w:rsidP="006B282E"/>
    <w:p w:rsidR="006B282E" w:rsidRDefault="006B282E" w:rsidP="006B282E">
      <w:r>
        <w:lastRenderedPageBreak/>
        <w:t>model_aic = LassoLarsIC(criterion='aic')</w:t>
      </w:r>
    </w:p>
    <w:p w:rsidR="006B282E" w:rsidRDefault="006B282E" w:rsidP="006B282E">
      <w:r>
        <w:t>model_aic.fit(pred_train,tar_train)</w:t>
      </w:r>
    </w:p>
    <w:p w:rsidR="006B282E" w:rsidRDefault="006B282E" w:rsidP="006B282E">
      <w:r>
        <w:t>alpha_aic_ = model_aic.alpha_</w:t>
      </w:r>
    </w:p>
    <w:p w:rsidR="006B282E" w:rsidRDefault="006B282E" w:rsidP="006B282E"/>
    <w:p w:rsidR="006B282E" w:rsidRDefault="006B282E" w:rsidP="006B282E">
      <w:r>
        <w:t>def plot_ic_criterion(model, name, color):</w:t>
      </w:r>
    </w:p>
    <w:p w:rsidR="006B282E" w:rsidRDefault="006B282E" w:rsidP="006B282E">
      <w:r>
        <w:t xml:space="preserve">    alpha_ = model.alpha_</w:t>
      </w:r>
    </w:p>
    <w:p w:rsidR="006B282E" w:rsidRDefault="006B282E" w:rsidP="006B282E">
      <w:r>
        <w:t xml:space="preserve">    alphas_ = model.alphas_</w:t>
      </w:r>
    </w:p>
    <w:p w:rsidR="006B282E" w:rsidRDefault="006B282E" w:rsidP="006B282E">
      <w:r>
        <w:t xml:space="preserve">    criterion_ = model.criterion_</w:t>
      </w:r>
    </w:p>
    <w:p w:rsidR="006B282E" w:rsidRDefault="006B282E" w:rsidP="006B282E">
      <w:r>
        <w:t xml:space="preserve">    plt.plot(-np.log10(alphas_), criterion_, '--', color=color,</w:t>
      </w:r>
    </w:p>
    <w:p w:rsidR="006B282E" w:rsidRDefault="006B282E" w:rsidP="006B282E">
      <w:r>
        <w:t xml:space="preserve">             linewidth=3, label='%s criterion' % name)</w:t>
      </w:r>
    </w:p>
    <w:p w:rsidR="006B282E" w:rsidRDefault="006B282E" w:rsidP="006B282E">
      <w:r>
        <w:t xml:space="preserve">    plt.axvline(-np.log10(alpha_), color=color, linewidth=3,</w:t>
      </w:r>
    </w:p>
    <w:p w:rsidR="006B282E" w:rsidRDefault="006B282E" w:rsidP="006B282E">
      <w:r>
        <w:t xml:space="preserve">                label='alpha: %s estimate' % name)</w:t>
      </w:r>
    </w:p>
    <w:p w:rsidR="006B282E" w:rsidRDefault="006B282E" w:rsidP="006B282E">
      <w:r>
        <w:t xml:space="preserve">    plt.xlabel('-log(alpha)')</w:t>
      </w:r>
    </w:p>
    <w:p w:rsidR="006B282E" w:rsidRDefault="006B282E" w:rsidP="006B282E">
      <w:r>
        <w:t xml:space="preserve">    plt.ylabel('criterion')</w:t>
      </w:r>
    </w:p>
    <w:p w:rsidR="006B282E" w:rsidRDefault="006B282E" w:rsidP="006B282E"/>
    <w:p w:rsidR="006B282E" w:rsidRDefault="006B282E" w:rsidP="006B282E">
      <w:r>
        <w:t>plt.figure()</w:t>
      </w:r>
    </w:p>
    <w:p w:rsidR="006B282E" w:rsidRDefault="006B282E" w:rsidP="006B282E">
      <w:r>
        <w:t>plot_ic_criterion(model_aic, 'AIC', 'b')</w:t>
      </w:r>
    </w:p>
    <w:p w:rsidR="006B282E" w:rsidRDefault="006B282E" w:rsidP="006B282E"/>
    <w:p w:rsidR="006B282E" w:rsidRDefault="006B282E" w:rsidP="006B282E">
      <w:r>
        <w:t>dict(zip(predictors.columns, model_aic.coef_))</w:t>
      </w:r>
    </w:p>
    <w:p w:rsidR="006B282E" w:rsidRDefault="006B282E" w:rsidP="006B282E"/>
    <w:p w:rsidR="006B282E" w:rsidRDefault="006B282E" w:rsidP="006B282E">
      <w:r>
        <w:t>## {'ASEAN_ARF': 0.4817277075830127,</w:t>
      </w:r>
    </w:p>
    <w:p w:rsidR="006B282E" w:rsidRDefault="006B282E" w:rsidP="006B282E">
      <w:r>
        <w:t>##  'African': -0.88743192067681231,</w:t>
      </w:r>
    </w:p>
    <w:p w:rsidR="006B282E" w:rsidRDefault="006B282E" w:rsidP="006B282E">
      <w:r>
        <w:t>##  'Arab_League': -0.77102456171737688,</w:t>
      </w:r>
    </w:p>
    <w:p w:rsidR="006B282E" w:rsidRDefault="006B282E" w:rsidP="006B282E">
      <w:r>
        <w:t>##  'Asian': 0.0,</w:t>
      </w:r>
    </w:p>
    <w:p w:rsidR="006B282E" w:rsidRDefault="006B282E" w:rsidP="006B282E">
      <w:r>
        <w:t>##  'CPI2015': 3.4261676420330516,</w:t>
      </w:r>
    </w:p>
    <w:p w:rsidR="006B282E" w:rsidRDefault="006B282E" w:rsidP="006B282E">
      <w:r>
        <w:t>##  'Carribean_Central_America': 1.3852468150993107,</w:t>
      </w:r>
    </w:p>
    <w:p w:rsidR="006B282E" w:rsidRDefault="006B282E" w:rsidP="006B282E">
      <w:r>
        <w:t>##  'Eu_Member': 0.32737115619068258,</w:t>
      </w:r>
    </w:p>
    <w:p w:rsidR="006B282E" w:rsidRDefault="006B282E" w:rsidP="006B282E">
      <w:r>
        <w:t>##  'European': 0.0,</w:t>
      </w:r>
    </w:p>
    <w:p w:rsidR="006B282E" w:rsidRDefault="006B282E" w:rsidP="006B282E">
      <w:r>
        <w:t>##  'Is_Nato_Country': 0.64445163494424318,</w:t>
      </w:r>
    </w:p>
    <w:p w:rsidR="006B282E" w:rsidRDefault="006B282E" w:rsidP="006B282E">
      <w:r>
        <w:t>##  'Mid_East': -0.64918792797127278,</w:t>
      </w:r>
    </w:p>
    <w:p w:rsidR="006B282E" w:rsidRDefault="006B282E" w:rsidP="006B282E">
      <w:r>
        <w:t>##  'North_American': 0.0,</w:t>
      </w:r>
    </w:p>
    <w:p w:rsidR="006B282E" w:rsidRDefault="006B282E" w:rsidP="006B282E">
      <w:r>
        <w:lastRenderedPageBreak/>
        <w:t>##  'OPEC': -1.0037125526070625,</w:t>
      </w:r>
    </w:p>
    <w:p w:rsidR="006B282E" w:rsidRDefault="006B282E" w:rsidP="006B282E">
      <w:r>
        <w:t>##  'PRS International Country Risk Guide': 0.0,</w:t>
      </w:r>
    </w:p>
    <w:p w:rsidR="006B282E" w:rsidRDefault="006B282E" w:rsidP="006B282E">
      <w:r>
        <w:t>##  'South_American': 1.1666702294227076,</w:t>
      </w:r>
    </w:p>
    <w:p w:rsidR="006B282E" w:rsidRDefault="006B282E" w:rsidP="006B282E">
      <w:r>
        <w:t>##  'World Economic Forum EOS': -1.1639115442413683,</w:t>
      </w:r>
    </w:p>
    <w:p w:rsidR="006B282E" w:rsidRDefault="006B282E" w:rsidP="006B282E">
      <w:r>
        <w:t>##  'Years_In_Nato': 0.0,</w:t>
      </w:r>
    </w:p>
    <w:p w:rsidR="006B282E" w:rsidRDefault="006B282E" w:rsidP="006B282E">
      <w:r>
        <w:t>##  'alcconsumption': 0.59855758131369263,</w:t>
      </w:r>
    </w:p>
    <w:p w:rsidR="006B282E" w:rsidRDefault="006B282E" w:rsidP="006B282E">
      <w:r>
        <w:t>##  'armedforcesrate': 0.0,</w:t>
      </w:r>
    </w:p>
    <w:p w:rsidR="006B282E" w:rsidRDefault="006B282E" w:rsidP="006B282E">
      <w:r>
        <w:t>##  'employrate': -2.2695726938628469,</w:t>
      </w:r>
    </w:p>
    <w:p w:rsidR="006B282E" w:rsidRDefault="006B282E" w:rsidP="006B282E">
      <w:r>
        <w:t>##  'femaleemployrate': 1.0671515028671372,</w:t>
      </w:r>
    </w:p>
    <w:p w:rsidR="006B282E" w:rsidRDefault="006B282E" w:rsidP="006B282E">
      <w:r>
        <w:t>##  'incomeperperson': 1.191656220279911,</w:t>
      </w:r>
    </w:p>
    <w:p w:rsidR="006B282E" w:rsidRDefault="006B282E" w:rsidP="006B282E">
      <w:r>
        <w:t>##  'internetuserate': -2.4535120774767076,</w:t>
      </w:r>
    </w:p>
    <w:p w:rsidR="006B282E" w:rsidRDefault="006B282E" w:rsidP="006B282E">
      <w:r>
        <w:t>##  'lifeexpectancy': 0.0}</w:t>
      </w:r>
    </w:p>
    <w:p w:rsidR="006B282E" w:rsidRDefault="006B282E" w:rsidP="006B282E"/>
    <w:p w:rsidR="006B282E" w:rsidRDefault="006B282E" w:rsidP="006B282E">
      <w:r>
        <w:t>from sklearn.metrics import mean_squared_error</w:t>
      </w:r>
    </w:p>
    <w:p w:rsidR="006B282E" w:rsidRDefault="006B282E" w:rsidP="006B282E">
      <w:r>
        <w:t>train_error_aic = mean_squared_error(tar_train, model_aic.predict(pred_train))</w:t>
      </w:r>
    </w:p>
    <w:p w:rsidR="006B282E" w:rsidRDefault="006B282E" w:rsidP="006B282E">
      <w:r>
        <w:t>test_error_aic = mean_squared_error(tar_test, model_aic.predict(pred_test))</w:t>
      </w:r>
    </w:p>
    <w:p w:rsidR="006B282E" w:rsidRDefault="006B282E" w:rsidP="006B282E">
      <w:r>
        <w:t>print ('training data MSE')</w:t>
      </w:r>
    </w:p>
    <w:p w:rsidR="006B282E" w:rsidRDefault="006B282E" w:rsidP="006B282E">
      <w:r>
        <w:t>print(train_error_aic)</w:t>
      </w:r>
    </w:p>
    <w:p w:rsidR="006B282E" w:rsidRDefault="006B282E" w:rsidP="006B282E">
      <w:r>
        <w:t>print ('test data MSE')</w:t>
      </w:r>
    </w:p>
    <w:p w:rsidR="006B282E" w:rsidRDefault="006B282E" w:rsidP="006B282E">
      <w:r>
        <w:t>print(test_error_aic)</w:t>
      </w:r>
    </w:p>
    <w:p w:rsidR="006B282E" w:rsidRDefault="006B282E" w:rsidP="006B282E"/>
    <w:p w:rsidR="006B282E" w:rsidRDefault="006B282E" w:rsidP="006B282E"/>
    <w:p w:rsidR="006B282E" w:rsidRDefault="006B282E" w:rsidP="006B282E">
      <w:r>
        <w:t># R-square from training and test data</w:t>
      </w:r>
    </w:p>
    <w:p w:rsidR="006B282E" w:rsidRDefault="006B282E" w:rsidP="006B282E">
      <w:r>
        <w:t>rsquared_train_aic=model_aic.score(pred_train,tar_train)</w:t>
      </w:r>
    </w:p>
    <w:p w:rsidR="006B282E" w:rsidRDefault="006B282E" w:rsidP="006B282E">
      <w:r>
        <w:t>rsquared_test_aic=model_aic.score(pred_test,tar_test)</w:t>
      </w:r>
    </w:p>
    <w:p w:rsidR="006B282E" w:rsidRDefault="006B282E" w:rsidP="006B282E">
      <w:r>
        <w:t>print ('training data R-square')</w:t>
      </w:r>
    </w:p>
    <w:p w:rsidR="006B282E" w:rsidRDefault="006B282E" w:rsidP="006B282E">
      <w:r>
        <w:t>print(rsquared_train_aic)</w:t>
      </w:r>
    </w:p>
    <w:p w:rsidR="006B282E" w:rsidRDefault="006B282E" w:rsidP="006B282E">
      <w:r>
        <w:t>print ('test data R-square')</w:t>
      </w:r>
    </w:p>
    <w:p w:rsidR="006B282E" w:rsidRDefault="006B282E" w:rsidP="006B282E">
      <w:r>
        <w:t>print(rsquared_test_aic)</w:t>
      </w:r>
    </w:p>
    <w:p w:rsidR="006B282E" w:rsidRDefault="006B282E" w:rsidP="00462B7A"/>
    <w:sectPr w:rsidR="006B282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Helvetica">
    <w:panose1 w:val="020B0604020202020204"/>
    <w:charset w:val="00"/>
    <w:family w:val="swiss"/>
    <w:pitch w:val="variable"/>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4D120A"/>
    <w:multiLevelType w:val="hybridMultilevel"/>
    <w:tmpl w:val="A1CC88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AB71B54"/>
    <w:multiLevelType w:val="hybridMultilevel"/>
    <w:tmpl w:val="268E5B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3A076A9"/>
    <w:multiLevelType w:val="hybridMultilevel"/>
    <w:tmpl w:val="EFC613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F42274C"/>
    <w:multiLevelType w:val="hybridMultilevel"/>
    <w:tmpl w:val="8FCE64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D0574C9"/>
    <w:multiLevelType w:val="hybridMultilevel"/>
    <w:tmpl w:val="A1CC88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4"/>
  </w:num>
  <w:num w:numId="3">
    <w:abstractNumId w:val="0"/>
  </w:num>
  <w:num w:numId="4">
    <w:abstractNumId w:val="2"/>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AzsTA0MjExMTQzsTRR0lEKTi0uzszPAykwqgUAOXi4SSwAAAA="/>
  </w:docVars>
  <w:rsids>
    <w:rsidRoot w:val="009223B7"/>
    <w:rsid w:val="000B4B7C"/>
    <w:rsid w:val="000E59E6"/>
    <w:rsid w:val="00157DC2"/>
    <w:rsid w:val="00182A0F"/>
    <w:rsid w:val="00195824"/>
    <w:rsid w:val="00283B1D"/>
    <w:rsid w:val="002B3DC7"/>
    <w:rsid w:val="002D5B2D"/>
    <w:rsid w:val="00462B7A"/>
    <w:rsid w:val="005B1DF8"/>
    <w:rsid w:val="00673399"/>
    <w:rsid w:val="006B282E"/>
    <w:rsid w:val="008902CA"/>
    <w:rsid w:val="009223B7"/>
    <w:rsid w:val="00941BB4"/>
    <w:rsid w:val="009D0B3F"/>
    <w:rsid w:val="009D6C5E"/>
    <w:rsid w:val="00B77866"/>
    <w:rsid w:val="00B9090F"/>
    <w:rsid w:val="00D21A0D"/>
    <w:rsid w:val="00E25E6B"/>
    <w:rsid w:val="00EB646B"/>
    <w:rsid w:val="00EC5D45"/>
    <w:rsid w:val="00F2487C"/>
    <w:rsid w:val="00F4257C"/>
    <w:rsid w:val="00FC6F1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1214FF"/>
  <w15:chartTrackingRefBased/>
  <w15:docId w15:val="{C6100775-4B27-4C1C-8D59-00B89BD691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2487C"/>
    <w:pPr>
      <w:ind w:left="720"/>
      <w:contextualSpacing/>
    </w:pPr>
  </w:style>
  <w:style w:type="character" w:styleId="Hyperlink">
    <w:name w:val="Hyperlink"/>
    <w:basedOn w:val="DefaultParagraphFont"/>
    <w:uiPriority w:val="99"/>
    <w:semiHidden/>
    <w:unhideWhenUsed/>
    <w:rsid w:val="008902CA"/>
    <w:rPr>
      <w:color w:val="0000FF"/>
      <w:u w:val="single"/>
    </w:rPr>
  </w:style>
  <w:style w:type="paragraph" w:styleId="NormalWeb">
    <w:name w:val="Normal (Web)"/>
    <w:basedOn w:val="Normal"/>
    <w:uiPriority w:val="99"/>
    <w:semiHidden/>
    <w:unhideWhenUsed/>
    <w:rsid w:val="005B1DF8"/>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294793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gi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46</TotalTime>
  <Pages>52</Pages>
  <Words>8381</Words>
  <Characters>47776</Characters>
  <Application>Microsoft Office Word</Application>
  <DocSecurity>0</DocSecurity>
  <Lines>398</Lines>
  <Paragraphs>1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0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ter</dc:creator>
  <cp:keywords/>
  <dc:description/>
  <cp:lastModifiedBy>Peter</cp:lastModifiedBy>
  <cp:revision>5</cp:revision>
  <dcterms:created xsi:type="dcterms:W3CDTF">2016-06-17T14:42:00Z</dcterms:created>
  <dcterms:modified xsi:type="dcterms:W3CDTF">2016-06-19T17:31:00Z</dcterms:modified>
</cp:coreProperties>
</file>